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46277139" w:rsidR="00873B13" w:rsidRPr="00873B13" w:rsidRDefault="00860D32" w:rsidP="00856CD3">
      <w:pPr>
        <w:pStyle w:val="Author"/>
        <w:jc w:val="left"/>
      </w:pPr>
      <w:r w:rsidRPr="000F4E2D">
        <w:t xml:space="preserve">Andrew Mertens, Benjamin F. Arnold, Jade Benjamin-Chung, Alexandria 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081AB1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w:t>
      </w:r>
      <w:proofErr w:type="gramStart"/>
      <w:r w:rsidRPr="000F4E2D">
        <w:t>diarrhoea</w:t>
      </w:r>
      <w:proofErr w:type="gramEnd"/>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26F97369"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intervention studies. Pathogen detection in environmental samples was associated with increased prevalence of infection with the same pathogen and lower HAZ (</w:t>
      </w:r>
      <m:oMath>
        <m:r>
          <m:rPr>
            <m:sty m:val="p"/>
          </m:rPr>
          <w:rPr>
            <w:rFonts w:ascii="Cambria Math" w:hAnsi="Cambria Math"/>
          </w:rPr>
          <m:t>Δ</m:t>
        </m:r>
      </m:oMath>
      <w:r w:rsidRPr="000F4E2D">
        <w:t xml:space="preserve"> HAZ=-0.09 (95% CI: -0.1</w:t>
      </w:r>
      <w:ins w:id="1" w:author="Andrew Mertens" w:date="2022-11-08T13:02:00Z">
        <w:r w:rsidR="0071481C">
          <w:t>8</w:t>
        </w:r>
      </w:ins>
      <w:del w:id="2" w:author="Andrew Mertens" w:date="2022-11-08T13:02:00Z">
        <w:r w:rsidRPr="000F4E2D" w:rsidDel="0071481C">
          <w:delText>7</w:delText>
        </w:r>
      </w:del>
      <w:r w:rsidRPr="000F4E2D">
        <w:t xml:space="preserve">, -0.01)) but not with diarrhoea (prevalence ratio </w:t>
      </w:r>
      <w:del w:id="3" w:author="Andrew Mertens" w:date="2022-11-09T11:51:00Z">
        <w:r w:rsidRPr="000F4E2D" w:rsidDel="00353A7B">
          <w:delText>[PR]</w:delText>
        </w:r>
      </w:del>
      <w:r w:rsidR="0091743C">
        <w:t>=</w:t>
      </w:r>
      <w:r w:rsidRPr="000F4E2D">
        <w:t>1.17 (95% CI: 0.94, 1.46)). Detection of MST markers was not associated with diarrhoea</w:t>
      </w:r>
      <w:ins w:id="4" w:author="Andrew Mertens" w:date="2022-11-09T11:50:00Z">
        <w:r w:rsidR="00353A7B">
          <w:t xml:space="preserve"> </w:t>
        </w:r>
      </w:ins>
      <w:del w:id="5" w:author="Andrew Mertens" w:date="2022-11-09T11:50:00Z">
        <w:r w:rsidRPr="000F4E2D" w:rsidDel="00353A7B">
          <w:delText xml:space="preserve"> </w:delText>
        </w:r>
        <w:commentRangeStart w:id="6"/>
        <w:r w:rsidR="0091743C" w:rsidDel="00353A7B">
          <w:delText>(PR=</w:delText>
        </w:r>
        <w:r w:rsidRPr="000F4E2D" w:rsidDel="00353A7B">
          <w:delText>1.0</w:delText>
        </w:r>
      </w:del>
      <w:del w:id="7" w:author="Andrew Mertens" w:date="2022-10-20T09:18:00Z">
        <w:r w:rsidRPr="000F4E2D" w:rsidDel="00B2567E">
          <w:delText>1</w:delText>
        </w:r>
      </w:del>
      <w:del w:id="8" w:author="Andrew Mertens" w:date="2022-11-09T11:50:00Z">
        <w:r w:rsidRPr="000F4E2D" w:rsidDel="00353A7B">
          <w:delText xml:space="preserve"> (95% CI: 0.83, 1.2</w:delText>
        </w:r>
      </w:del>
      <w:del w:id="9" w:author="Andrew Mertens" w:date="2022-10-20T09:18:00Z">
        <w:r w:rsidRPr="000F4E2D" w:rsidDel="00B2567E">
          <w:delText>4</w:delText>
        </w:r>
      </w:del>
      <w:del w:id="10" w:author="Andrew Mertens" w:date="2022-11-09T11:50:00Z">
        <w:r w:rsidRPr="000F4E2D" w:rsidDel="00353A7B">
          <w:delText>)</w:delText>
        </w:r>
        <w:r w:rsidR="0091743C" w:rsidDel="00353A7B">
          <w:delText xml:space="preserve"> for human markers</w:delText>
        </w:r>
        <w:r w:rsidRPr="000F4E2D" w:rsidDel="00353A7B">
          <w:delText xml:space="preserve">; </w:delText>
        </w:r>
        <w:r w:rsidR="0091743C" w:rsidDel="00353A7B">
          <w:delText>PR=</w:delText>
        </w:r>
        <w:r w:rsidRPr="000F4E2D" w:rsidDel="00353A7B">
          <w:delText>1.21 (95% CI: 0.</w:delText>
        </w:r>
      </w:del>
      <w:del w:id="11" w:author="Andrew Mertens" w:date="2022-10-20T10:07:00Z">
        <w:r w:rsidRPr="000F4E2D" w:rsidDel="00EF6AF9">
          <w:delText>53</w:delText>
        </w:r>
      </w:del>
      <w:del w:id="12" w:author="Andrew Mertens" w:date="2022-11-09T11:50:00Z">
        <w:r w:rsidRPr="000F4E2D" w:rsidDel="00353A7B">
          <w:delText xml:space="preserve">, </w:delText>
        </w:r>
      </w:del>
      <w:del w:id="13" w:author="Andrew Mertens" w:date="2022-10-20T10:07:00Z">
        <w:r w:rsidRPr="000F4E2D" w:rsidDel="00EF6AF9">
          <w:delText>2.77</w:delText>
        </w:r>
      </w:del>
      <w:del w:id="14" w:author="Andrew Mertens" w:date="2022-11-09T11:50:00Z">
        <w:r w:rsidRPr="000F4E2D" w:rsidDel="00353A7B">
          <w:delText>)</w:delText>
        </w:r>
        <w:r w:rsidR="0091743C" w:rsidDel="00353A7B">
          <w:delText xml:space="preserve"> for animal markers</w:delText>
        </w:r>
        <w:r w:rsidRPr="000F4E2D" w:rsidDel="00353A7B">
          <w:delText>)</w:delText>
        </w:r>
      </w:del>
      <w:commentRangeEnd w:id="6"/>
      <w:r w:rsidR="00353A7B">
        <w:rPr>
          <w:rStyle w:val="CommentReference"/>
        </w:rPr>
        <w:commentReference w:id="6"/>
      </w:r>
      <w:r w:rsidRPr="000F4E2D">
        <w:t xml:space="preserve"> or HAZ (</w:t>
      </w:r>
      <m:oMath>
        <m:r>
          <m:rPr>
            <m:sty m:val="p"/>
          </m:rPr>
          <w:rPr>
            <w:rFonts w:ascii="Cambria Math" w:hAnsi="Cambria Math"/>
          </w:rPr>
          <m:t>Δ</m:t>
        </m:r>
      </m:oMath>
      <w:r w:rsidRPr="000F4E2D">
        <w:t xml:space="preserve"> HAZ=0.0</w:t>
      </w:r>
      <w:ins w:id="15" w:author="Andrew Mertens" w:date="2022-11-08T13:03:00Z">
        <w:r w:rsidR="0071481C">
          <w:t>0</w:t>
        </w:r>
      </w:ins>
      <w:del w:id="16" w:author="Andrew Mertens" w:date="2022-10-20T09:20:00Z">
        <w:r w:rsidRPr="000F4E2D" w:rsidDel="001E3316">
          <w:delText>2</w:delText>
        </w:r>
      </w:del>
      <w:r w:rsidRPr="000F4E2D">
        <w:t xml:space="preserve"> (95% CI: </w:t>
      </w:r>
      <w:ins w:id="17" w:author="Andrew Mertens" w:date="2022-11-08T13:03:00Z">
        <w:r w:rsidR="0071481C">
          <w:t>-</w:t>
        </w:r>
      </w:ins>
      <w:del w:id="18" w:author="Andrew Mertens" w:date="2022-11-08T13:03:00Z">
        <w:r w:rsidRPr="000F4E2D" w:rsidDel="0071481C">
          <w:delText>-</w:delText>
        </w:r>
      </w:del>
      <w:r w:rsidRPr="000F4E2D">
        <w:t>0.</w:t>
      </w:r>
      <w:ins w:id="19" w:author="Andrew Mertens" w:date="2022-11-08T13:04:00Z">
        <w:r w:rsidR="0071481C">
          <w:t>13</w:t>
        </w:r>
      </w:ins>
      <w:del w:id="20" w:author="Andrew Mertens" w:date="2022-11-08T13:03:00Z">
        <w:r w:rsidRPr="000F4E2D" w:rsidDel="0071481C">
          <w:delText>1</w:delText>
        </w:r>
      </w:del>
      <w:del w:id="21" w:author="Andrew Mertens" w:date="2022-10-20T09:20:00Z">
        <w:r w:rsidRPr="000F4E2D" w:rsidDel="001E3316">
          <w:delText>5</w:delText>
        </w:r>
      </w:del>
      <w:r w:rsidRPr="000F4E2D">
        <w:t>, 0.1</w:t>
      </w:r>
      <w:ins w:id="22" w:author="Andrew Mertens" w:date="2022-11-08T13:04:00Z">
        <w:r w:rsidR="0071481C">
          <w:t>4</w:t>
        </w:r>
      </w:ins>
      <w:ins w:id="23" w:author="Andrew Mertens" w:date="2022-10-20T09:20:00Z">
        <w:r w:rsidR="001E3316">
          <w:t>7</w:t>
        </w:r>
      </w:ins>
      <w:del w:id="24" w:author="Andrew Mertens" w:date="2022-10-20T09:20:00Z">
        <w:r w:rsidRPr="000F4E2D" w:rsidDel="001E3316">
          <w:delText>1</w:delText>
        </w:r>
      </w:del>
      <w:r w:rsidRPr="000F4E2D">
        <w:t>)</w:t>
      </w:r>
      <w:r w:rsidR="0091743C">
        <w:t xml:space="preserve"> for </w:t>
      </w:r>
      <w:r w:rsidR="0091743C" w:rsidRPr="000F4E2D">
        <w:t>human markers</w:t>
      </w:r>
      <w:r w:rsidRPr="000F4E2D">
        <w:t xml:space="preserve">; </w:t>
      </w:r>
      <m:oMath>
        <m:r>
          <m:rPr>
            <m:sty m:val="p"/>
          </m:rPr>
          <w:rPr>
            <w:rFonts w:ascii="Cambria Math" w:hAnsi="Cambria Math"/>
          </w:rPr>
          <m:t>Δ</m:t>
        </m:r>
      </m:oMath>
      <w:r w:rsidRPr="000F4E2D">
        <w:t xml:space="preserve"> HAZ=0.0</w:t>
      </w:r>
      <w:ins w:id="25" w:author="Andrew Mertens" w:date="2022-11-08T13:03:00Z">
        <w:r w:rsidR="0071481C">
          <w:t>0</w:t>
        </w:r>
      </w:ins>
      <w:del w:id="26" w:author="Andrew Mertens" w:date="2022-10-20T09:19:00Z">
        <w:r w:rsidRPr="000F4E2D" w:rsidDel="001E3316">
          <w:delText>6</w:delText>
        </w:r>
      </w:del>
      <w:r w:rsidRPr="000F4E2D">
        <w:t xml:space="preserve"> (95% CI: -0.</w:t>
      </w:r>
      <w:ins w:id="27" w:author="Andrew Mertens" w:date="2022-11-08T13:03:00Z">
        <w:r w:rsidR="0071481C">
          <w:t>21</w:t>
        </w:r>
      </w:ins>
      <w:del w:id="28" w:author="Andrew Mertens" w:date="2022-11-08T13:03:00Z">
        <w:r w:rsidRPr="000F4E2D" w:rsidDel="0071481C">
          <w:delText>2</w:delText>
        </w:r>
      </w:del>
      <w:del w:id="29" w:author="Andrew Mertens" w:date="2022-10-20T09:19:00Z">
        <w:r w:rsidRPr="000F4E2D" w:rsidDel="001E3316">
          <w:delText>9</w:delText>
        </w:r>
      </w:del>
      <w:r w:rsidRPr="000F4E2D">
        <w:t>, 0.</w:t>
      </w:r>
      <w:ins w:id="30" w:author="Andrew Mertens" w:date="2022-11-08T13:03:00Z">
        <w:r w:rsidR="0071481C">
          <w:t>21</w:t>
        </w:r>
      </w:ins>
      <w:del w:id="31" w:author="Andrew Mertens" w:date="2022-10-20T09:19:00Z">
        <w:r w:rsidRPr="000F4E2D" w:rsidDel="001E3316">
          <w:delText>18</w:delText>
        </w:r>
      </w:del>
      <w:r w:rsidRPr="000F4E2D">
        <w:t>)</w:t>
      </w:r>
      <w:r w:rsidR="0091743C">
        <w:t xml:space="preserve"> for </w:t>
      </w:r>
      <w:r w:rsidR="0091743C" w:rsidRPr="000F4E2D">
        <w:t>animal markers</w:t>
      </w:r>
      <w:r w:rsidRPr="000F4E2D">
        <w:t>).</w:t>
      </w:r>
    </w:p>
    <w:p w14:paraId="3FD78708" w14:textId="2D3C54A3"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commentRangeStart w:id="32"/>
      <w:r w:rsidRPr="000F4E2D">
        <w:t xml:space="preserve">better </w:t>
      </w:r>
      <w:commentRangeEnd w:id="32"/>
      <w:r w:rsidR="004C145D">
        <w:rPr>
          <w:rStyle w:val="CommentReference"/>
        </w:rPr>
        <w:commentReference w:id="32"/>
      </w:r>
      <w:proofErr w:type="spellStart"/>
      <w:r w:rsidRPr="000F4E2D">
        <w:t>faecal</w:t>
      </w:r>
      <w:proofErr w:type="spellEnd"/>
      <w:r w:rsidRPr="000F4E2D">
        <w:t xml:space="preserve"> markers. Future studies should incorporate environmental </w:t>
      </w:r>
      <w:del w:id="33" w:author="Andrew Mertens" w:date="2022-11-21T21:53:00Z">
        <w:r w:rsidRPr="000F4E2D" w:rsidDel="006B773F">
          <w:delText xml:space="preserve">sampling </w:delText>
        </w:r>
      </w:del>
      <w:ins w:id="34" w:author="Andrew Mertens" w:date="2022-11-21T21:53:00Z">
        <w:r w:rsidR="006B773F">
          <w:t>assessment</w:t>
        </w:r>
        <w:r w:rsidR="006B773F" w:rsidRPr="000F4E2D">
          <w:t xml:space="preserve"> </w:t>
        </w:r>
      </w:ins>
      <w:r w:rsidRPr="000F4E2D">
        <w:t xml:space="preserve">using a combination of FIB, enteropathogens and </w:t>
      </w:r>
      <w:commentRangeStart w:id="35"/>
      <w:r w:rsidRPr="000F4E2D">
        <w:t>well-performing</w:t>
      </w:r>
      <w:commentRangeEnd w:id="35"/>
      <w:r w:rsidR="007D55A9">
        <w:rPr>
          <w:rStyle w:val="CommentReference"/>
        </w:rPr>
        <w:commentReference w:id="35"/>
      </w:r>
      <w:r w:rsidRPr="000F4E2D">
        <w:t xml:space="preserve"> MST markers and test for 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36" w:name="research-in-context"/>
      <w:bookmarkEnd w:id="0"/>
      <w:r w:rsidRPr="000F4E2D">
        <w:lastRenderedPageBreak/>
        <w:t>Research in context</w:t>
      </w:r>
    </w:p>
    <w:p w14:paraId="57C4FE31" w14:textId="0E7BC192"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w:t>
      </w:r>
      <w:proofErr w:type="gramStart"/>
      <w:r w:rsidRPr="000F4E2D">
        <w:t>soil</w:t>
      </w:r>
      <w:proofErr w:type="gramEnd"/>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 or whether environmental </w:t>
      </w:r>
      <w:proofErr w:type="spellStart"/>
      <w:r w:rsidRPr="000F4E2D">
        <w:t>faecal</w:t>
      </w:r>
      <w:proofErr w:type="spellEnd"/>
      <w:r w:rsidRPr="000F4E2D">
        <w:t xml:space="preserve"> contamination </w:t>
      </w:r>
      <w:proofErr w:type="gramStart"/>
      <w:r w:rsidRPr="000F4E2D">
        <w:t xml:space="preserve">from </w:t>
      </w:r>
      <w:commentRangeStart w:id="37"/>
      <w:commentRangeStart w:id="38"/>
      <w:ins w:id="39" w:author="Andrew Mertens" w:date="2022-11-21T22:07:00Z">
        <w:r w:rsidR="00800473" w:rsidRPr="00800473">
          <w:t xml:space="preserve"> </w:t>
        </w:r>
        <w:r w:rsidR="00800473">
          <w:t>lack</w:t>
        </w:r>
        <w:proofErr w:type="gramEnd"/>
        <w:r w:rsidR="00800473">
          <w:t xml:space="preserve"> of access to improved </w:t>
        </w:r>
        <w:r w:rsidR="00800473" w:rsidRPr="00800473">
          <w:t xml:space="preserve">latrines, </w:t>
        </w:r>
      </w:ins>
      <w:ins w:id="40" w:author="Andrew Mertens" w:date="2022-11-21T22:09:00Z">
        <w:r w:rsidR="00800473">
          <w:t>basic handwashing facilities</w:t>
        </w:r>
      </w:ins>
      <w:ins w:id="41" w:author="Andrew Mertens" w:date="2022-11-21T22:07:00Z">
        <w:r w:rsidR="00800473" w:rsidRPr="00800473">
          <w:t>, water treatment</w:t>
        </w:r>
      </w:ins>
      <w:ins w:id="42" w:author="Andrew Mertens" w:date="2022-11-21T22:08:00Z">
        <w:r w:rsidR="00800473">
          <w:t>,</w:t>
        </w:r>
      </w:ins>
      <w:ins w:id="43" w:author="Andrew Mertens" w:date="2022-11-21T22:07:00Z">
        <w:r w:rsidR="00800473" w:rsidRPr="00800473">
          <w:t xml:space="preserve"> </w:t>
        </w:r>
      </w:ins>
      <w:ins w:id="44" w:author="Andrew Mertens" w:date="2022-11-21T22:08:00Z">
        <w:r w:rsidR="00800473">
          <w:t>or</w:t>
        </w:r>
      </w:ins>
      <w:ins w:id="45" w:author="Andrew Mertens" w:date="2022-11-21T22:07:00Z">
        <w:r w:rsidR="00800473" w:rsidRPr="00800473">
          <w:t xml:space="preserve"> safe </w:t>
        </w:r>
      </w:ins>
      <w:ins w:id="46" w:author="Andrew Mertens" w:date="2022-11-21T22:09:00Z">
        <w:r w:rsidR="00800473">
          <w:t xml:space="preserve">water </w:t>
        </w:r>
      </w:ins>
      <w:proofErr w:type="spellStart"/>
      <w:ins w:id="47" w:author="Andrew Mertens" w:date="2022-11-21T22:07:00Z">
        <w:r w:rsidR="00800473" w:rsidRPr="00800473">
          <w:t>storage,</w:t>
        </w:r>
      </w:ins>
      <w:del w:id="48" w:author="Andrew Mertens" w:date="2022-11-21T22:02:00Z">
        <w:r w:rsidRPr="000F4E2D" w:rsidDel="00800473">
          <w:delText xml:space="preserve">inadequate WASH </w:delText>
        </w:r>
      </w:del>
      <w:commentRangeEnd w:id="37"/>
      <w:r w:rsidR="00800473">
        <w:rPr>
          <w:rStyle w:val="CommentReference"/>
        </w:rPr>
        <w:commentReference w:id="37"/>
      </w:r>
      <w:commentRangeEnd w:id="38"/>
      <w:r w:rsidR="00D54FFB">
        <w:rPr>
          <w:rStyle w:val="CommentReference"/>
        </w:rPr>
        <w:commentReference w:id="38"/>
      </w:r>
      <w:r w:rsidRPr="000F4E2D">
        <w:t>was</w:t>
      </w:r>
      <w:proofErr w:type="spellEnd"/>
      <w:r w:rsidRPr="000F4E2D">
        <w:t xml:space="preserve">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w:t>
      </w:r>
      <w:proofErr w:type="gramStart"/>
      <w:r w:rsidRPr="000F4E2D">
        <w:t>contamination</w:t>
      </w:r>
      <w:proofErr w:type="gramEnd"/>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w:t>
      </w:r>
      <w:proofErr w:type="gramStart"/>
      <w:r w:rsidRPr="000F4E2D">
        <w:t>diarrhoea</w:t>
      </w:r>
      <w:proofErr w:type="gramEnd"/>
      <w:r w:rsidRPr="000F4E2D">
        <w:t xml:space="preserve"> and growth in children under 5 years old.</w:t>
      </w:r>
    </w:p>
    <w:p w14:paraId="3B587671" w14:textId="0DE250E6"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w:t>
      </w:r>
      <w:commentRangeStart w:id="49"/>
      <w:r w:rsidRPr="000F4E2D">
        <w:t>except for avian markers</w:t>
      </w:r>
      <w:commentRangeEnd w:id="49"/>
      <w:r w:rsidR="004C145D">
        <w:rPr>
          <w:rStyle w:val="CommentReference"/>
        </w:rPr>
        <w:commentReference w:id="49"/>
      </w:r>
      <w:r w:rsidRPr="000F4E2D">
        <w:t>.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w:t>
      </w:r>
      <w:r w:rsidRPr="000F4E2D">
        <w:lastRenderedPageBreak/>
        <w:t xml:space="preserve">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50" w:name="introduction"/>
      <w:bookmarkEnd w:id="36"/>
      <w:r w:rsidRPr="000F4E2D">
        <w:t>Introduction</w:t>
      </w:r>
    </w:p>
    <w:p w14:paraId="33C6AE8F" w14:textId="73A4C641" w:rsidR="00572B79" w:rsidRDefault="00860D32">
      <w:pPr>
        <w:pStyle w:val="FirstParagraph"/>
      </w:pPr>
      <w:r w:rsidRPr="000F4E2D">
        <w:t xml:space="preserve">In settings with poor water, </w:t>
      </w:r>
      <w:proofErr w:type="gramStart"/>
      <w:r w:rsidRPr="000F4E2D">
        <w:t>sanitation</w:t>
      </w:r>
      <w:proofErr w:type="gramEnd"/>
      <w:r w:rsidRPr="000F4E2D">
        <w:t xml:space="preserve"> and hygiene (WASH) conditions, children are exposed to enteric pathogens through multiple environmentally mediated pathways, such </w:t>
      </w:r>
      <w:ins w:id="51" w:author="Steve Luby" w:date="2022-10-07T09:12: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w:t>
      </w:r>
      <w:commentRangeStart w:id="52"/>
      <w:r w:rsidRPr="000F4E2D">
        <w:t>2017</w:t>
      </w:r>
      <w:commentRangeEnd w:id="52"/>
      <w:r w:rsidR="00C57ABF">
        <w:rPr>
          <w:rStyle w:val="CommentReference"/>
        </w:rPr>
        <w:commentReference w:id="52"/>
      </w:r>
      <w:r w:rsidRPr="000F4E2D">
        <w:t>,</w:t>
      </w:r>
      <w:r w:rsidRPr="000F4E2D">
        <w:rPr>
          <w:vertAlign w:val="superscript"/>
        </w:rPr>
        <w:t>4</w:t>
      </w:r>
      <w:ins w:id="53" w:author="Steve Luby" w:date="2022-10-07T09:14:00Z">
        <w:r w:rsidR="001D4D2F">
          <w:rPr>
            <w:vertAlign w:val="superscript"/>
          </w:rPr>
          <w:t xml:space="preserve"> </w:t>
        </w:r>
      </w:ins>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w:t>
      </w:r>
      <w:commentRangeStart w:id="54"/>
      <w:r w:rsidRPr="000F4E2D">
        <w:t xml:space="preserve">are </w:t>
      </w:r>
      <w:commentRangeEnd w:id="54"/>
      <w:r w:rsidR="00C57ABF">
        <w:rPr>
          <w:rStyle w:val="CommentReference"/>
        </w:rPr>
        <w:commentReference w:id="54"/>
      </w:r>
      <w:r w:rsidRPr="000F4E2D">
        <w:t xml:space="preserve">attributed to </w:t>
      </w:r>
      <w:proofErr w:type="spellStart"/>
      <w:r w:rsidRPr="000F4E2D">
        <w:t>faecal</w:t>
      </w:r>
      <w:proofErr w:type="spellEnd"/>
      <w:r w:rsidRPr="000F4E2D">
        <w:t xml:space="preserve"> exposure from poor WASH.</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w:t>
      </w:r>
      <w:commentRangeStart w:id="55"/>
      <w:r w:rsidRPr="000F4E2D">
        <w:t>different magnitude</w:t>
      </w:r>
      <w:commentRangeEnd w:id="55"/>
      <w:r w:rsidR="00D54FFB">
        <w:rPr>
          <w:rStyle w:val="CommentReference"/>
        </w:rPr>
        <w:commentReference w:id="55"/>
      </w:r>
      <w:r w:rsidRPr="000F4E2D">
        <w:t>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w:t>
      </w:r>
      <w:proofErr w:type="gramStart"/>
      <w:r w:rsidRPr="000F4E2D">
        <w:t>diarrhoea</w:t>
      </w:r>
      <w:proofErr w:type="gramEnd"/>
      <w:r w:rsidRPr="000F4E2D">
        <w:t xml:space="preserve">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56" w:name="methods"/>
      <w:bookmarkEnd w:id="50"/>
      <w:r w:rsidRPr="000F4E2D">
        <w:lastRenderedPageBreak/>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w:t>
      </w:r>
      <w:proofErr w:type="spellStart"/>
      <w:r w:rsidRPr="000F4E2D">
        <w:t>randomised</w:t>
      </w:r>
      <w:proofErr w:type="spellEnd"/>
      <w:r w:rsidRPr="000F4E2D">
        <w:t xml:space="preserve"> controlled trial, matched cohort, controlled before-and-after study), </w:t>
      </w:r>
      <w:ins w:id="57" w:author="Andrew Mertens" w:date="2022-11-21T22:16:00Z">
        <w:r w:rsidR="00C57ABF">
          <w:t>(</w:t>
        </w:r>
      </w:ins>
      <w:r w:rsidRPr="000F4E2D">
        <w:t xml:space="preserve">2) measured pathogens and/or MST markers in environmental samples, and </w:t>
      </w:r>
      <w:ins w:id="58" w:author="Andrew Mertens" w:date="2022-11-21T22:16: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11">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5B423E4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59" w:author="Andrew Mertens" w:date="2022-11-21T22:17: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7D1EEAF"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w:t>
      </w:r>
      <w:proofErr w:type="gramStart"/>
      <w:r w:rsidRPr="000F4E2D">
        <w:t>age</w:t>
      </w:r>
      <w:proofErr w:type="gramEnd"/>
      <w:r w:rsidRPr="000F4E2D">
        <w:t xml:space="preserve"> and education of primary caregiver in household, number of rooms, construction materials </w:t>
      </w:r>
      <w:ins w:id="60" w:author="Andrew Mertens" w:date="2022-11-22T06:54:00Z">
        <w:r w:rsidR="004C145D">
          <w:t xml:space="preserve">of the </w:t>
        </w:r>
      </w:ins>
      <w:del w:id="61" w:author="Andrew Mertens" w:date="2022-11-22T06:54:00Z">
        <w:r w:rsidRPr="000F4E2D" w:rsidDel="004C145D">
          <w:delText>(</w:delText>
        </w:r>
      </w:del>
      <w:r w:rsidRPr="000F4E2D">
        <w:t>walls, floor,</w:t>
      </w:r>
      <w:ins w:id="62" w:author="Andrew Mertens" w:date="2022-11-22T06:54:00Z">
        <w:r w:rsidR="004C145D">
          <w:t xml:space="preserve"> and</w:t>
        </w:r>
      </w:ins>
      <w:r w:rsidRPr="000F4E2D">
        <w:t xml:space="preserve"> roof</w:t>
      </w:r>
      <w:del w:id="63" w:author="Andrew Mertens" w:date="2022-11-22T06:54:00Z">
        <w:r w:rsidRPr="000F4E2D" w:rsidDel="004C145D">
          <w:delText>)</w:delText>
        </w:r>
      </w:del>
      <w:r w:rsidRPr="000F4E2D">
        <w:t xml:space="preserve">, access to electricity, land ownership </w:t>
      </w:r>
      <w:r w:rsidRPr="000F4E2D">
        <w:lastRenderedPageBreak/>
        <w:t xml:space="preserve">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4FEA95F"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64" w:author="Andrew Mertens" w:date="2022-11-22T06:55:00Z">
        <w:r w:rsidRPr="000F4E2D" w:rsidDel="0021469E">
          <w:delText xml:space="preserve">only </w:delText>
        </w:r>
      </w:del>
      <w:r w:rsidR="00FD6504">
        <w:t xml:space="preserve">did not conduct a subgroup analysis by season for the child growth outcomes because </w:t>
      </w:r>
      <w:del w:id="65" w:author="Andrew Mertens" w:date="2022-11-22T06:56:00Z">
        <w:r w:rsidR="00FD6504" w:rsidDel="0021469E">
          <w:delText>of the lead times</w:delText>
        </w:r>
      </w:del>
      <w:ins w:id="66" w:author="Andrew Mertens" w:date="2022-11-22T06:56:00Z">
        <w:r w:rsidR="0021469E">
          <w:t>the length of time</w:t>
        </w:r>
      </w:ins>
      <w:r w:rsidR="00FD6504">
        <w:t xml:space="preserve"> between </w:t>
      </w:r>
      <w:del w:id="67" w:author="Andrew Mertens" w:date="2022-11-22T06:56:00Z">
        <w:r w:rsidR="00FD6504" w:rsidDel="0021469E">
          <w:delText xml:space="preserve">the </w:delText>
        </w:r>
      </w:del>
      <w:ins w:id="68" w:author="Andrew Mertens" w:date="2022-11-22T06:56:00Z">
        <w:r w:rsidR="0021469E">
          <w:t>many</w:t>
        </w:r>
        <w:r w:rsidR="0021469E">
          <w:t xml:space="preserve"> </w:t>
        </w:r>
      </w:ins>
      <w:r w:rsidR="00FD6504">
        <w:t>environmental and growth measurements spann</w:t>
      </w:r>
      <w:ins w:id="69" w:author="Andrew Mertens" w:date="2022-11-22T06:56:00Z">
        <w:r w:rsidR="0021469E">
          <w:t>ed</w:t>
        </w:r>
      </w:ins>
      <w:del w:id="70" w:author="Andrew Mertens" w:date="2022-11-22T06:56:00Z">
        <w:r w:rsidR="00FD6504" w:rsidDel="0021469E">
          <w:delText>ing</w:delText>
        </w:r>
      </w:del>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w:t>
      </w:r>
      <w:ins w:id="71" w:author="Andrew Mertens" w:date="2022-11-22T06:57:00Z">
        <w:r w:rsidR="0021469E">
          <w:t>f</w:t>
        </w:r>
      </w:ins>
      <w:del w:id="72" w:author="Andrew Mertens" w:date="2022-11-22T06:57:00Z">
        <w:r w:rsidRPr="000F4E2D" w:rsidDel="0021469E">
          <w:delText>n</w:delText>
        </w:r>
      </w:del>
      <w:r w:rsidRPr="000F4E2D">
        <w:t xml:space="preserve"> interaction terms between indicator variables for the exposures and subgroups.</w:t>
      </w:r>
      <w:r w:rsidRPr="000F4E2D">
        <w:rPr>
          <w:vertAlign w:val="superscript"/>
        </w:rPr>
        <w:t>24</w:t>
      </w:r>
      <w:r w:rsidRPr="000F4E2D">
        <w:t xml:space="preserve"> A p-value &lt;0.2 on the interaction term was considered evidence of effect modification.</w:t>
      </w:r>
    </w:p>
    <w:p w14:paraId="54A95825" w14:textId="2476794E"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73" w:author="Andrew Mertens" w:date="2022-11-22T07:01:00Z">
        <w:r w:rsidRPr="000F4E2D" w:rsidDel="0021469E">
          <w:delText xml:space="preserve">a month </w:delText>
        </w:r>
      </w:del>
      <w:ins w:id="74" w:author="Andrew Mertens" w:date="2022-11-22T07:01:00Z">
        <w:r w:rsidR="0021469E">
          <w:t xml:space="preserve">31 days </w:t>
        </w:r>
      </w:ins>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12">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75" w:name="results"/>
      <w:bookmarkEnd w:id="56"/>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76" w:name="included-studies"/>
      <w:r w:rsidRPr="000F4E2D">
        <w:t>Included studies</w:t>
      </w:r>
    </w:p>
    <w:p w14:paraId="19351AAC" w14:textId="16125B08" w:rsidR="006F4213" w:rsidRDefault="00860D32">
      <w:pPr>
        <w:pStyle w:val="FirstParagraph"/>
      </w:pPr>
      <w:r w:rsidRPr="000F4E2D">
        <w:t xml:space="preserve">The systematic review was conducted on January 19, </w:t>
      </w:r>
      <w:proofErr w:type="gramStart"/>
      <w:r w:rsidRPr="000F4E2D">
        <w:t>2021</w:t>
      </w:r>
      <w:proofErr w:type="gramEnd"/>
      <w:r w:rsidRPr="000F4E2D">
        <w:t xml:space="preserve"> and returned 3,376 publications. Nine eligible studies where the authors agreed to share data were included in our analysis. The nine publications reported findings from five intervention studies: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proofErr w:type="gramStart"/>
      <w:r w:rsidRPr="000F4E2D">
        <w:rPr>
          <w:vertAlign w:val="superscript"/>
        </w:rPr>
        <w:t>27</w:t>
      </w:r>
      <w:proofErr w:type="gramEnd"/>
      <w:r w:rsidRPr="000F4E2D">
        <w:t xml:space="preserve"> and the Total Sanitation Campaign (TSC) trial in India</w:t>
      </w:r>
      <w:del w:id="77" w:author="Andrew Mertens" w:date="2022-11-22T07:06:00Z">
        <w:r w:rsidRPr="000F4E2D" w:rsidDel="00E963B7">
          <w:delText>.</w:delText>
        </w:r>
      </w:del>
      <w:r w:rsidRPr="000F4E2D">
        <w:rPr>
          <w:vertAlign w:val="superscript"/>
        </w:rPr>
        <w:t>28</w:t>
      </w:r>
      <w:r w:rsidRPr="000F4E2D">
        <w:t xml:space="preserve"> </w:t>
      </w:r>
      <w:ins w:id="78" w:author="Andrew Mertens" w:date="2022-11-22T07:06:00Z">
        <w:r w:rsidR="00E963B7" w:rsidRPr="000F4E2D">
          <w:t>(Table 1)</w:t>
        </w:r>
        <w:r w:rsidR="00E963B7">
          <w:t xml:space="preserve">. </w:t>
        </w:r>
      </w:ins>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w:t>
      </w:r>
      <w:r w:rsidRPr="000F4E2D">
        <w:lastRenderedPageBreak/>
        <w:t>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3D1B7DB3"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w:t>
      </w:r>
      <w:proofErr w:type="gramStart"/>
      <w:r w:rsidRPr="000F4E2D">
        <w:t>protozoan</w:t>
      </w:r>
      <w:proofErr w:type="gramEnd"/>
      <w:r w:rsidRPr="000F4E2D">
        <w:t xml:space="preserve"> and helminthic pathogens in environmental and child stool samples, including pathogenic </w:t>
      </w:r>
      <w:r w:rsidRPr="000F4E2D">
        <w:rPr>
          <w:i/>
          <w:iCs/>
        </w:rPr>
        <w:t>E. coli, Vibrio cholerae, Shigella</w:t>
      </w:r>
      <w:ins w:id="79" w:author="Andrew Mertens" w:date="2022-11-22T08:09:00Z">
        <w:r w:rsidR="00347AD5">
          <w:rPr>
            <w:i/>
            <w:iCs/>
          </w:rPr>
          <w:t xml:space="preserve"> </w:t>
        </w:r>
      </w:ins>
      <w:commentRangeStart w:id="80"/>
      <w:ins w:id="81" w:author="Andrew Mertens" w:date="2022-11-22T08:10:00Z">
        <w:r w:rsidR="00347AD5">
          <w:t>spp.</w:t>
        </w:r>
      </w:ins>
      <w:commentRangeEnd w:id="80"/>
      <w:ins w:id="82" w:author="Andrew Mertens" w:date="2022-11-22T08:12:00Z">
        <w:r w:rsidR="00347AD5">
          <w:rPr>
            <w:rStyle w:val="CommentReference"/>
          </w:rPr>
          <w:commentReference w:id="80"/>
        </w:r>
      </w:ins>
      <w:r w:rsidRPr="000F4E2D">
        <w:rPr>
          <w:i/>
          <w:iCs/>
        </w:rPr>
        <w:t xml:space="preserve">, Campylobacter </w:t>
      </w:r>
      <w:proofErr w:type="spellStart"/>
      <w:r w:rsidRPr="000F4E2D">
        <w:rPr>
          <w:i/>
          <w:iCs/>
        </w:rPr>
        <w:t>jejuni</w:t>
      </w:r>
      <w:proofErr w:type="spellEnd"/>
      <w:r w:rsidRPr="000F4E2D">
        <w:rPr>
          <w:i/>
          <w:iCs/>
        </w:rPr>
        <w:t>/</w:t>
      </w:r>
      <w:ins w:id="83" w:author="Andrew Mertens" w:date="2022-11-22T08:10:00Z">
        <w:r w:rsidR="00347AD5">
          <w:rPr>
            <w:i/>
            <w:iCs/>
          </w:rPr>
          <w:t xml:space="preserve">C. </w:t>
        </w:r>
      </w:ins>
      <w:r w:rsidRPr="000F4E2D">
        <w:rPr>
          <w:i/>
          <w:iCs/>
        </w:rPr>
        <w:t>coli, Salmonella</w:t>
      </w:r>
      <w:ins w:id="84" w:author="Andrew Mertens" w:date="2022-11-22T08:10:00Z">
        <w:r w:rsidR="00347AD5">
          <w:rPr>
            <w:i/>
            <w:iCs/>
          </w:rPr>
          <w:t xml:space="preserve"> </w:t>
        </w:r>
        <w:r w:rsidR="00347AD5">
          <w:t>spp.</w:t>
        </w:r>
      </w:ins>
      <w:r w:rsidRPr="000F4E2D">
        <w:rPr>
          <w:i/>
          <w:iCs/>
        </w:rPr>
        <w:t>, Yersinia</w:t>
      </w:r>
      <w:ins w:id="85" w:author="Andrew Mertens" w:date="2022-11-22T08:10:00Z">
        <w:r w:rsidR="00347AD5">
          <w:rPr>
            <w:i/>
            <w:iCs/>
          </w:rPr>
          <w:t xml:space="preserve"> </w:t>
        </w:r>
        <w:r w:rsidR="00347AD5">
          <w:t>spp.</w:t>
        </w:r>
      </w:ins>
      <w:r w:rsidRPr="000F4E2D">
        <w:rPr>
          <w:i/>
          <w:iCs/>
        </w:rPr>
        <w:t>,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Cryptosporidium</w:t>
      </w:r>
      <w:ins w:id="86" w:author="Andrew Mertens" w:date="2022-11-22T08:10:00Z">
        <w:r w:rsidR="00347AD5">
          <w:rPr>
            <w:i/>
            <w:iCs/>
          </w:rPr>
          <w:t xml:space="preserve"> </w:t>
        </w:r>
        <w:r w:rsidR="00347AD5">
          <w:t>spp.</w:t>
        </w:r>
      </w:ins>
      <w:r w:rsidRPr="000F4E2D">
        <w:rPr>
          <w:i/>
          <w:iCs/>
        </w:rPr>
        <w:t>, Giardia</w:t>
      </w:r>
      <w:ins w:id="87" w:author="Andrew Mertens" w:date="2022-11-22T08:10:00Z">
        <w:r w:rsidR="00347AD5">
          <w:rPr>
            <w:i/>
            <w:iCs/>
          </w:rPr>
          <w:t xml:space="preserve"> </w:t>
        </w:r>
        <w:r w:rsidR="00347AD5">
          <w:t>spp.</w:t>
        </w:r>
      </w:ins>
      <w:r w:rsidRPr="000F4E2D">
        <w:rPr>
          <w:i/>
          <w:iCs/>
        </w:rPr>
        <w:t xml:space="preserve">,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xml:space="preserve">) and avian (GFD) fecal markers. The </w:t>
      </w:r>
      <w:proofErr w:type="gramStart"/>
      <w:r w:rsidRPr="000F4E2D">
        <w:t>most commonly used</w:t>
      </w:r>
      <w:proofErr w:type="gramEnd"/>
      <w:r w:rsidRPr="000F4E2D">
        <w:t xml:space="preserve">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ins w:id="88" w:author="Andrew Mertens" w:date="2022-11-09T12:31:00Z">
        <w:r w:rsidR="00F87E4E">
          <w:t>68</w:t>
        </w:r>
      </w:ins>
      <w:del w:id="89" w:author="Andrew Mertens" w:date="2022-11-09T12:30:00Z">
        <w:r w:rsidRPr="000F4E2D" w:rsidDel="00F87E4E">
          <w:delText>89</w:delText>
        </w:r>
      </w:del>
      <w:r w:rsidRPr="000F4E2D">
        <w:t xml:space="preserve"> to 1609 for pathogen-specific infections, </w:t>
      </w:r>
      <w:ins w:id="90" w:author="Andrew Mertens" w:date="2022-11-10T11:52:00Z">
        <w:r w:rsidR="00164122">
          <w:t>79</w:t>
        </w:r>
      </w:ins>
      <w:del w:id="91" w:author="Andrew Mertens" w:date="2022-11-09T12:31:00Z">
        <w:r w:rsidRPr="000F4E2D" w:rsidDel="00F87E4E">
          <w:delText>210</w:delText>
        </w:r>
      </w:del>
      <w:r w:rsidRPr="000F4E2D">
        <w:t xml:space="preserve"> to 2</w:t>
      </w:r>
      <w:r w:rsidR="00F87E4E">
        <w:t>248</w:t>
      </w:r>
      <w:r w:rsidRPr="000F4E2D">
        <w:t xml:space="preserve"> for diarrhoea and 103 to 1800 for HAZ across studies (Table 1). Pathogen prevalence in children’s stool was 1</w:t>
      </w:r>
      <w:ins w:id="92" w:author="Andrew Mertens" w:date="2022-11-10T11:53:00Z">
        <w:r w:rsidR="00164122">
          <w:t>7</w:t>
        </w:r>
      </w:ins>
      <w:del w:id="93" w:author="Andrew Mertens" w:date="2022-11-10T11:53:00Z">
        <w:r w:rsidRPr="000F4E2D" w:rsidDel="00164122">
          <w:delText>9</w:delText>
        </w:r>
      </w:del>
      <w:r w:rsidRPr="000F4E2D">
        <w:t xml:space="preserve">-87%, and diarrhoea prevalence was </w:t>
      </w:r>
      <w:ins w:id="94" w:author="Andrew Mertens" w:date="2022-11-10T11:53:00Z">
        <w:r w:rsidR="00164122">
          <w:t>4</w:t>
        </w:r>
      </w:ins>
      <w:del w:id="95" w:author="Andrew Mertens" w:date="2022-11-10T11:53:00Z">
        <w:r w:rsidRPr="000F4E2D" w:rsidDel="00164122">
          <w:delText>8</w:delText>
        </w:r>
      </w:del>
      <w:r w:rsidRPr="000F4E2D">
        <w:t>-26% (Table 1). Mean HAZ ranged from -1.8</w:t>
      </w:r>
      <w:ins w:id="96" w:author="Andrew Mertens" w:date="2022-11-10T11:52:00Z">
        <w:r w:rsidR="00164122">
          <w:t>2</w:t>
        </w:r>
      </w:ins>
      <w:del w:id="97" w:author="Andrew Mertens" w:date="2022-11-10T11:52:00Z">
        <w:r w:rsidRPr="000F4E2D" w:rsidDel="00164122">
          <w:delText>1</w:delText>
        </w:r>
      </w:del>
      <w:r w:rsidRPr="000F4E2D">
        <w:t xml:space="preserve"> to -1.35 (Table 1).</w:t>
      </w:r>
    </w:p>
    <w:p w14:paraId="3603E910" w14:textId="77777777" w:rsidR="00873B13" w:rsidRDefault="00873B13">
      <w:pPr>
        <w:pStyle w:val="Heading3"/>
      </w:pPr>
      <w:bookmarkStart w:id="98" w:name="Xa1d6f8db804a75a8547ef2a782b4100645813fa"/>
      <w:bookmarkEnd w:id="76"/>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99" w:name="Xf125ee7c66d65408e43fb2a76ac37177135c39d"/>
      <w:r w:rsidRPr="000F4E2D">
        <w:t>Associations with pathogen-specific infections</w:t>
      </w:r>
    </w:p>
    <w:p w14:paraId="468AFB0C" w14:textId="158CA889" w:rsidR="00572B79" w:rsidRPr="000F4E2D" w:rsidRDefault="00860D32">
      <w:pPr>
        <w:pStyle w:val="FirstParagraph"/>
      </w:pPr>
      <w:r w:rsidRPr="00354A11">
        <w:t>Detection of a specific enteropathogen in the domestic environment was associated with higher prevalence of subsequent infection with the same pathogen in children; trends were consistent across different enteropathogens and sample types (Figure 1)</w:t>
      </w:r>
      <w:r w:rsidRPr="009D3D79">
        <w:rPr>
          <w:highlight w:val="yellow"/>
          <w:rPrChange w:id="100" w:author="Andrew Mertens" w:date="2022-10-20T08:59:00Z">
            <w:rPr/>
          </w:rPrChange>
        </w:rPr>
        <w:t xml:space="preserve">. </w:t>
      </w:r>
      <w:del w:id="101" w:author="Andrew Mertens" w:date="2022-10-20T12:13:00Z">
        <w:r w:rsidRPr="009D3D79" w:rsidDel="00AB09EE">
          <w:rPr>
            <w:i/>
            <w:iCs/>
            <w:highlight w:val="yellow"/>
            <w:rPrChange w:id="102" w:author="Andrew Mertens" w:date="2022-10-20T08:59:00Z">
              <w:rPr>
                <w:i/>
                <w:iCs/>
              </w:rPr>
            </w:rPrChange>
          </w:rPr>
          <w:delText>Clostridium difficile</w:delText>
        </w:r>
        <w:r w:rsidRPr="009D3D79" w:rsidDel="00AB09EE">
          <w:rPr>
            <w:highlight w:val="yellow"/>
            <w:rPrChange w:id="103" w:author="Andrew Mertens" w:date="2022-10-20T08:59:00Z">
              <w:rPr/>
            </w:rPrChange>
          </w:rPr>
          <w:delText xml:space="preserve">, </w:delText>
        </w:r>
      </w:del>
      <w:r w:rsidRPr="009D3D79">
        <w:rPr>
          <w:i/>
          <w:iCs/>
          <w:highlight w:val="yellow"/>
          <w:rPrChange w:id="104" w:author="Andrew Mertens" w:date="2022-10-20T08:59:00Z">
            <w:rPr>
              <w:i/>
              <w:iCs/>
            </w:rPr>
          </w:rPrChange>
        </w:rPr>
        <w:t>Giardia</w:t>
      </w:r>
      <w:r w:rsidRPr="009D3D79">
        <w:rPr>
          <w:highlight w:val="yellow"/>
          <w:rPrChange w:id="105" w:author="Andrew Mertens" w:date="2022-10-20T08:59:00Z">
            <w:rPr/>
          </w:rPrChange>
        </w:rPr>
        <w:t xml:space="preserve">, </w:t>
      </w:r>
      <w:ins w:id="106" w:author="Andrew Mertens" w:date="2022-11-22T08:23:00Z">
        <w:r w:rsidR="002050C4" w:rsidRPr="000F4E2D">
          <w:rPr>
            <w:i/>
            <w:iCs/>
          </w:rPr>
          <w:t>A</w:t>
        </w:r>
        <w:r w:rsidR="002050C4">
          <w:rPr>
            <w:i/>
            <w:iCs/>
          </w:rPr>
          <w:t xml:space="preserve">. </w:t>
        </w:r>
        <w:proofErr w:type="spellStart"/>
        <w:r w:rsidR="002050C4">
          <w:rPr>
            <w:i/>
            <w:iCs/>
          </w:rPr>
          <w:t>lumbriocoides</w:t>
        </w:r>
        <w:proofErr w:type="spellEnd"/>
        <w:r w:rsidR="002050C4" w:rsidRPr="000F4E2D">
          <w:t xml:space="preserve"> and </w:t>
        </w:r>
        <w:r w:rsidR="002050C4" w:rsidRPr="000F4E2D">
          <w:rPr>
            <w:i/>
            <w:iCs/>
          </w:rPr>
          <w:t>T</w:t>
        </w:r>
        <w:r w:rsidR="002050C4">
          <w:rPr>
            <w:i/>
            <w:iCs/>
          </w:rPr>
          <w:t xml:space="preserve">. </w:t>
        </w:r>
        <w:proofErr w:type="spellStart"/>
        <w:r w:rsidR="002050C4">
          <w:rPr>
            <w:i/>
            <w:iCs/>
          </w:rPr>
          <w:t>trichiura</w:t>
        </w:r>
      </w:ins>
      <w:proofErr w:type="spellEnd"/>
      <w:del w:id="107" w:author="Andrew Mertens" w:date="2022-11-22T08:23:00Z">
        <w:r w:rsidRPr="00AB09EE" w:rsidDel="002050C4">
          <w:rPr>
            <w:i/>
            <w:iCs/>
          </w:rPr>
          <w:delText>Ascaris</w:delText>
        </w:r>
        <w:r w:rsidRPr="00AB09EE" w:rsidDel="002050C4">
          <w:delText xml:space="preserve"> and </w:delText>
        </w:r>
        <w:r w:rsidRPr="00AB09EE" w:rsidDel="002050C4">
          <w:rPr>
            <w:i/>
            <w:iCs/>
          </w:rPr>
          <w:delText>Trichuris</w:delText>
        </w:r>
      </w:del>
      <w:r w:rsidRPr="00AB09EE">
        <w:t xml:space="preserve"> detected in latrine and courtyard soil were associated with 1.</w:t>
      </w:r>
      <w:ins w:id="108" w:author="Andrew Mertens" w:date="2022-11-10T12:12:00Z">
        <w:r w:rsidR="00576464">
          <w:t>6</w:t>
        </w:r>
      </w:ins>
      <w:del w:id="109" w:author="Andrew Mertens" w:date="2022-11-10T12:12:00Z">
        <w:r w:rsidRPr="00AB09EE" w:rsidDel="00576464">
          <w:delText>2</w:delText>
        </w:r>
      </w:del>
      <w:r w:rsidRPr="00AB09EE">
        <w:t>-</w:t>
      </w:r>
      <w:ins w:id="110" w:author="Andrew Mertens" w:date="2022-11-10T12:12:00Z">
        <w:r w:rsidR="00576464">
          <w:t>3.1</w:t>
        </w:r>
      </w:ins>
      <w:del w:id="111" w:author="Andrew Mertens" w:date="2022-10-20T12:13:00Z">
        <w:r w:rsidRPr="00AB09EE" w:rsidDel="00AB09EE">
          <w:delText>6</w:delText>
        </w:r>
      </w:del>
      <w:r w:rsidRPr="00AB09EE">
        <w:t xml:space="preserve"> fold higher prevalence of infection with the same pathogens (Figure 1).</w:t>
      </w:r>
    </w:p>
    <w:p w14:paraId="5CCDD5B9" w14:textId="77777777" w:rsidR="00572B79" w:rsidRPr="000F4E2D" w:rsidRDefault="00860D32" w:rsidP="00873B13">
      <w:pPr>
        <w:pStyle w:val="Heading4"/>
        <w:ind w:firstLine="0"/>
      </w:pPr>
      <w:bookmarkStart w:id="112" w:name="associations-with-diarrhoea"/>
      <w:bookmarkEnd w:id="99"/>
      <w:r w:rsidRPr="000F4E2D">
        <w:t>Associations with diarrhoea</w:t>
      </w:r>
    </w:p>
    <w:p w14:paraId="5F8CF64B" w14:textId="5933F786" w:rsidR="00572B79" w:rsidRPr="009D3D79" w:rsidRDefault="00860D32">
      <w:pPr>
        <w:pStyle w:val="FirstParagraph"/>
        <w:rPr>
          <w:highlight w:val="yellow"/>
          <w:rPrChange w:id="113" w:author="Andrew Mertens" w:date="2022-10-20T09:08:00Z">
            <w:rPr/>
          </w:rPrChange>
        </w:rPr>
      </w:pPr>
      <w:r w:rsidRPr="00B2567E">
        <w:t xml:space="preserve">Presence of any enteropathogen in any type of environmental sample </w:t>
      </w:r>
      <w:del w:id="114" w:author="Andrew Mertens" w:date="2022-11-22T10:06:00Z">
        <w:r w:rsidRPr="00B2567E" w:rsidDel="006A38DD">
          <w:delText>(</w:delText>
        </w:r>
      </w:del>
      <w:del w:id="115" w:author="Andrew Mertens" w:date="2022-11-22T10:05:00Z">
        <w:r w:rsidRPr="00B2567E" w:rsidDel="006A38DD">
          <w:delText xml:space="preserve">specifically </w:delText>
        </w:r>
      </w:del>
      <w:del w:id="116" w:author="Andrew Mertens" w:date="2022-11-22T10:06:00Z">
        <w:r w:rsidRPr="00B2567E" w:rsidDel="006A38DD">
          <w:delText>child hand rinses and soil)</w:delText>
        </w:r>
      </w:del>
      <w:r w:rsidRPr="00B2567E">
        <w:t xml:space="preserve"> was associated with higher diarrhoea </w:t>
      </w:r>
      <w:r w:rsidRPr="000E696D">
        <w:t>prevalence in two studies</w:t>
      </w:r>
      <w:ins w:id="117" w:author="Andrew Mertens" w:date="2022-11-22T10:06:00Z">
        <w:r w:rsidR="006A38DD">
          <w:t xml:space="preserve"> </w:t>
        </w:r>
        <w:r w:rsidR="006A38DD" w:rsidRPr="00B2567E">
          <w:t>(</w:t>
        </w:r>
        <w:r w:rsidR="006A38DD">
          <w:t>driven by</w:t>
        </w:r>
      </w:ins>
      <w:ins w:id="118" w:author="Andrew Mertens" w:date="2022-11-22T10:25:00Z">
        <w:r w:rsidR="00D84414">
          <w:t xml:space="preserve"> associations with pathogens in</w:t>
        </w:r>
      </w:ins>
      <w:ins w:id="119" w:author="Andrew Mertens" w:date="2022-11-22T10:06:00Z">
        <w:r w:rsidR="006A38DD" w:rsidRPr="00B2567E">
          <w:t xml:space="preserve"> </w:t>
        </w:r>
        <w:r w:rsidR="006A38DD" w:rsidRPr="00B2567E">
          <w:t>child hand rinses and soil)</w:t>
        </w:r>
      </w:ins>
      <w:ins w:id="120" w:author="Andrew Mertens" w:date="2022-11-22T10:25:00Z">
        <w:r w:rsidR="00D84414">
          <w:t>,</w:t>
        </w:r>
      </w:ins>
      <w:r w:rsidRPr="000E696D">
        <w:rPr>
          <w:vertAlign w:val="superscript"/>
        </w:rPr>
        <w:t>29,30</w:t>
      </w:r>
      <w:r w:rsidRPr="000E696D">
        <w:t xml:space="preserve"> b</w:t>
      </w:r>
      <w:r w:rsidRPr="00B2567E">
        <w:t xml:space="preserve">ut not </w:t>
      </w:r>
      <w:r w:rsidRPr="000E696D">
        <w:t>when pooled across studies (pooled PR: 1.17 (95% CI: 0.94, 1.46), Figure 2). Broken down by pathogen group</w:t>
      </w:r>
      <w:ins w:id="121" w:author="Andrew Mertens" w:date="2022-11-10T12:24: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22" w:author="Andrew Mertens" w:date="2022-10-20T10:53:00Z">
        <w:r w:rsidRPr="000E696D" w:rsidDel="000E696D">
          <w:delText>bacteria on child hands</w:delText>
        </w:r>
        <w:r w:rsidRPr="000E696D" w:rsidDel="000E696D">
          <w:rPr>
            <w:vertAlign w:val="superscript"/>
          </w:rPr>
          <w:delText>31</w:delText>
        </w:r>
        <w:r w:rsidRPr="000E696D" w:rsidDel="000E696D">
          <w:delText xml:space="preserve"> </w:delText>
        </w:r>
      </w:del>
      <w:del w:id="123" w:author="Andrew Mertens" w:date="2022-10-20T10:49:00Z">
        <w:r w:rsidRPr="000E696D" w:rsidDel="000E696D">
          <w:delText>and protozoa in soil</w:delText>
        </w:r>
        <w:r w:rsidRPr="000E696D" w:rsidDel="000E696D">
          <w:rPr>
            <w:vertAlign w:val="superscript"/>
          </w:rPr>
          <w:delText>32</w:delText>
        </w:r>
        <w:r w:rsidRPr="000E696D" w:rsidDel="000E696D">
          <w:delText xml:space="preserve"> </w:delText>
        </w:r>
      </w:del>
      <w:del w:id="124" w:author="Andrew Mertens" w:date="2022-10-20T10:52:00Z">
        <w:r w:rsidRPr="000E696D" w:rsidDel="000E696D">
          <w:delText xml:space="preserve">were </w:delText>
        </w:r>
      </w:del>
      <w:del w:id="125" w:author="Andrew Mertens" w:date="2022-10-20T10:53:00Z">
        <w:r w:rsidRPr="000E696D" w:rsidDel="000E696D">
          <w:delText>borderline associated with increased diarr</w:delText>
        </w:r>
        <w:r w:rsidRPr="00CF475E" w:rsidDel="000E696D">
          <w:delText xml:space="preserve">hoea; most </w:delText>
        </w:r>
      </w:del>
      <w:r w:rsidRPr="00CF475E">
        <w:t>other associations were null (Figure S4). Most associations between specific pathogens in the environment and diarrhoea were null, but rotavirus on child hands</w:t>
      </w:r>
      <w:del w:id="126" w:author="Andrew Mertens" w:date="2022-10-20T11:07:00Z">
        <w:r w:rsidRPr="00CF475E" w:rsidDel="00CF475E">
          <w:delText>,</w:delText>
        </w:r>
      </w:del>
      <w:r w:rsidRPr="00CF475E">
        <w:rPr>
          <w:vertAlign w:val="superscript"/>
        </w:rPr>
        <w:t>29</w:t>
      </w:r>
      <w:r w:rsidRPr="00CF475E">
        <w:t xml:space="preserve"> </w:t>
      </w:r>
      <w:ins w:id="127" w:author="Andrew Mertens" w:date="2022-11-10T12:27:00Z">
        <w:r w:rsidR="00855781" w:rsidRPr="00D07B1A">
          <w:rPr>
            <w:i/>
            <w:iCs/>
          </w:rPr>
          <w:t>V. cholerae</w:t>
        </w:r>
        <w:r w:rsidR="00855781" w:rsidRPr="003449C3">
          <w:t xml:space="preserve"> in </w:t>
        </w:r>
        <w:r w:rsidR="00855781" w:rsidRPr="00D07B1A">
          <w:t>stored water</w:t>
        </w:r>
        <w:r w:rsidR="00855781" w:rsidRPr="00D07B1A">
          <w:rPr>
            <w:vertAlign w:val="superscript"/>
          </w:rPr>
          <w:t>27</w:t>
        </w:r>
        <w:r w:rsidR="00855781">
          <w:t>, a</w:t>
        </w:r>
      </w:ins>
      <w:ins w:id="128" w:author="Andrew Mertens" w:date="2022-10-20T11:07:00Z">
        <w:r w:rsidR="00CF475E" w:rsidRPr="00CF475E">
          <w:t xml:space="preserve">nd </w:t>
        </w:r>
      </w:ins>
      <w:r w:rsidRPr="00CF475E">
        <w:rPr>
          <w:i/>
          <w:iCs/>
        </w:rPr>
        <w:t>Ascaris</w:t>
      </w:r>
      <w:ins w:id="129" w:author="Andrew Mertens" w:date="2022-11-10T12:27:00Z">
        <w:r w:rsidR="00855781">
          <w:rPr>
            <w:i/>
            <w:iCs/>
          </w:rPr>
          <w:t xml:space="preserve"> </w:t>
        </w:r>
      </w:ins>
      <w:ins w:id="130" w:author="Andrew Mertens" w:date="2022-11-10T12:28:00Z">
        <w:r w:rsidR="00855781">
          <w:t xml:space="preserve">and </w:t>
        </w:r>
        <w:r w:rsidR="00855781">
          <w:rPr>
            <w:i/>
            <w:iCs/>
          </w:rPr>
          <w:t>Trichuris</w:t>
        </w:r>
      </w:ins>
      <w:r w:rsidRPr="00CF475E">
        <w:t xml:space="preserve"> in household soil</w:t>
      </w:r>
      <w:del w:id="131" w:author="Andrew Mertens" w:date="2022-10-20T11:08:00Z">
        <w:r w:rsidRPr="00CF475E" w:rsidDel="00CF475E">
          <w:delText>,</w:delText>
        </w:r>
      </w:del>
      <w:r w:rsidRPr="00CF475E">
        <w:rPr>
          <w:vertAlign w:val="superscript"/>
        </w:rPr>
        <w:t>30</w:t>
      </w:r>
      <w:ins w:id="132" w:author="Andrew Mertens" w:date="2022-11-10T12:28:00Z">
        <w:r w:rsidR="00855781">
          <w:rPr>
            <w:vertAlign w:val="superscript"/>
          </w:rPr>
          <w:t>,32</w:t>
        </w:r>
      </w:ins>
      <w:del w:id="133" w:author="Andrew Mertens" w:date="2022-10-20T11:08:00Z">
        <w:r w:rsidRPr="00CF475E" w:rsidDel="00CF475E">
          <w:delText xml:space="preserve"> and </w:delText>
        </w:r>
        <w:r w:rsidRPr="00CF475E" w:rsidDel="00CF475E">
          <w:rPr>
            <w:i/>
            <w:iCs/>
          </w:rPr>
          <w:delText>Giardia</w:delText>
        </w:r>
        <w:r w:rsidRPr="00CF475E" w:rsidDel="00CF475E">
          <w:delText xml:space="preserve"> in latrine soil</w:delText>
        </w:r>
        <w:r w:rsidRPr="00CF475E" w:rsidDel="00CF475E">
          <w:rPr>
            <w:vertAlign w:val="superscript"/>
          </w:rPr>
          <w:delText>32</w:delText>
        </w:r>
      </w:del>
      <w:r w:rsidRPr="00CF475E">
        <w:t xml:space="preserve"> were significantly associated with 1.5-</w:t>
      </w:r>
      <w:ins w:id="134" w:author="Andrew Mertens" w:date="2022-10-20T11:07:00Z">
        <w:r w:rsidR="00CF475E" w:rsidRPr="00CF475E">
          <w:rPr>
            <w:rPrChange w:id="135" w:author="Andrew Mertens" w:date="2022-10-20T11:08:00Z">
              <w:rPr>
                <w:highlight w:val="yellow"/>
              </w:rPr>
            </w:rPrChange>
          </w:rPr>
          <w:t>1.8</w:t>
        </w:r>
      </w:ins>
      <w:del w:id="136" w:author="Andrew Mertens" w:date="2022-10-20T11:07:00Z">
        <w:r w:rsidRPr="00CF475E" w:rsidDel="00CF475E">
          <w:delText>2.3</w:delText>
        </w:r>
      </w:del>
      <w:r w:rsidRPr="00CF475E">
        <w:t xml:space="preserve"> times higher diarrhoea prevalence (Figure S5). </w:t>
      </w:r>
      <w:del w:id="137" w:author="Andrew Mertens" w:date="2022-11-10T12:28:00Z">
        <w:r w:rsidRPr="003449C3" w:rsidDel="00855781">
          <w:delText xml:space="preserve">Detection of </w:delText>
        </w:r>
      </w:del>
      <w:del w:id="138" w:author="Andrew Mertens" w:date="2022-10-20T11:09:00Z">
        <w:r w:rsidRPr="003449C3" w:rsidDel="00C13ABD">
          <w:delText xml:space="preserve">astrovirus </w:delText>
        </w:r>
      </w:del>
      <w:del w:id="139" w:author="Andrew Mertens" w:date="2022-11-10T12:28:00Z">
        <w:r w:rsidRPr="003449C3" w:rsidDel="00855781">
          <w:delText xml:space="preserve">in </w:delText>
        </w:r>
      </w:del>
      <w:del w:id="140" w:author="Andrew Mertens" w:date="2022-10-20T11:09:00Z">
        <w:r w:rsidRPr="003449C3" w:rsidDel="00C13ABD">
          <w:delText>soil</w:delText>
        </w:r>
      </w:del>
      <w:del w:id="141" w:author="Andrew Mertens" w:date="2022-10-20T11:11:00Z">
        <w:r w:rsidRPr="003449C3" w:rsidDel="003449C3">
          <w:rPr>
            <w:vertAlign w:val="superscript"/>
          </w:rPr>
          <w:delText>33</w:delText>
        </w:r>
      </w:del>
      <w:del w:id="142" w:author="Andrew Mertens" w:date="2022-11-10T12:28:00Z">
        <w:r w:rsidRPr="003449C3" w:rsidDel="00855781">
          <w:delText xml:space="preserve"> and pathogenic </w:delText>
        </w:r>
        <w:r w:rsidRPr="003449C3" w:rsidDel="00855781">
          <w:rPr>
            <w:i/>
            <w:iCs/>
          </w:rPr>
          <w:delText>E. coli</w:delText>
        </w:r>
        <w:r w:rsidRPr="003449C3" w:rsidDel="00855781">
          <w:delText xml:space="preserve"> on child hands</w:delText>
        </w:r>
        <w:r w:rsidRPr="003449C3" w:rsidDel="00855781">
          <w:rPr>
            <w:vertAlign w:val="superscript"/>
          </w:rPr>
          <w:delText>31</w:delText>
        </w:r>
        <w:r w:rsidRPr="003449C3" w:rsidDel="00855781">
          <w:delText xml:space="preserve"> was also borderline associated with increased diarrhoea (Figure S5). </w:delText>
        </w:r>
      </w:del>
      <w:r w:rsidRPr="003449C3">
        <w:t xml:space="preserve">Increasing abundance of </w:t>
      </w:r>
      <w:r w:rsidRPr="003449C3">
        <w:rPr>
          <w:i/>
          <w:iCs/>
        </w:rPr>
        <w:t>Ascaris</w:t>
      </w:r>
      <w:r w:rsidRPr="003449C3">
        <w:t xml:space="preserve"> and rotavirus in household soil,</w:t>
      </w:r>
      <w:r w:rsidRPr="003449C3">
        <w:rPr>
          <w:vertAlign w:val="superscript"/>
        </w:rPr>
        <w:t>29,30</w:t>
      </w:r>
      <w:del w:id="143" w:author="Andrew Mertens" w:date="2022-11-10T12:29:00Z">
        <w:r w:rsidRPr="003449C3" w:rsidDel="00855781">
          <w:rPr>
            <w:vertAlign w:val="superscript"/>
          </w:rPr>
          <w:delText>,33</w:delText>
        </w:r>
      </w:del>
      <w:r w:rsidRPr="003449C3">
        <w:t xml:space="preserve"> and rotavirus on child hands</w:t>
      </w:r>
      <w:ins w:id="144" w:author="Andrew Mertens" w:date="2022-11-10T12:29:00Z">
        <w:r w:rsidR="00855781">
          <w:t xml:space="preserve"> and in soil</w:t>
        </w:r>
      </w:ins>
      <w:r w:rsidRPr="003449C3">
        <w:rPr>
          <w:vertAlign w:val="superscript"/>
        </w:rPr>
        <w:t>29</w:t>
      </w:r>
      <w:r w:rsidRPr="003449C3">
        <w:t xml:space="preserve"> was associated with higher diarrhoea prevalence as well (Figure S6).</w:t>
      </w:r>
    </w:p>
    <w:p w14:paraId="3DD17E27" w14:textId="1747AA92" w:rsidR="00572B79" w:rsidRPr="000F4E2D" w:rsidRDefault="00860D32">
      <w:pPr>
        <w:pStyle w:val="BodyText"/>
      </w:pPr>
      <w:r w:rsidRPr="003449C3">
        <w:lastRenderedPageBreak/>
        <w:t>There was no significant association with diarrhoea for the presence of any MST marker</w:t>
      </w:r>
      <w:ins w:id="145" w:author="Andrew Mertens" w:date="2022-11-10T12:39:00Z">
        <w:r w:rsidR="00AF1BB7">
          <w:t>,</w:t>
        </w:r>
      </w:ins>
      <w:r w:rsidRPr="003449C3">
        <w:t xml:space="preserve"> </w:t>
      </w:r>
      <w:del w:id="146" w:author="Andrew Mertens" w:date="2022-11-10T12:30:00Z">
        <w:r w:rsidRPr="003449C3" w:rsidDel="00855781">
          <w:delText>(no pooled estimate, Figure 2)</w:delText>
        </w:r>
      </w:del>
      <w:r w:rsidRPr="003449C3">
        <w:t xml:space="preserve"> </w:t>
      </w:r>
      <w:del w:id="147" w:author="Andrew Mertens" w:date="2022-11-10T12:39:00Z">
        <w:r w:rsidRPr="003449C3" w:rsidDel="00AF1BB7">
          <w:delText xml:space="preserve">or </w:delText>
        </w:r>
      </w:del>
      <w:r w:rsidRPr="003449C3">
        <w:t>human-specific MST markers</w:t>
      </w:r>
      <w:ins w:id="148" w:author="Andrew Mertens" w:date="2022-11-10T12:39:00Z">
        <w:r w:rsidR="00AF1BB7">
          <w:t>, or animal-specific</w:t>
        </w:r>
      </w:ins>
      <w:ins w:id="149" w:author="Andrew Mertens" w:date="2022-11-10T12:40:00Z">
        <w:r w:rsidR="00AF1BB7">
          <w:t xml:space="preserve"> MST markers </w:t>
        </w:r>
      </w:ins>
      <w:del w:id="150" w:author="Andrew Mertens" w:date="2022-11-10T12:30:00Z">
        <w:r w:rsidRPr="003449C3" w:rsidDel="00855781">
          <w:delText xml:space="preserve"> (pooled PR: 1.01 (95% CI: 0.83, 1.24)</w:delText>
        </w:r>
      </w:del>
      <w:del w:id="151" w:author="Andrew Mertens" w:date="2022-11-10T12:40:00Z">
        <w:r w:rsidRPr="003449C3" w:rsidDel="00AF1BB7">
          <w:delText>,</w:delText>
        </w:r>
      </w:del>
      <w:r w:rsidRPr="003449C3">
        <w:t xml:space="preserve"> </w:t>
      </w:r>
      <w:ins w:id="152" w:author="Andrew Mertens" w:date="2022-11-10T12:40:00Z">
        <w:r w:rsidR="00AF1BB7">
          <w:t>(</w:t>
        </w:r>
      </w:ins>
      <w:del w:id="153" w:author="Andrew Mertens" w:date="2022-11-10T12:40:00Z">
        <w:r w:rsidRPr="003449C3" w:rsidDel="00AF1BB7">
          <w:delText>Figure S4)</w:delText>
        </w:r>
      </w:del>
      <w:r w:rsidRPr="003449C3">
        <w:t xml:space="preserve"> in any sample type</w:t>
      </w:r>
      <w:ins w:id="154" w:author="Andrew Mertens" w:date="2022-11-10T12:30:00Z">
        <w:r w:rsidR="00855781">
          <w:t xml:space="preserve"> </w:t>
        </w:r>
        <w:r w:rsidR="00855781" w:rsidRPr="003449C3">
          <w:t>(no pooled estimate</w:t>
        </w:r>
        <w:r w:rsidR="00855781">
          <w:t>s</w:t>
        </w:r>
      </w:ins>
      <w:ins w:id="155" w:author="Andrew Mertens" w:date="2022-11-22T09:28:00Z">
        <w:r w:rsidR="00FE716E">
          <w:t xml:space="preserve"> because &lt;4 studies</w:t>
        </w:r>
      </w:ins>
      <w:ins w:id="156" w:author="Andrew Mertens" w:date="2022-11-10T12:30:00Z">
        <w:r w:rsidR="00855781">
          <w:t>,</w:t>
        </w:r>
        <w:r w:rsidR="00855781" w:rsidRPr="003449C3">
          <w:t xml:space="preserve"> Figure 2</w:t>
        </w:r>
      </w:ins>
      <w:ins w:id="157" w:author="Andrew Mertens" w:date="2022-11-10T12:41:00Z">
        <w:r w:rsidR="005A1A51">
          <w:t xml:space="preserve">, </w:t>
        </w:r>
        <w:r w:rsidR="005A1A51" w:rsidRPr="003449C3">
          <w:t>Figure S4</w:t>
        </w:r>
      </w:ins>
      <w:ins w:id="158" w:author="Andrew Mertens" w:date="2022-11-10T12:30:00Z">
        <w:r w:rsidR="00855781" w:rsidRPr="003449C3">
          <w:t>)</w:t>
        </w:r>
      </w:ins>
      <w:r w:rsidRPr="003449C3">
        <w:t xml:space="preserve">. </w:t>
      </w:r>
      <w:del w:id="159" w:author="Andrew Mertens" w:date="2022-11-10T12:41:00Z">
        <w:r w:rsidRPr="003449C3" w:rsidDel="005A1A51">
          <w:delText xml:space="preserve">Detection of any animal MST markers in any sample type was associated with 4-fold higher diarrhoea prevalence in one study (PR: </w:delText>
        </w:r>
      </w:del>
      <w:del w:id="160" w:author="Andrew Mertens" w:date="2022-10-20T11:13:00Z">
        <w:r w:rsidRPr="003449C3" w:rsidDel="003449C3">
          <w:delText>4.32</w:delText>
        </w:r>
      </w:del>
      <w:del w:id="161" w:author="Andrew Mertens" w:date="2022-11-10T12:41:00Z">
        <w:r w:rsidRPr="003449C3" w:rsidDel="005A1A51">
          <w:delText xml:space="preserve"> (95% CI: </w:delText>
        </w:r>
      </w:del>
      <w:del w:id="162" w:author="Andrew Mertens" w:date="2022-10-20T11:13:00Z">
        <w:r w:rsidRPr="003449C3" w:rsidDel="003449C3">
          <w:delText>2.16</w:delText>
        </w:r>
      </w:del>
      <w:del w:id="163" w:author="Andrew Mertens" w:date="2022-11-10T12:41:00Z">
        <w:r w:rsidRPr="003449C3" w:rsidDel="005A1A51">
          <w:delText xml:space="preserve">, </w:delText>
        </w:r>
      </w:del>
      <w:del w:id="164" w:author="Andrew Mertens" w:date="2022-10-20T11:13:00Z">
        <w:r w:rsidRPr="002F4143" w:rsidDel="003449C3">
          <w:delText>8.65</w:delText>
        </w:r>
      </w:del>
      <w:del w:id="165" w:author="Andrew Mertens" w:date="2022-11-10T12:41:00Z">
        <w:r w:rsidRPr="002F4143" w:rsidDel="005A1A51">
          <w:delText>))</w:delText>
        </w:r>
        <w:r w:rsidRPr="002F4143" w:rsidDel="005A1A51">
          <w:rPr>
            <w:vertAlign w:val="superscript"/>
          </w:rPr>
          <w:delText>34</w:delText>
        </w:r>
        <w:r w:rsidRPr="002F4143" w:rsidDel="005A1A51">
          <w:delText xml:space="preserve"> but not pooled across studies (pooled PR:</w:delText>
        </w:r>
        <w:commentRangeStart w:id="166"/>
        <w:r w:rsidRPr="002F4143" w:rsidDel="005A1A51">
          <w:delText xml:space="preserve"> 1.21 (95% CI: 0.</w:delText>
        </w:r>
      </w:del>
      <w:del w:id="167" w:author="Andrew Mertens" w:date="2022-10-20T10:12:00Z">
        <w:r w:rsidRPr="002F4143" w:rsidDel="00EF6AF9">
          <w:delText>53</w:delText>
        </w:r>
      </w:del>
      <w:del w:id="168" w:author="Andrew Mertens" w:date="2022-11-10T12:41:00Z">
        <w:r w:rsidRPr="002F4143" w:rsidDel="005A1A51">
          <w:delText xml:space="preserve">, </w:delText>
        </w:r>
      </w:del>
      <w:del w:id="169" w:author="Andrew Mertens" w:date="2022-10-20T10:12:00Z">
        <w:r w:rsidRPr="002F4143" w:rsidDel="00EF6AF9">
          <w:delText>2.77</w:delText>
        </w:r>
        <w:commentRangeEnd w:id="166"/>
        <w:r w:rsidR="009D3D79" w:rsidRPr="002F4143" w:rsidDel="00EF6AF9">
          <w:rPr>
            <w:rStyle w:val="CommentReference"/>
          </w:rPr>
          <w:commentReference w:id="166"/>
        </w:r>
        <w:r w:rsidRPr="002F4143" w:rsidDel="00EF6AF9">
          <w:delText>)</w:delText>
        </w:r>
      </w:del>
      <w:del w:id="170" w:author="Andrew Mertens" w:date="2022-11-10T12:41:00Z">
        <w:r w:rsidRPr="002F4143" w:rsidDel="005A1A51">
          <w:delText xml:space="preserve">, Figure S4). </w:delText>
        </w:r>
      </w:del>
      <w:r w:rsidRPr="002F4143">
        <w:t xml:space="preserve">Detection of the avian GFD marker </w:t>
      </w:r>
      <w:del w:id="171" w:author="Andrew Mertens" w:date="2022-11-10T13:17:00Z">
        <w:r w:rsidRPr="002F4143" w:rsidDel="00D4313F">
          <w:delText>in any sample type was associated with 2</w:delText>
        </w:r>
      </w:del>
      <w:del w:id="172" w:author="Andrew Mertens" w:date="2022-10-20T11:21:00Z">
        <w:r w:rsidRPr="002F4143" w:rsidDel="002F4143">
          <w:delText>.4</w:delText>
        </w:r>
      </w:del>
      <w:del w:id="173" w:author="Andrew Mertens" w:date="2022-11-10T13:17:00Z">
        <w:r w:rsidRPr="002F4143" w:rsidDel="00D4313F">
          <w:delText>-fold higher diarrhoea in the same study,</w:delText>
        </w:r>
        <w:r w:rsidRPr="002F4143" w:rsidDel="00D4313F">
          <w:rPr>
            <w:vertAlign w:val="superscript"/>
          </w:rPr>
          <w:delText>34</w:delText>
        </w:r>
        <w:r w:rsidRPr="002F4143" w:rsidDel="00D4313F">
          <w:delText xml:space="preserve"> and the same marker </w:delText>
        </w:r>
      </w:del>
      <w:r w:rsidRPr="002F4143">
        <w:t xml:space="preserve">in stored water and on child hands was borderline associated with increased diarrhoea in </w:t>
      </w:r>
      <w:del w:id="174" w:author="Andrew Mertens" w:date="2022-11-10T13:17:00Z">
        <w:r w:rsidRPr="002F4143" w:rsidDel="00D4313F">
          <w:delText>a</w:delText>
        </w:r>
      </w:del>
      <w:r w:rsidRPr="002F4143">
        <w:t xml:space="preserve"> </w:t>
      </w:r>
      <w:del w:id="175" w:author="Andrew Mertens" w:date="2022-11-10T13:17:00Z">
        <w:r w:rsidRPr="002F4143" w:rsidDel="00D4313F">
          <w:delText xml:space="preserve">different </w:delText>
        </w:r>
      </w:del>
      <w:ins w:id="176" w:author="Andrew Mertens" w:date="2022-11-10T13:17:00Z">
        <w:r w:rsidR="00D4313F">
          <w:t>one</w:t>
        </w:r>
        <w:r w:rsidR="00D4313F" w:rsidRPr="002F4143">
          <w:t xml:space="preserve"> </w:t>
        </w:r>
      </w:ins>
      <w:r w:rsidRPr="002F4143">
        <w:t>study</w:t>
      </w:r>
      <w:ins w:id="177" w:author="Andrew Mertens" w:date="2022-11-10T13:18:00Z">
        <w:r w:rsidR="00D4313F">
          <w:t>, but other specific MST markers were not associated with diarrhoea</w:t>
        </w:r>
      </w:ins>
      <w:r w:rsidRPr="002F4143">
        <w:t xml:space="preserve"> (Figure S7).</w:t>
      </w:r>
      <w:r w:rsidRPr="002F4143">
        <w:rPr>
          <w:vertAlign w:val="superscript"/>
        </w:rPr>
        <w:t>29</w:t>
      </w:r>
    </w:p>
    <w:p w14:paraId="28E16F04" w14:textId="77777777" w:rsidR="00572B79" w:rsidRPr="000F4E2D" w:rsidRDefault="00860D32" w:rsidP="00873B13">
      <w:pPr>
        <w:pStyle w:val="Heading4"/>
        <w:ind w:firstLine="0"/>
      </w:pPr>
      <w:bookmarkStart w:id="178" w:name="associations-with-child-growth"/>
      <w:bookmarkEnd w:id="112"/>
      <w:commentRangeStart w:id="179"/>
      <w:r w:rsidRPr="000F4E2D">
        <w:t>Associations with child growth</w:t>
      </w:r>
      <w:commentRangeEnd w:id="179"/>
      <w:r w:rsidR="00EF6AF9">
        <w:rPr>
          <w:rStyle w:val="CommentReference"/>
          <w:rFonts w:asciiTheme="minorHAnsi" w:eastAsiaTheme="minorEastAsia" w:hAnsiTheme="minorHAnsi" w:cstheme="minorBidi"/>
          <w:i w:val="0"/>
          <w:iCs w:val="0"/>
        </w:rPr>
        <w:commentReference w:id="179"/>
      </w:r>
    </w:p>
    <w:p w14:paraId="6B6CC5EA" w14:textId="741DAAC0"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studies, detection of any enteropathogen in any sample type was significantly associated with lower HAZ (pooled mean difference [</w:t>
      </w:r>
      <m:oMath>
        <m:r>
          <m:rPr>
            <m:sty m:val="p"/>
          </m:rPr>
          <w:rPr>
            <w:rFonts w:ascii="Cambria Math" w:hAnsi="Cambria Math"/>
          </w:rPr>
          <m:t>Δ</m:t>
        </m:r>
      </m:oMath>
      <w:r w:rsidRPr="00457E42">
        <w:t xml:space="preserve"> HAZ]: -0.09 (95% CI: -0.1</w:t>
      </w:r>
      <w:ins w:id="180" w:author="Andrew Mertens" w:date="2022-11-10T13:19:00Z">
        <w:r w:rsidR="00D4313F">
          <w:t>8</w:t>
        </w:r>
      </w:ins>
      <w:del w:id="181" w:author="Andrew Mertens" w:date="2022-11-10T13:19:00Z">
        <w:r w:rsidRPr="00457E42" w:rsidDel="00D4313F">
          <w:delText>7</w:delText>
        </w:r>
      </w:del>
      <w:r w:rsidRPr="00457E42">
        <w:t>, -0.01), Figure 3). Broken down by pathogen groups, presence of protozoa on child hands was associated with lower HAZ (</w:t>
      </w:r>
      <m:oMath>
        <m:r>
          <m:rPr>
            <m:sty m:val="p"/>
          </m:rPr>
          <w:rPr>
            <w:rFonts w:ascii="Cambria Math" w:hAnsi="Cambria Math"/>
          </w:rPr>
          <m:t>Δ</m:t>
        </m:r>
      </m:oMath>
      <w:r w:rsidRPr="00457E42">
        <w:t xml:space="preserve"> HAZ= -0.51 (95% CI: -0.93, -0.08), Figure S4) in one study.</w:t>
      </w:r>
      <w:r w:rsidRPr="00457E42">
        <w:rPr>
          <w:vertAlign w:val="superscript"/>
        </w:rPr>
        <w:t>31</w:t>
      </w:r>
      <w:r w:rsidRPr="00457E42">
        <w:t xml:space="preserve"> Among individual pathogens, detection of </w:t>
      </w:r>
      <w:r w:rsidRPr="00457E42">
        <w:rPr>
          <w:i/>
          <w:iCs/>
        </w:rPr>
        <w:t>Ascaris</w:t>
      </w:r>
      <w:r w:rsidRPr="00457E42">
        <w:t xml:space="preserve"> in soil,</w:t>
      </w:r>
      <w:r w:rsidRPr="00457E42">
        <w:rPr>
          <w:vertAlign w:val="superscript"/>
        </w:rPr>
        <w:t>33</w:t>
      </w:r>
      <w:r w:rsidRPr="00457E42">
        <w:t xml:space="preserve"> </w:t>
      </w:r>
      <w:r w:rsidRPr="00457E42">
        <w:rPr>
          <w:i/>
          <w:iCs/>
        </w:rPr>
        <w:t>Giardia</w:t>
      </w:r>
      <w:r w:rsidRPr="00457E42">
        <w:t xml:space="preserve"> on child hands,</w:t>
      </w:r>
      <w:proofErr w:type="gramStart"/>
      <w:r w:rsidRPr="00457E42">
        <w:rPr>
          <w:vertAlign w:val="superscript"/>
        </w:rPr>
        <w:t>32</w:t>
      </w:r>
      <w:proofErr w:type="gramEnd"/>
      <w:r w:rsidRPr="00457E42">
        <w:t xml:space="preserve"> and rotavirus in soil</w:t>
      </w:r>
      <w:r w:rsidRPr="00457E42">
        <w:rPr>
          <w:vertAlign w:val="superscript"/>
        </w:rPr>
        <w:t>32</w:t>
      </w:r>
      <w:r w:rsidRPr="00457E42">
        <w:t xml:space="preserve"> was significantly associated with lower HAZ (</w:t>
      </w:r>
      <m:oMath>
        <m:r>
          <m:rPr>
            <m:sty m:val="p"/>
          </m:rPr>
          <w:rPr>
            <w:rFonts w:ascii="Cambria Math" w:hAnsi="Cambria Math"/>
          </w:rPr>
          <m:t>Δ</m:t>
        </m:r>
      </m:oMath>
      <w:r w:rsidRPr="00457E42">
        <w:t xml:space="preserve"> HAZ from -0.22 to -0.51, Figure S5). Many associations between individual pathogens and HAZ were null, </w:t>
      </w:r>
      <w:r w:rsidR="00765CC7" w:rsidRPr="00457E42">
        <w:t>and</w:t>
      </w:r>
      <w:r w:rsidRPr="00457E42">
        <w:t xml:space="preserve"> several pathogens in different sample types were associated with higher HAZ (Figure S5). Associations between the abundance of specific enteropathogens and HAZ, and between the presence/abundance of enteropathogens and WAZ, WHZ, stunting and wasting were inconsistent (Figures S5 and S6). For multiple pathogens, detection in environmental samples was associated or nearly associated with a higher prevalence of underweight children (Figure S5).</w:t>
      </w:r>
    </w:p>
    <w:p w14:paraId="46F19D91" w14:textId="278A6267" w:rsidR="00572B79" w:rsidRPr="000F4E2D" w:rsidRDefault="00860D32">
      <w:pPr>
        <w:pStyle w:val="BodyText"/>
      </w:pPr>
      <w:r w:rsidRPr="00354A11">
        <w:t xml:space="preserve">There was no association with HAZ for the detection of any MST marker (pooled </w:t>
      </w:r>
      <m:oMath>
        <m:r>
          <m:rPr>
            <m:sty m:val="p"/>
          </m:rPr>
          <w:rPr>
            <w:rFonts w:ascii="Cambria Math" w:hAnsi="Cambria Math"/>
          </w:rPr>
          <m:t>Δ</m:t>
        </m:r>
      </m:oMath>
      <w:r w:rsidRPr="00354A11">
        <w:t xml:space="preserve"> HAZ: -0.</w:t>
      </w:r>
      <w:ins w:id="182" w:author="Andrew Mertens" w:date="2022-10-20T11:32:00Z">
        <w:r w:rsidR="00457E42" w:rsidRPr="00354A11">
          <w:rPr>
            <w:rPrChange w:id="183" w:author="Andrew Mertens" w:date="2022-10-20T12:05:00Z">
              <w:rPr>
                <w:highlight w:val="yellow"/>
              </w:rPr>
            </w:rPrChange>
          </w:rPr>
          <w:t>0</w:t>
        </w:r>
      </w:ins>
      <w:ins w:id="184" w:author="Andrew Mertens" w:date="2022-11-10T13:21:00Z">
        <w:r w:rsidR="00D4313F">
          <w:t>2</w:t>
        </w:r>
      </w:ins>
      <w:del w:id="185" w:author="Andrew Mertens" w:date="2022-10-20T11:32:00Z">
        <w:r w:rsidRPr="00354A11" w:rsidDel="00457E42">
          <w:delText>1</w:delText>
        </w:r>
      </w:del>
      <w:del w:id="186" w:author="Andrew Mertens" w:date="2022-11-10T13:21:00Z">
        <w:r w:rsidRPr="00354A11" w:rsidDel="00D4313F">
          <w:delText>0</w:delText>
        </w:r>
      </w:del>
      <w:r w:rsidRPr="00354A11">
        <w:t xml:space="preserve"> (95% CI: -0.</w:t>
      </w:r>
      <w:ins w:id="187" w:author="Andrew Mertens" w:date="2022-11-10T13:21:00Z">
        <w:r w:rsidR="00D4313F">
          <w:t>27</w:t>
        </w:r>
      </w:ins>
      <w:del w:id="188" w:author="Andrew Mertens" w:date="2022-10-20T11:32:00Z">
        <w:r w:rsidRPr="00354A11" w:rsidDel="00457E42">
          <w:delText>40</w:delText>
        </w:r>
      </w:del>
      <w:r w:rsidRPr="00354A11">
        <w:t>, 0.</w:t>
      </w:r>
      <w:ins w:id="189" w:author="Andrew Mertens" w:date="2022-11-10T13:21:00Z">
        <w:r w:rsidR="00D4313F">
          <w:t>24</w:t>
        </w:r>
      </w:ins>
      <w:del w:id="190" w:author="Andrew Mertens" w:date="2022-10-20T11:32:00Z">
        <w:r w:rsidRPr="00354A11" w:rsidDel="00457E42">
          <w:delText>19</w:delText>
        </w:r>
      </w:del>
      <w:r w:rsidRPr="00354A11">
        <w:t xml:space="preserve">), Figure </w:t>
      </w:r>
      <w:ins w:id="191" w:author="Andrew Mertens" w:date="2022-11-22T08:46:00Z">
        <w:r w:rsidR="00CD10D9">
          <w:t>3</w:t>
        </w:r>
      </w:ins>
      <w:del w:id="192" w:author="Andrew Mertens" w:date="2022-11-22T08:46:00Z">
        <w:r w:rsidRPr="00354A11" w:rsidDel="00CD10D9">
          <w:delText>1</w:delText>
        </w:r>
      </w:del>
      <w:r w:rsidRPr="00354A11">
        <w:t xml:space="preserve">), any human-specific marker (pooled </w:t>
      </w:r>
      <m:oMath>
        <m:r>
          <m:rPr>
            <m:sty m:val="p"/>
          </m:rPr>
          <w:rPr>
            <w:rFonts w:ascii="Cambria Math" w:hAnsi="Cambria Math"/>
          </w:rPr>
          <m:t>Δ</m:t>
        </m:r>
      </m:oMath>
      <w:r w:rsidRPr="00354A11">
        <w:t xml:space="preserve"> HAZ: </w:t>
      </w:r>
      <w:del w:id="193" w:author="Andrew Mertens" w:date="2022-10-20T11:33:00Z">
        <w:r w:rsidRPr="00354A11" w:rsidDel="00457E42">
          <w:delText>-</w:delText>
        </w:r>
      </w:del>
      <w:r w:rsidRPr="00354A11">
        <w:t>0.0</w:t>
      </w:r>
      <w:ins w:id="194" w:author="Andrew Mertens" w:date="2022-11-10T13:22:00Z">
        <w:r w:rsidR="00D4313F">
          <w:t>0</w:t>
        </w:r>
      </w:ins>
      <w:del w:id="195" w:author="Andrew Mertens" w:date="2022-10-20T11:33:00Z">
        <w:r w:rsidRPr="00354A11" w:rsidDel="00457E42">
          <w:delText>2</w:delText>
        </w:r>
      </w:del>
      <w:r w:rsidRPr="00354A11">
        <w:t xml:space="preserve"> (95% CI: -0.1</w:t>
      </w:r>
      <w:ins w:id="196" w:author="Andrew Mertens" w:date="2022-11-10T13:22:00Z">
        <w:r w:rsidR="00D4313F">
          <w:t>3</w:t>
        </w:r>
      </w:ins>
      <w:del w:id="197" w:author="Andrew Mertens" w:date="2022-10-20T11:33:00Z">
        <w:r w:rsidRPr="00354A11" w:rsidDel="00457E42">
          <w:delText>5</w:delText>
        </w:r>
      </w:del>
      <w:r w:rsidRPr="00354A11">
        <w:t>, 0.1</w:t>
      </w:r>
      <w:ins w:id="198" w:author="Andrew Mertens" w:date="2022-11-10T13:22:00Z">
        <w:r w:rsidR="00D4313F">
          <w:t>4</w:t>
        </w:r>
      </w:ins>
      <w:del w:id="199" w:author="Andrew Mertens" w:date="2022-10-20T11:33:00Z">
        <w:r w:rsidRPr="00354A11" w:rsidDel="00457E42">
          <w:delText>1</w:delText>
        </w:r>
      </w:del>
      <w:r w:rsidRPr="00354A11">
        <w:t xml:space="preserve">), Figure S4) or animal-specific marker (pooled </w:t>
      </w:r>
      <m:oMath>
        <m:r>
          <m:rPr>
            <m:sty m:val="p"/>
          </m:rPr>
          <w:rPr>
            <w:rFonts w:ascii="Cambria Math" w:hAnsi="Cambria Math"/>
          </w:rPr>
          <m:t>Δ</m:t>
        </m:r>
      </m:oMath>
      <w:r w:rsidRPr="00354A11">
        <w:t xml:space="preserve"> HAZ: </w:t>
      </w:r>
      <w:del w:id="200" w:author="Andrew Mertens" w:date="2022-10-20T11:33:00Z">
        <w:r w:rsidRPr="00354A11" w:rsidDel="00457E42">
          <w:delText>-</w:delText>
        </w:r>
      </w:del>
      <w:r w:rsidRPr="00354A11">
        <w:t>0.0</w:t>
      </w:r>
      <w:ins w:id="201" w:author="Andrew Mertens" w:date="2022-11-10T13:22:00Z">
        <w:r w:rsidR="00D4313F">
          <w:t>0</w:t>
        </w:r>
      </w:ins>
      <w:del w:id="202" w:author="Andrew Mertens" w:date="2022-10-20T11:33:00Z">
        <w:r w:rsidRPr="00354A11" w:rsidDel="00457E42">
          <w:delText>6</w:delText>
        </w:r>
      </w:del>
      <w:r w:rsidRPr="00354A11">
        <w:t xml:space="preserve"> (95% CI: -0.2</w:t>
      </w:r>
      <w:ins w:id="203" w:author="Andrew Mertens" w:date="2022-11-10T13:22:00Z">
        <w:r w:rsidR="00D4313F">
          <w:t>1</w:t>
        </w:r>
      </w:ins>
      <w:del w:id="204" w:author="Andrew Mertens" w:date="2022-10-20T11:33:00Z">
        <w:r w:rsidRPr="00354A11" w:rsidDel="00457E42">
          <w:delText>9</w:delText>
        </w:r>
      </w:del>
      <w:r w:rsidRPr="00354A11">
        <w:t>, 0.</w:t>
      </w:r>
      <w:ins w:id="205" w:author="Andrew Mertens" w:date="2022-10-20T11:34:00Z">
        <w:r w:rsidR="00457E42" w:rsidRPr="00354A11">
          <w:rPr>
            <w:rPrChange w:id="206" w:author="Andrew Mertens" w:date="2022-10-20T12:05:00Z">
              <w:rPr>
                <w:highlight w:val="yellow"/>
              </w:rPr>
            </w:rPrChange>
          </w:rPr>
          <w:t>2</w:t>
        </w:r>
      </w:ins>
      <w:ins w:id="207" w:author="Andrew Mertens" w:date="2022-11-10T13:22:00Z">
        <w:r w:rsidR="00D4313F">
          <w:t>1</w:t>
        </w:r>
      </w:ins>
      <w:del w:id="208" w:author="Andrew Mertens" w:date="2022-10-20T11:34:00Z">
        <w:r w:rsidRPr="00354A11" w:rsidDel="00457E42">
          <w:delText>18</w:delText>
        </w:r>
      </w:del>
      <w:r w:rsidRPr="00354A11">
        <w:t>), Figure S4) in any environmental sample. In one study, detection of any MST marker in stored water was associated with lower HAZ (</w:t>
      </w:r>
      <m:oMath>
        <m:r>
          <m:rPr>
            <m:sty m:val="p"/>
          </m:rPr>
          <w:rPr>
            <w:rFonts w:ascii="Cambria Math" w:hAnsi="Cambria Math"/>
          </w:rPr>
          <m:t>Δ</m:t>
        </m:r>
      </m:oMath>
      <w:r w:rsidRPr="00354A11">
        <w:t xml:space="preserve"> HAZ: -0.23 (95% CI: -0.45, -0.0</w:t>
      </w:r>
      <w:ins w:id="209" w:author="Andrew Mertens" w:date="2022-11-10T13:23:00Z">
        <w:r w:rsidR="00D4313F">
          <w:t>1</w:t>
        </w:r>
      </w:ins>
      <w:del w:id="210" w:author="Andrew Mertens" w:date="2022-11-10T13:23:00Z">
        <w:r w:rsidRPr="00354A11" w:rsidDel="00D4313F">
          <w:delText>2</w:delText>
        </w:r>
      </w:del>
      <w:r w:rsidRPr="00354A11">
        <w:t>), Figure 3),</w:t>
      </w:r>
      <w:r w:rsidRPr="00354A11">
        <w:rPr>
          <w:vertAlign w:val="superscript"/>
        </w:rPr>
        <w:t>29</w:t>
      </w:r>
      <w:r w:rsidRPr="00354A11">
        <w:t xml:space="preserve"> this was driven by animal markers (Figure S4) and specifically the avian GFD marker (Figure S7). Associations between the presence/abundance of individual MST markers and growth measures were inconsistent and mostly null (Figures S4, S7, S8). </w:t>
      </w:r>
      <w:r w:rsidRPr="00D4313F">
        <w:rPr>
          <w:highlight w:val="yellow"/>
          <w:rPrChange w:id="211" w:author="Andrew Mertens" w:date="2022-11-10T13:24:00Z">
            <w:rPr/>
          </w:rPrChange>
        </w:rPr>
        <w:t>Within individual studies, some markers were repeatedly associated with reduced growth across multiple metrics (</w:t>
      </w:r>
      <m:oMath>
        <m:r>
          <m:rPr>
            <m:sty m:val="p"/>
          </m:rPr>
          <w:rPr>
            <w:rFonts w:ascii="Cambria Math" w:hAnsi="Cambria Math"/>
            <w:highlight w:val="yellow"/>
            <w:rPrChange w:id="212" w:author="Andrew Mertens" w:date="2022-11-10T13:24:00Z">
              <w:rPr>
                <w:rFonts w:ascii="Cambria Math" w:hAnsi="Cambria Math"/>
              </w:rPr>
            </w:rPrChange>
          </w:rPr>
          <m:t>Δ</m:t>
        </m:r>
      </m:oMath>
      <w:r w:rsidRPr="00D4313F">
        <w:rPr>
          <w:highlight w:val="yellow"/>
          <w:rPrChange w:id="213" w:author="Andrew Mertens" w:date="2022-11-10T13:24:00Z">
            <w:rPr/>
          </w:rPrChange>
        </w:rPr>
        <w:t xml:space="preserve"> z from -0.24 to -0.40), such as animal markers (BacCow) in soil, and avian (GFD) and ruminant (BacR) markers in stored water (Figure S7). The abundance of MST markers had similar associations with health outcomes as the corresponding </w:t>
      </w:r>
      <w:proofErr w:type="spellStart"/>
      <w:r w:rsidRPr="00D4313F">
        <w:rPr>
          <w:highlight w:val="yellow"/>
          <w:rPrChange w:id="214" w:author="Andrew Mertens" w:date="2022-11-10T13:24:00Z">
            <w:rPr/>
          </w:rPrChange>
        </w:rPr>
        <w:t>prevalences</w:t>
      </w:r>
      <w:proofErr w:type="spellEnd"/>
      <w:r w:rsidRPr="00D4313F">
        <w:rPr>
          <w:highlight w:val="yellow"/>
          <w:rPrChange w:id="215" w:author="Andrew Mertens" w:date="2022-11-10T13:24:00Z">
            <w:rPr/>
          </w:rPrChange>
        </w:rPr>
        <w:t xml:space="preserve">, though the abundance but not presence of </w:t>
      </w:r>
      <w:proofErr w:type="spellStart"/>
      <w:r w:rsidRPr="00D4313F">
        <w:rPr>
          <w:highlight w:val="yellow"/>
          <w:rPrChange w:id="216" w:author="Andrew Mertens" w:date="2022-11-10T13:24:00Z">
            <w:rPr/>
          </w:rPrChange>
        </w:rPr>
        <w:t>BacCow</w:t>
      </w:r>
      <w:proofErr w:type="spellEnd"/>
      <w:r w:rsidRPr="00D4313F">
        <w:rPr>
          <w:highlight w:val="yellow"/>
          <w:rPrChange w:id="217" w:author="Andrew Mertens" w:date="2022-11-10T13:24:00Z">
            <w:rPr/>
          </w:rPrChange>
        </w:rPr>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218" w:name="subgroup-analyses"/>
      <w:bookmarkEnd w:id="178"/>
      <w:r w:rsidRPr="000F4E2D">
        <w:t>Subgroup analyses</w:t>
      </w:r>
    </w:p>
    <w:p w14:paraId="4D8E01EC" w14:textId="5A32BF88" w:rsidR="00572B79" w:rsidRDefault="00860D32">
      <w:pPr>
        <w:pStyle w:val="FirstParagraph"/>
        <w:rPr>
          <w:ins w:id="219" w:author="Andrew Mertens" w:date="2022-10-20T11:43:00Z"/>
        </w:rPr>
      </w:pPr>
      <w:r w:rsidRPr="00DE515F">
        <w:rPr>
          <w:highlight w:val="yellow"/>
          <w:rPrChange w:id="220" w:author="Andrew Mertens" w:date="2022-11-10T14:27:00Z">
            <w:rPr/>
          </w:rPrChange>
        </w:rPr>
        <w:t xml:space="preserve">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detection in environmental samples was associated with a </w:t>
      </w:r>
      <w:ins w:id="221" w:author="Andrew Mertens" w:date="2022-10-20T11:36:00Z">
        <w:r w:rsidR="00457E42" w:rsidRPr="00DE515F">
          <w:rPr>
            <w:highlight w:val="yellow"/>
          </w:rPr>
          <w:t xml:space="preserve">slightly </w:t>
        </w:r>
      </w:ins>
      <w:r w:rsidRPr="00DE515F">
        <w:rPr>
          <w:highlight w:val="yellow"/>
          <w:rPrChange w:id="222" w:author="Andrew Mertens" w:date="2022-11-10T14:27:00Z">
            <w:rPr/>
          </w:rPrChange>
        </w:rPr>
        <w:t>larger growth deficit in boys (</w:t>
      </w:r>
      <m:oMath>
        <m:r>
          <m:rPr>
            <m:sty m:val="p"/>
          </m:rPr>
          <w:rPr>
            <w:rFonts w:ascii="Cambria Math" w:hAnsi="Cambria Math"/>
            <w:highlight w:val="yellow"/>
            <w:rPrChange w:id="223" w:author="Andrew Mertens" w:date="2022-11-10T14:27:00Z">
              <w:rPr>
                <w:rFonts w:ascii="Cambria Math" w:hAnsi="Cambria Math"/>
              </w:rPr>
            </w:rPrChange>
          </w:rPr>
          <m:t>Δ</m:t>
        </m:r>
      </m:oMath>
      <w:del w:id="224" w:author="Andrew Mertens" w:date="2022-10-20T11:36:00Z">
        <w:r w:rsidRPr="00DE515F" w:rsidDel="00457E42">
          <w:rPr>
            <w:highlight w:val="yellow"/>
            <w:rPrChange w:id="225" w:author="Andrew Mertens" w:date="2022-11-10T14:27:00Z">
              <w:rPr/>
            </w:rPrChange>
          </w:rPr>
          <w:delText xml:space="preserve"> </w:delText>
        </w:r>
      </w:del>
      <w:ins w:id="226" w:author="Andrew Mertens" w:date="2022-10-20T11:36:00Z">
        <w:r w:rsidR="00457E42" w:rsidRPr="00DE515F">
          <w:rPr>
            <w:highlight w:val="yellow"/>
            <w:rPrChange w:id="227" w:author="Andrew Mertens" w:date="2022-11-10T14:27:00Z">
              <w:rPr/>
            </w:rPrChange>
          </w:rPr>
          <w:lastRenderedPageBreak/>
          <w:t>HAZ: -0.11 (95% CI: -0.23, 0.01)) than in girls (</w:t>
        </w:r>
      </w:ins>
      <m:oMath>
        <m:r>
          <w:ins w:id="228" w:author="Andrew Mertens" w:date="2022-10-20T11:36:00Z">
            <m:rPr>
              <m:sty m:val="p"/>
            </m:rPr>
            <w:rPr>
              <w:rFonts w:ascii="Cambria Math" w:hAnsi="Cambria Math"/>
              <w:highlight w:val="yellow"/>
              <w:rPrChange w:id="229" w:author="Andrew Mertens" w:date="2022-11-10T14:27:00Z">
                <w:rPr>
                  <w:rFonts w:ascii="Cambria Math" w:hAnsi="Cambria Math"/>
                </w:rPr>
              </w:rPrChange>
            </w:rPr>
            <m:t>Δ</m:t>
          </w:ins>
        </m:r>
      </m:oMath>
      <w:ins w:id="230" w:author="Andrew Mertens" w:date="2022-10-20T11:36:00Z">
        <w:r w:rsidR="00457E42" w:rsidRPr="00DE515F">
          <w:rPr>
            <w:highlight w:val="yellow"/>
            <w:rPrChange w:id="231" w:author="Andrew Mertens" w:date="2022-11-10T14:27:00Z">
              <w:rPr/>
            </w:rPrChange>
          </w:rPr>
          <w:t xml:space="preserve"> HAZ -0.06 (95% CI: -0.18, 0.06), Figure S12).</w:t>
        </w:r>
      </w:ins>
      <w:del w:id="232" w:author="Andrew Mertens" w:date="2022-10-20T11:36:00Z">
        <w:r w:rsidRPr="00DE515F" w:rsidDel="00457E42">
          <w:rPr>
            <w:highlight w:val="yellow"/>
            <w:rPrChange w:id="233" w:author="Andrew Mertens" w:date="2022-11-10T14:27:00Z">
              <w:rPr/>
            </w:rPrChange>
          </w:rPr>
          <w:delText>HAZ: -0.12 (95% CI: -0.24, 0.00)) than in girls (</w:delText>
        </w:r>
      </w:del>
      <m:oMath>
        <m:r>
          <w:del w:id="234" w:author="Andrew Mertens" w:date="2022-10-20T11:36:00Z">
            <m:rPr>
              <m:sty m:val="p"/>
            </m:rPr>
            <w:rPr>
              <w:rFonts w:ascii="Cambria Math" w:hAnsi="Cambria Math"/>
              <w:highlight w:val="yellow"/>
              <w:rPrChange w:id="235" w:author="Andrew Mertens" w:date="2022-11-10T14:27:00Z">
                <w:rPr>
                  <w:rFonts w:ascii="Cambria Math" w:hAnsi="Cambria Math"/>
                </w:rPr>
              </w:rPrChange>
            </w:rPr>
            <m:t>Δ</m:t>
          </w:del>
        </m:r>
      </m:oMath>
      <w:del w:id="236" w:author="Andrew Mertens" w:date="2022-10-20T11:36:00Z">
        <w:r w:rsidRPr="00DE515F" w:rsidDel="00457E42">
          <w:rPr>
            <w:highlight w:val="yellow"/>
            <w:rPrChange w:id="237" w:author="Andrew Mertens" w:date="2022-11-10T14:27:00Z">
              <w:rPr/>
            </w:rPrChange>
          </w:rPr>
          <w:delText xml:space="preserve"> HAZ -0.05 (95% CI: -0.17, 0.08), Figure S12)</w:delText>
        </w:r>
      </w:del>
      <w:r w:rsidRPr="00DE515F">
        <w:rPr>
          <w:highlight w:val="yellow"/>
          <w:rPrChange w:id="238" w:author="Andrew Mertens" w:date="2022-11-10T14:27:00Z">
            <w:rPr/>
          </w:rPrChange>
        </w:rPr>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w:t>
      </w:r>
      <w:ins w:id="239" w:author="Andrew Mertens" w:date="2022-10-20T11:43:00Z">
        <w:r w:rsidR="006B7EFC" w:rsidRPr="00DE515F">
          <w:rPr>
            <w:highlight w:val="yellow"/>
          </w:rPr>
          <w:t>4</w:t>
        </w:r>
      </w:ins>
      <w:del w:id="240" w:author="Andrew Mertens" w:date="2022-10-20T11:43:00Z">
        <w:r w:rsidRPr="00DE515F" w:rsidDel="006B7EFC">
          <w:rPr>
            <w:highlight w:val="yellow"/>
            <w:rPrChange w:id="241" w:author="Andrew Mertens" w:date="2022-11-10T14:27:00Z">
              <w:rPr/>
            </w:rPrChange>
          </w:rPr>
          <w:delText>5</w:delText>
        </w:r>
      </w:del>
      <w:r w:rsidRPr="00DE515F">
        <w:rPr>
          <w:highlight w:val="yellow"/>
          <w:rPrChange w:id="242" w:author="Andrew Mertens" w:date="2022-11-10T14:27:00Z">
            <w:rPr/>
          </w:rPrChange>
        </w:rPr>
        <w:t xml:space="preserve"> (95% CI: 0.0</w:t>
      </w:r>
      <w:ins w:id="243" w:author="Andrew Mertens" w:date="2022-10-20T11:43:00Z">
        <w:r w:rsidR="006B7EFC" w:rsidRPr="00DE515F">
          <w:rPr>
            <w:highlight w:val="yellow"/>
          </w:rPr>
          <w:t>0</w:t>
        </w:r>
      </w:ins>
      <w:del w:id="244" w:author="Andrew Mertens" w:date="2022-10-20T11:43:00Z">
        <w:r w:rsidRPr="00DE515F" w:rsidDel="006B7EFC">
          <w:rPr>
            <w:highlight w:val="yellow"/>
            <w:rPrChange w:id="245" w:author="Andrew Mertens" w:date="2022-11-10T14:27:00Z">
              <w:rPr/>
            </w:rPrChange>
          </w:rPr>
          <w:delText>1</w:delText>
        </w:r>
      </w:del>
      <w:r w:rsidRPr="00DE515F">
        <w:rPr>
          <w:highlight w:val="yellow"/>
          <w:rPrChange w:id="246" w:author="Andrew Mertens" w:date="2022-11-10T14:27:00Z">
            <w:rPr/>
          </w:rPrChange>
        </w:rPr>
        <w:t>, 0.0</w:t>
      </w:r>
      <w:ins w:id="247" w:author="Andrew Mertens" w:date="2022-10-20T11:43:00Z">
        <w:r w:rsidR="006B7EFC" w:rsidRPr="00DE515F">
          <w:rPr>
            <w:highlight w:val="yellow"/>
          </w:rPr>
          <w:t>7</w:t>
        </w:r>
      </w:ins>
      <w:del w:id="248" w:author="Andrew Mertens" w:date="2022-10-20T11:43:00Z">
        <w:r w:rsidRPr="00DE515F" w:rsidDel="006B7EFC">
          <w:rPr>
            <w:highlight w:val="yellow"/>
            <w:rPrChange w:id="249" w:author="Andrew Mertens" w:date="2022-11-10T14:27:00Z">
              <w:rPr/>
            </w:rPrChange>
          </w:rPr>
          <w:delText>9</w:delText>
        </w:r>
      </w:del>
      <w:r w:rsidRPr="00DE515F">
        <w:rPr>
          <w:highlight w:val="yellow"/>
          <w:rPrChange w:id="250" w:author="Andrew Mertens" w:date="2022-11-10T14:27:00Z">
            <w:rPr/>
          </w:rPrChange>
        </w:rPr>
        <w:t>))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pPr>
        <w:pStyle w:val="BodyText"/>
        <w:pPrChange w:id="251" w:author="Andrew Mertens" w:date="2022-10-20T11:43:00Z">
          <w:pPr>
            <w:pStyle w:val="FirstParagraph"/>
          </w:pPr>
        </w:pPrChange>
      </w:pPr>
    </w:p>
    <w:p w14:paraId="5BEC93F9" w14:textId="77777777" w:rsidR="00572B79" w:rsidRPr="000F4E2D" w:rsidRDefault="00860D32" w:rsidP="00873B13">
      <w:pPr>
        <w:pStyle w:val="Heading4"/>
        <w:ind w:firstLine="0"/>
      </w:pPr>
      <w:bookmarkStart w:id="252" w:name="sensitivity-analyses"/>
      <w:bookmarkEnd w:id="218"/>
      <w:r w:rsidRPr="000F4E2D">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253" w:name="discussion"/>
      <w:bookmarkEnd w:id="75"/>
      <w:bookmarkEnd w:id="98"/>
      <w:bookmarkEnd w:id="252"/>
      <w:r w:rsidRPr="000F4E2D">
        <w:t>Discussion</w:t>
      </w:r>
    </w:p>
    <w:p w14:paraId="34A578DA" w14:textId="1EE59F79" w:rsidR="00572B79" w:rsidRPr="000F4E2D" w:rsidRDefault="00860D32">
      <w:pPr>
        <w:pStyle w:val="FirstParagraph"/>
      </w:pPr>
      <w:r w:rsidRPr="00B2567E">
        <w:rPr>
          <w:highlight w:val="yellow"/>
          <w:rPrChange w:id="254" w:author="Andrew Mertens" w:date="2022-10-20T09:11:00Z">
            <w:rPr/>
          </w:rPrChange>
        </w:rPr>
        <w:t xml:space="preserve">Detection of enteropathogens in the domestic environment was associated with higher prevalence of subsequent infection with the same pathogen and lower HAZ (pooled </w:t>
      </w:r>
      <m:oMath>
        <m:r>
          <m:rPr>
            <m:sty m:val="p"/>
          </m:rPr>
          <w:rPr>
            <w:rFonts w:ascii="Cambria Math" w:hAnsi="Cambria Math"/>
            <w:highlight w:val="yellow"/>
            <w:rPrChange w:id="255" w:author="Andrew Mertens" w:date="2022-10-20T09:11:00Z">
              <w:rPr>
                <w:rFonts w:ascii="Cambria Math" w:hAnsi="Cambria Math"/>
              </w:rPr>
            </w:rPrChange>
          </w:rPr>
          <m:t>Δ</m:t>
        </m:r>
      </m:oMath>
      <w:r w:rsidRPr="00B2567E">
        <w:rPr>
          <w:highlight w:val="yellow"/>
          <w:rPrChange w:id="256" w:author="Andrew Mertens" w:date="2022-10-20T09:11:00Z">
            <w:rPr/>
          </w:rPrChange>
        </w:rPr>
        <w:t xml:space="preserve"> 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 </w:t>
      </w:r>
      <m:oMath>
        <m:r>
          <m:rPr>
            <m:sty m:val="p"/>
          </m:rPr>
          <w:rPr>
            <w:rFonts w:ascii="Cambria Math" w:hAnsi="Cambria Math"/>
            <w:highlight w:val="yellow"/>
            <w:rPrChange w:id="257" w:author="Andrew Mertens" w:date="2022-10-20T09:11:00Z">
              <w:rPr>
                <w:rFonts w:ascii="Cambria Math" w:hAnsi="Cambria Math"/>
              </w:rPr>
            </w:rPrChange>
          </w:rPr>
          <m:t>Δ</m:t>
        </m:r>
      </m:oMath>
      <w:r w:rsidRPr="00B2567E">
        <w:rPr>
          <w:highlight w:val="yellow"/>
          <w:rPrChange w:id="258" w:author="Andrew Mertens" w:date="2022-10-20T09:11:00Z">
            <w:rPr/>
          </w:rPrChange>
        </w:rPr>
        <w:t xml:space="preserve"> HAZ: -0.02 (95% CI: -0.15, 0.11) for human markers, -0.06 (95% CI: -0.29, 0.18) for animal markers). </w:t>
      </w:r>
      <w:commentRangeStart w:id="259"/>
      <w:commentRangeStart w:id="260"/>
      <w:r w:rsidRPr="00B2567E">
        <w:rPr>
          <w:highlight w:val="yellow"/>
          <w:rPrChange w:id="261" w:author="Andrew Mertens" w:date="2022-10-20T09:11:00Z">
            <w:rPr/>
          </w:rPrChange>
        </w:rPr>
        <w:t xml:space="preserve">In </w:t>
      </w:r>
      <w:commentRangeEnd w:id="259"/>
      <w:r w:rsidR="00E10F19" w:rsidRPr="00B2567E">
        <w:rPr>
          <w:rStyle w:val="CommentReference"/>
          <w:highlight w:val="yellow"/>
          <w:rPrChange w:id="262" w:author="Andrew Mertens" w:date="2022-10-20T09:11:00Z">
            <w:rPr>
              <w:rStyle w:val="CommentReference"/>
            </w:rPr>
          </w:rPrChange>
        </w:rPr>
        <w:commentReference w:id="259"/>
      </w:r>
      <w:r w:rsidRPr="00B2567E">
        <w:rPr>
          <w:highlight w:val="yellow"/>
          <w:rPrChange w:id="263" w:author="Andrew Mertens" w:date="2022-10-20T09:11:00Z">
            <w:rPr/>
          </w:rPrChange>
        </w:rPr>
        <w:t xml:space="preserve">individual studies, </w:t>
      </w:r>
      <w:del w:id="264" w:author="Arnold, Benjamin" w:date="2022-10-07T10:41:00Z">
        <w:r w:rsidRPr="00B2567E" w:rsidDel="008C2CFE">
          <w:rPr>
            <w:highlight w:val="yellow"/>
            <w:rPrChange w:id="265" w:author="Andrew Mertens" w:date="2022-10-20T09:11:00Z">
              <w:rPr/>
            </w:rPrChange>
          </w:rPr>
          <w:delText xml:space="preserve">though, </w:delText>
        </w:r>
      </w:del>
      <w:r w:rsidRPr="00B2567E">
        <w:rPr>
          <w:highlight w:val="yellow"/>
          <w:rPrChange w:id="266" w:author="Andrew Mertens" w:date="2022-10-20T09:11:00Z">
            <w:rPr/>
          </w:rPrChange>
        </w:rPr>
        <w:t xml:space="preserve">the avian GFD marker was associated with increased diarrhoea, and the </w:t>
      </w:r>
      <w:proofErr w:type="spellStart"/>
      <w:r w:rsidRPr="00B2567E">
        <w:rPr>
          <w:highlight w:val="yellow"/>
          <w:rPrChange w:id="267" w:author="Andrew Mertens" w:date="2022-10-20T09:11:00Z">
            <w:rPr/>
          </w:rPrChange>
        </w:rPr>
        <w:t>BacCow</w:t>
      </w:r>
      <w:proofErr w:type="spellEnd"/>
      <w:r w:rsidRPr="00B2567E">
        <w:rPr>
          <w:highlight w:val="yellow"/>
          <w:rPrChange w:id="268" w:author="Andrew Mertens" w:date="2022-10-20T09:11:00Z">
            <w:rPr/>
          </w:rPrChange>
        </w:rPr>
        <w:t xml:space="preserve">, avian GFD, and ruminant </w:t>
      </w:r>
      <w:proofErr w:type="spellStart"/>
      <w:r w:rsidRPr="00B2567E">
        <w:rPr>
          <w:highlight w:val="yellow"/>
          <w:rPrChange w:id="269" w:author="Andrew Mertens" w:date="2022-10-20T09:11:00Z">
            <w:rPr/>
          </w:rPrChange>
        </w:rPr>
        <w:t>BacR</w:t>
      </w:r>
      <w:proofErr w:type="spellEnd"/>
      <w:r w:rsidRPr="00B2567E">
        <w:rPr>
          <w:highlight w:val="yellow"/>
          <w:rPrChange w:id="270" w:author="Andrew Mertens" w:date="2022-10-20T09:11:00Z">
            <w:rPr/>
          </w:rPrChange>
        </w:rPr>
        <w:t xml:space="preserve"> markers were associated with reduced growth across multiple </w:t>
      </w:r>
      <w:del w:id="271" w:author="Arnold, Benjamin" w:date="2022-10-07T10:51:00Z">
        <w:r w:rsidRPr="00B2567E" w:rsidDel="00E10F19">
          <w:rPr>
            <w:highlight w:val="yellow"/>
            <w:rPrChange w:id="272" w:author="Andrew Mertens" w:date="2022-10-20T09:11:00Z">
              <w:rPr/>
            </w:rPrChange>
          </w:rPr>
          <w:delText>metrics</w:delText>
        </w:r>
      </w:del>
      <w:ins w:id="273" w:author="Arnold, Benjamin" w:date="2022-10-07T10:51:00Z">
        <w:r w:rsidR="00E10F19" w:rsidRPr="00B2567E">
          <w:rPr>
            <w:highlight w:val="yellow"/>
            <w:rPrChange w:id="274" w:author="Andrew Mertens" w:date="2022-10-20T09:11:00Z">
              <w:rPr/>
            </w:rPrChange>
          </w:rPr>
          <w:t>measures</w:t>
        </w:r>
      </w:ins>
      <w:r w:rsidRPr="00B2567E">
        <w:rPr>
          <w:highlight w:val="yellow"/>
          <w:rPrChange w:id="275" w:author="Andrew Mertens" w:date="2022-10-20T09:11:00Z">
            <w:rPr/>
          </w:rPrChange>
        </w:rPr>
        <w:t>.</w:t>
      </w:r>
      <w:commentRangeEnd w:id="260"/>
      <w:r w:rsidR="00D62798">
        <w:rPr>
          <w:rStyle w:val="CommentReference"/>
        </w:rPr>
        <w:commentReference w:id="260"/>
      </w:r>
    </w:p>
    <w:p w14:paraId="4B1A04C2" w14:textId="194F501A" w:rsidR="00572B79" w:rsidRPr="000F4E2D" w:rsidRDefault="00860D32">
      <w:pPr>
        <w:pStyle w:val="BodyText"/>
      </w:pPr>
      <w:r w:rsidRPr="000F4E2D">
        <w:t xml:space="preserve">Our findings support a causal chain between environmental contamination, enteric </w:t>
      </w:r>
      <w:proofErr w:type="gramStart"/>
      <w:r w:rsidRPr="000F4E2D">
        <w:t>infection</w:t>
      </w:r>
      <w:proofErr w:type="gramEnd"/>
      <w:r w:rsidRPr="000F4E2D">
        <w:t xml:space="preserve">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ins w:id="276" w:author="Steve Luby" w:date="2022-10-07T09:05:00Z">
        <w:r w:rsidR="001D4D2F">
          <w:t xml:space="preserve"> ongoing</w:t>
        </w:r>
      </w:ins>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w:t>
      </w:r>
      <w:r w:rsidRPr="000F4E2D">
        <w:lastRenderedPageBreak/>
        <w:t>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52119A2B" w:rsidR="00572B79" w:rsidRPr="000F4E2D" w:rsidRDefault="00860D32">
      <w:pPr>
        <w:pStyle w:val="BodyText"/>
      </w:pPr>
      <w:r w:rsidRPr="00F84DB9">
        <w:t xml:space="preserve">Pathogens in the environment that were associated with increased diarrhoea in individual studies in our analysis included </w:t>
      </w:r>
      <w:r w:rsidRPr="00F84DB9">
        <w:rPr>
          <w:i/>
          <w:iCs/>
        </w:rPr>
        <w:t>Ascaris</w:t>
      </w:r>
      <w:r w:rsidRPr="00F84DB9">
        <w:t xml:space="preserve">, </w:t>
      </w:r>
      <w:r w:rsidRPr="00F84DB9">
        <w:rPr>
          <w:i/>
          <w:iCs/>
        </w:rPr>
        <w:t>Giardia</w:t>
      </w:r>
      <w:r w:rsidRPr="00F84DB9">
        <w:t xml:space="preserve">, astrovirus, and rotavirus. These associations could be due to prolonged survival of these pathogens in the environment (e.g., </w:t>
      </w:r>
      <w:r w:rsidRPr="00F84DB9">
        <w:rPr>
          <w:i/>
          <w:iCs/>
        </w:rPr>
        <w:t>Giardia</w:t>
      </w:r>
      <w:r w:rsidRPr="00F84DB9">
        <w:t xml:space="preserve"> cysts, </w:t>
      </w:r>
      <w:r w:rsidRPr="00F84DB9">
        <w:rPr>
          <w:i/>
          <w:iCs/>
        </w:rPr>
        <w:t>Ascaris</w:t>
      </w:r>
      <w:r w:rsidRPr="00F84DB9">
        <w:t xml:space="preserve"> eggs, astrovirus, and rotavirus are resilient to environmental stress</w:t>
      </w:r>
      <w:r w:rsidRPr="00F84DB9">
        <w:rPr>
          <w:vertAlign w:val="superscript"/>
        </w:rPr>
        <w:t>40–42</w:t>
      </w:r>
      <w:r w:rsidR="00765CC7" w:rsidRPr="00F84DB9">
        <w:t xml:space="preserve">). </w:t>
      </w:r>
      <w:r w:rsidRPr="00F84DB9">
        <w:t>Among these, rotavirus and astrovirus have been identified in multi-country case-control studies among the pathogens with the highest attributable burden of child diarrhoea in low-income countries.</w:t>
      </w:r>
      <w:r w:rsidRPr="00F84DB9">
        <w:rPr>
          <w:vertAlign w:val="superscript"/>
        </w:rPr>
        <w:t>35,43</w:t>
      </w:r>
      <w:r w:rsidRPr="00B2567E">
        <w:rPr>
          <w:highlight w:val="yellow"/>
          <w:rPrChange w:id="277" w:author="Andrew Mertens" w:date="2022-10-20T09:11:00Z">
            <w:rPr/>
          </w:rPrChange>
        </w:rPr>
        <w:t xml:space="preserve"> Other dominant pathogens in the studies included </w:t>
      </w:r>
      <w:r w:rsidRPr="00B2567E">
        <w:rPr>
          <w:i/>
          <w:iCs/>
          <w:highlight w:val="yellow"/>
          <w:rPrChange w:id="278" w:author="Andrew Mertens" w:date="2022-10-20T09:11:00Z">
            <w:rPr>
              <w:i/>
              <w:iCs/>
            </w:rPr>
          </w:rPrChange>
        </w:rPr>
        <w:t>Cryptosporidium</w:t>
      </w:r>
      <w:r w:rsidRPr="00B2567E">
        <w:rPr>
          <w:highlight w:val="yellow"/>
          <w:rPrChange w:id="279" w:author="Andrew Mertens" w:date="2022-10-20T09:11:00Z">
            <w:rPr/>
          </w:rPrChange>
        </w:rPr>
        <w:t xml:space="preserve">, </w:t>
      </w:r>
      <w:r w:rsidRPr="00B2567E">
        <w:rPr>
          <w:i/>
          <w:iCs/>
          <w:highlight w:val="yellow"/>
          <w:rPrChange w:id="280" w:author="Andrew Mertens" w:date="2022-10-20T09:11:00Z">
            <w:rPr>
              <w:i/>
              <w:iCs/>
            </w:rPr>
          </w:rPrChange>
        </w:rPr>
        <w:t>Shigella</w:t>
      </w:r>
      <w:r w:rsidRPr="00B2567E">
        <w:rPr>
          <w:highlight w:val="yellow"/>
          <w:rPrChange w:id="281" w:author="Andrew Mertens" w:date="2022-10-20T09:11:00Z">
            <w:rPr/>
          </w:rPrChange>
        </w:rPr>
        <w:t xml:space="preserve">, </w:t>
      </w:r>
      <w:r w:rsidRPr="00B2567E">
        <w:rPr>
          <w:i/>
          <w:iCs/>
          <w:highlight w:val="yellow"/>
          <w:rPrChange w:id="282" w:author="Andrew Mertens" w:date="2022-10-20T09:11:00Z">
            <w:rPr>
              <w:i/>
              <w:iCs/>
            </w:rPr>
          </w:rPrChange>
        </w:rPr>
        <w:t>Campylobacter</w:t>
      </w:r>
      <w:r w:rsidRPr="00B2567E">
        <w:rPr>
          <w:highlight w:val="yellow"/>
          <w:rPrChange w:id="283" w:author="Andrew Mertens" w:date="2022-10-20T09:11:00Z">
            <w:rPr/>
          </w:rPrChange>
        </w:rPr>
        <w:t xml:space="preserve"> and norovirus; we did not have sufficient time-matched environmental data to estimate associations with diarrhoea for these pathogens except for a null association with </w:t>
      </w:r>
      <w:r w:rsidRPr="00B2567E">
        <w:rPr>
          <w:i/>
          <w:iCs/>
          <w:highlight w:val="yellow"/>
          <w:rPrChange w:id="284" w:author="Andrew Mertens" w:date="2022-10-20T09:11:00Z">
            <w:rPr>
              <w:i/>
              <w:iCs/>
            </w:rPr>
          </w:rPrChange>
        </w:rPr>
        <w:t>Shigella</w:t>
      </w:r>
      <w:r w:rsidRPr="00B2567E">
        <w:rPr>
          <w:highlight w:val="yellow"/>
          <w:rPrChange w:id="285" w:author="Andrew Mertens" w:date="2022-10-20T09:11:00Z">
            <w:rPr/>
          </w:rPrChange>
        </w:rPr>
        <w:t xml:space="preserve"> in one study. </w:t>
      </w:r>
      <w:r w:rsidRPr="00F84DB9">
        <w:t xml:space="preserve">We also note that </w:t>
      </w:r>
      <w:r w:rsidRPr="00F84DB9">
        <w:rPr>
          <w:i/>
          <w:iCs/>
        </w:rPr>
        <w:t>Ascaris</w:t>
      </w:r>
      <w:r w:rsidRPr="00F84DB9">
        <w:t xml:space="preserve"> 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B2567E">
        <w:rPr>
          <w:highlight w:val="yellow"/>
          <w:rPrChange w:id="286" w:author="Andrew Mertens" w:date="2022-10-20T09:11:00Z">
            <w:rPr/>
          </w:rPrChange>
        </w:rPr>
        <w:t xml:space="preserve">. Detection of </w:t>
      </w:r>
      <w:r w:rsidRPr="00B2567E">
        <w:rPr>
          <w:i/>
          <w:iCs/>
          <w:highlight w:val="yellow"/>
          <w:rPrChange w:id="287" w:author="Andrew Mertens" w:date="2022-10-20T09:11:00Z">
            <w:rPr>
              <w:i/>
              <w:iCs/>
            </w:rPr>
          </w:rPrChange>
        </w:rPr>
        <w:t>Ascaris</w:t>
      </w:r>
      <w:r w:rsidRPr="00B2567E">
        <w:rPr>
          <w:highlight w:val="yellow"/>
          <w:rPrChange w:id="288" w:author="Andrew Mertens" w:date="2022-10-20T09:11:00Z">
            <w:rPr/>
          </w:rPrChange>
        </w:rPr>
        <w:t xml:space="preserve">, </w:t>
      </w:r>
      <w:r w:rsidRPr="00B2567E">
        <w:rPr>
          <w:i/>
          <w:iCs/>
          <w:highlight w:val="yellow"/>
          <w:rPrChange w:id="289" w:author="Andrew Mertens" w:date="2022-10-20T09:11:00Z">
            <w:rPr>
              <w:i/>
              <w:iCs/>
            </w:rPr>
          </w:rPrChange>
        </w:rPr>
        <w:t>Giardia</w:t>
      </w:r>
      <w:r w:rsidRPr="00B2567E">
        <w:rPr>
          <w:highlight w:val="yellow"/>
          <w:rPrChange w:id="290" w:author="Andrew Mertens" w:date="2022-10-20T09:11:00Z">
            <w:rPr/>
          </w:rPrChange>
        </w:rPr>
        <w:t>,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14:paraId="5A5DF95D" w14:textId="32C70E10" w:rsidR="00572B79" w:rsidRPr="000F4E2D" w:rsidRDefault="00860D32">
      <w:pPr>
        <w:pStyle w:val="BodyText"/>
      </w:pPr>
      <w:r w:rsidRPr="00B2567E">
        <w:rPr>
          <w:highlight w:val="yellow"/>
          <w:rPrChange w:id="291" w:author="Andrew Mertens" w:date="2022-10-20T09:11:00Z">
            <w:rPr/>
          </w:rPrChange>
        </w:rPr>
        <w:t xml:space="preserve">The MST markers in our analysis, including human (HumM2, HF183, </w:t>
      </w:r>
      <w:proofErr w:type="spellStart"/>
      <w:r w:rsidRPr="00B2567E">
        <w:rPr>
          <w:highlight w:val="yellow"/>
          <w:rPrChange w:id="292" w:author="Andrew Mertens" w:date="2022-10-20T09:11:00Z">
            <w:rPr/>
          </w:rPrChange>
        </w:rPr>
        <w:t>BacHum</w:t>
      </w:r>
      <w:proofErr w:type="spellEnd"/>
      <w:r w:rsidRPr="00B2567E">
        <w:rPr>
          <w:highlight w:val="yellow"/>
          <w:rPrChange w:id="293" w:author="Andrew Mertens" w:date="2022-10-20T09:11:00Z">
            <w:rPr/>
          </w:rPrChange>
        </w:rPr>
        <w:t xml:space="preserve">, </w:t>
      </w:r>
      <w:r w:rsidRPr="00B2567E">
        <w:rPr>
          <w:i/>
          <w:iCs/>
          <w:highlight w:val="yellow"/>
          <w:rPrChange w:id="294" w:author="Andrew Mertens" w:date="2022-10-20T09:11:00Z">
            <w:rPr>
              <w:i/>
              <w:iCs/>
            </w:rPr>
          </w:rPrChange>
        </w:rPr>
        <w:t xml:space="preserve">M. </w:t>
      </w:r>
      <w:proofErr w:type="spellStart"/>
      <w:r w:rsidRPr="00B2567E">
        <w:rPr>
          <w:i/>
          <w:iCs/>
          <w:highlight w:val="yellow"/>
          <w:rPrChange w:id="295" w:author="Andrew Mertens" w:date="2022-10-20T09:11:00Z">
            <w:rPr>
              <w:i/>
              <w:iCs/>
            </w:rPr>
          </w:rPrChange>
        </w:rPr>
        <w:t>smithii</w:t>
      </w:r>
      <w:proofErr w:type="spellEnd"/>
      <w:r w:rsidRPr="00B2567E">
        <w:rPr>
          <w:highlight w:val="yellow"/>
          <w:rPrChange w:id="296" w:author="Andrew Mertens" w:date="2022-10-20T09:11:00Z">
            <w:rPr/>
          </w:rPrChange>
        </w:rPr>
        <w:t>), animal (</w:t>
      </w:r>
      <w:proofErr w:type="spellStart"/>
      <w:r w:rsidRPr="00B2567E">
        <w:rPr>
          <w:highlight w:val="yellow"/>
          <w:rPrChange w:id="297" w:author="Andrew Mertens" w:date="2022-10-20T09:11:00Z">
            <w:rPr/>
          </w:rPrChange>
        </w:rPr>
        <w:t>BacCan</w:t>
      </w:r>
      <w:proofErr w:type="spellEnd"/>
      <w:r w:rsidRPr="00B2567E">
        <w:rPr>
          <w:highlight w:val="yellow"/>
          <w:rPrChange w:id="298" w:author="Andrew Mertens" w:date="2022-10-20T09:11:00Z">
            <w:rPr/>
          </w:rPrChange>
        </w:rPr>
        <w:t xml:space="preserve">, </w:t>
      </w:r>
      <w:proofErr w:type="spellStart"/>
      <w:r w:rsidRPr="00B2567E">
        <w:rPr>
          <w:highlight w:val="yellow"/>
          <w:rPrChange w:id="299" w:author="Andrew Mertens" w:date="2022-10-20T09:11:00Z">
            <w:rPr/>
          </w:rPrChange>
        </w:rPr>
        <w:t>BacCow</w:t>
      </w:r>
      <w:proofErr w:type="spellEnd"/>
      <w:r w:rsidRPr="00B2567E">
        <w:rPr>
          <w:highlight w:val="yellow"/>
          <w:rPrChange w:id="300" w:author="Andrew Mertens" w:date="2022-10-20T09:11:00Z">
            <w:rPr/>
          </w:rPrChange>
        </w:rPr>
        <w:t>), ruminant (</w:t>
      </w:r>
      <w:proofErr w:type="spellStart"/>
      <w:r w:rsidRPr="00B2567E">
        <w:rPr>
          <w:highlight w:val="yellow"/>
          <w:rPrChange w:id="301" w:author="Andrew Mertens" w:date="2022-10-20T09:11:00Z">
            <w:rPr/>
          </w:rPrChange>
        </w:rPr>
        <w:t>BacR</w:t>
      </w:r>
      <w:proofErr w:type="spellEnd"/>
      <w:r w:rsidRPr="00B2567E">
        <w:rPr>
          <w:highlight w:val="yellow"/>
          <w:rPrChange w:id="302" w:author="Andrew Mertens" w:date="2022-10-20T09:11:00Z">
            <w:rPr/>
          </w:rPrChange>
        </w:rPr>
        <w:t>) and avian (GFD) markers, were not associated with child diarrhoea or growth.</w:t>
      </w:r>
      <w:r w:rsidRPr="000F4E2D">
        <w:t xml:space="preserve"> 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ins w:id="303" w:author="Andrew Mertens" w:date="2022-11-22T10:33:00Z">
        <w:r w:rsidR="009B41E1">
          <w:t xml:space="preserve">otal </w:t>
        </w:r>
      </w:ins>
      <w:r w:rsidRPr="000F4E2D">
        <w:t>S</w:t>
      </w:r>
      <w:ins w:id="304" w:author="Andrew Mertens" w:date="2022-11-22T10:33:00Z">
        <w:r w:rsidR="009B41E1">
          <w:t xml:space="preserve">anitation </w:t>
        </w:r>
      </w:ins>
      <w:del w:id="305" w:author="Andrew Mertens" w:date="2022-11-22T10:33:00Z">
        <w:r w:rsidRPr="000F4E2D" w:rsidDel="009B41E1">
          <w:delText>C</w:delText>
        </w:r>
      </w:del>
      <w:ins w:id="306" w:author="Andrew Mertens" w:date="2022-11-22T10:33:00Z">
        <w:r w:rsidR="009B41E1" w:rsidRPr="000F4E2D">
          <w:t>C</w:t>
        </w:r>
        <w:r w:rsidR="009B41E1">
          <w:t>ampaign</w:t>
        </w:r>
      </w:ins>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w:t>
      </w:r>
      <w:proofErr w:type="spellStart"/>
      <w:r w:rsidRPr="000F4E2D">
        <w:t>faeces</w:t>
      </w:r>
      <w:proofErr w:type="spellEnd"/>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xml:space="preserve">) were associated with reduced linear and ponderal child growth in individual studies. Our findings support growing evidence that exposure </w:t>
      </w:r>
      <w:r w:rsidRPr="000F4E2D">
        <w:lastRenderedPageBreak/>
        <w:t>to animals, specifically poultry, is a</w:t>
      </w:r>
      <w:ins w:id="307" w:author="Steve Luby" w:date="2022-10-07T09:25:00Z">
        <w:r w:rsidR="00024289">
          <w:t>n important</w:t>
        </w:r>
      </w:ins>
      <w:del w:id="308" w:author="Steve Luby" w:date="2022-10-07T09:25:00Z">
        <w:r w:rsidRPr="000F4E2D" w:rsidDel="00024289">
          <w:delText xml:space="preserve"> major</w:delText>
        </w:r>
      </w:del>
      <w:r w:rsidRPr="000F4E2D">
        <w:t xml:space="preserve"> source of enteric pathogen transmission and </w:t>
      </w:r>
      <w:del w:id="309" w:author="Steve Luby" w:date="2022-10-07T09:25:00Z">
        <w:r w:rsidRPr="000F4E2D" w:rsidDel="00024289">
          <w:delText xml:space="preserve">can </w:delText>
        </w:r>
      </w:del>
      <w:ins w:id="310" w:author="Steve Luby" w:date="2022-10-07T09:25:00Z">
        <w:r w:rsidR="00024289">
          <w:t>may</w:t>
        </w:r>
        <w:r w:rsidR="00024289" w:rsidRPr="000F4E2D">
          <w:t xml:space="preserve"> </w:t>
        </w:r>
      </w:ins>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25DAFBB9" w:rsidR="00572B79" w:rsidRPr="000F4E2D" w:rsidRDefault="00860D32">
      <w:pPr>
        <w:pStyle w:val="BodyText"/>
      </w:pPr>
      <w:r w:rsidRPr="000F4E2D">
        <w:t xml:space="preserve">Regardless of the analytical target used, measuring environmental contamination is subject to limitations when the goal is to predict health risks. Measuring FIB, enteric </w:t>
      </w:r>
      <w:proofErr w:type="gramStart"/>
      <w:r w:rsidRPr="000F4E2D">
        <w:t>pathogens</w:t>
      </w:r>
      <w:proofErr w:type="gramEnd"/>
      <w:r w:rsidRPr="000F4E2D">
        <w:t xml:space="preserve"> and MST markers in the environment each have specific strengths and weaknesses. While FIB can come from non-</w:t>
      </w:r>
      <w:proofErr w:type="spellStart"/>
      <w:r w:rsidRPr="000F4E2D">
        <w:t>faecal</w:t>
      </w:r>
      <w:proofErr w:type="spellEnd"/>
      <w:r w:rsidRPr="000F4E2D">
        <w:t xml:space="preserve"> sources, </w:t>
      </w:r>
      <w:del w:id="311" w:author="Steve Luby" w:date="2022-10-07T09:28:00Z">
        <w:r w:rsidRPr="000F4E2D" w:rsidDel="004156C3">
          <w:delText xml:space="preserve">do not </w:delText>
        </w:r>
      </w:del>
      <w:r w:rsidRPr="000F4E2D">
        <w:t xml:space="preserve">correlate </w:t>
      </w:r>
      <w:ins w:id="312" w:author="Steve Luby" w:date="2022-10-07T09:28:00Z">
        <w:r w:rsidR="004156C3">
          <w:t xml:space="preserve">imperfectly </w:t>
        </w:r>
      </w:ins>
      <w:r w:rsidRPr="000F4E2D">
        <w:t xml:space="preserve">with pathogens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w:t>
      </w:r>
      <w:commentRangeStart w:id="313"/>
      <w:r w:rsidRPr="000F4E2D">
        <w:t>typically used to detect these targets cannot determine viability</w:t>
      </w:r>
      <w:commentRangeEnd w:id="313"/>
      <w:r w:rsidR="009B41E1">
        <w:rPr>
          <w:rStyle w:val="CommentReference"/>
        </w:rPr>
        <w:commentReference w:id="313"/>
      </w:r>
      <w:r w:rsidRPr="000F4E2D">
        <w:t xml:space="preserve">.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commentRangeStart w:id="314"/>
      <w:r w:rsidRPr="000F4E2D">
        <w:lastRenderedPageBreak/>
        <w:t>Our analysis had several limitations.</w:t>
      </w:r>
      <w:commentRangeEnd w:id="314"/>
      <w:r w:rsidR="00B2567E">
        <w:rPr>
          <w:rStyle w:val="CommentReference"/>
        </w:rPr>
        <w:commentReference w:id="314"/>
      </w:r>
      <w:r w:rsidRPr="000F4E2D">
        <w:t xml:space="preserve">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7FD77CDE"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ins w:id="315" w:author="Steve Luby" w:date="2022-10-07T09:31:00Z">
        <w:r w:rsidR="004156C3">
          <w:t>, child infection</w:t>
        </w:r>
      </w:ins>
      <w:r w:rsidRPr="000F4E2D">
        <w:t xml:space="preserve"> and child health outcomes. Our results also indicate a need for better MST markers. Future research should incorporate longitudinal and spatial environmental sampling to measure a combination of FIB and a common set of pathogens and/</w:t>
      </w:r>
      <w:commentRangeStart w:id="316"/>
      <w:commentRangeStart w:id="317"/>
      <w:r w:rsidRPr="000F4E2D">
        <w:t xml:space="preserve">or well-performing MST markers </w:t>
      </w:r>
      <w:commentRangeEnd w:id="316"/>
      <w:r w:rsidR="004156C3">
        <w:rPr>
          <w:rStyle w:val="CommentReference"/>
        </w:rPr>
        <w:commentReference w:id="316"/>
      </w:r>
      <w:commentRangeEnd w:id="317"/>
      <w:r w:rsidR="009B41E1">
        <w:rPr>
          <w:rStyle w:val="CommentReference"/>
        </w:rPr>
        <w:commentReference w:id="317"/>
      </w:r>
      <w:r w:rsidRPr="000F4E2D">
        <w:t xml:space="preserve">in the environment as well as test for 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318" w:name="references"/>
      <w:bookmarkEnd w:id="253"/>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319" w:name="Xf17b49cc78c32e3d36c7fc5f444e955c1e88c50"/>
      <w:bookmarkStart w:id="320" w:name="refs"/>
      <w:r w:rsidRPr="00BF7765">
        <w:t xml:space="preserve">1 </w:t>
      </w:r>
      <w:r w:rsidRPr="00BF7765">
        <w:tab/>
        <w:t xml:space="preserve">Prendergast A, Kelly P. </w:t>
      </w:r>
      <w:hyperlink r:id="rId13">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321" w:name="ref-changChildrenSuccessfullyTreated2013"/>
      <w:bookmarkEnd w:id="319"/>
      <w:r w:rsidRPr="00BF7765">
        <w:t xml:space="preserve">2 </w:t>
      </w:r>
      <w:r w:rsidRPr="00BF7765">
        <w:tab/>
        <w:t xml:space="preserve">Chang CY, Trehan I, Wang RJ, </w:t>
      </w:r>
      <w:r w:rsidRPr="00BF7765">
        <w:rPr>
          <w:i/>
          <w:iCs/>
        </w:rPr>
        <w:t>et al.</w:t>
      </w:r>
      <w:r w:rsidRPr="00BF7765">
        <w:t xml:space="preserve"> </w:t>
      </w:r>
      <w:hyperlink r:id="rId14">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322" w:name="Xeae0d16d8610c81907f4313a9d0175613f201be"/>
      <w:bookmarkEnd w:id="321"/>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5">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323" w:name="ref-jamesGlobalRegionalNational2018"/>
      <w:bookmarkEnd w:id="322"/>
      <w:r w:rsidRPr="00BF7765">
        <w:t xml:space="preserve">4 </w:t>
      </w:r>
      <w:r w:rsidRPr="00BF7765">
        <w:tab/>
        <w:t xml:space="preserve">James SL, Abate D, Abate KH, </w:t>
      </w:r>
      <w:r w:rsidRPr="00BF7765">
        <w:rPr>
          <w:i/>
          <w:iCs/>
        </w:rPr>
        <w:t>et al.</w:t>
      </w:r>
      <w:r w:rsidRPr="00BF7765">
        <w:t xml:space="preserve"> </w:t>
      </w:r>
      <w:hyperlink r:id="rId16">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324" w:name="ref-blackEarlyChildhoodDevelopment2017"/>
      <w:bookmarkEnd w:id="323"/>
      <w:r w:rsidRPr="00BF7765">
        <w:t xml:space="preserve">5 </w:t>
      </w:r>
      <w:r w:rsidRPr="00BF7765">
        <w:tab/>
        <w:t xml:space="preserve">Black MM, Walker SP, Fernald LCH, </w:t>
      </w:r>
      <w:r w:rsidRPr="00BF7765">
        <w:rPr>
          <w:i/>
          <w:iCs/>
        </w:rPr>
        <w:t>et al.</w:t>
      </w:r>
      <w:r w:rsidRPr="00BF7765">
        <w:t xml:space="preserve"> </w:t>
      </w:r>
      <w:hyperlink r:id="rId17">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325" w:name="X1e436f972bd9eccdd07789b16bdf3806ea9b00a"/>
      <w:bookmarkEnd w:id="324"/>
      <w:r w:rsidRPr="00BF7765">
        <w:lastRenderedPageBreak/>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8">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326" w:name="Xfdc957128323568b573ae0fcc258014cd910e65"/>
      <w:bookmarkEnd w:id="325"/>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9">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327" w:name="ref-lubyEffectsWaterQuality2018"/>
      <w:bookmarkEnd w:id="326"/>
      <w:r w:rsidRPr="00BF7765">
        <w:t xml:space="preserve">8 </w:t>
      </w:r>
      <w:r w:rsidRPr="00BF7765">
        <w:tab/>
        <w:t xml:space="preserve">Luby SP, Rahman M, Arnold BF, </w:t>
      </w:r>
      <w:r w:rsidRPr="00BF7765">
        <w:rPr>
          <w:i/>
          <w:iCs/>
        </w:rPr>
        <w:t>et al.</w:t>
      </w:r>
      <w:r w:rsidRPr="00BF7765">
        <w:t xml:space="preserve"> </w:t>
      </w:r>
      <w:hyperlink r:id="rId20">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328" w:name="ref-nullEffectsWaterQuality2018"/>
      <w:bookmarkEnd w:id="327"/>
      <w:r w:rsidRPr="00BF7765">
        <w:t xml:space="preserve">9 </w:t>
      </w:r>
      <w:r w:rsidRPr="00BF7765">
        <w:tab/>
        <w:t xml:space="preserve">Null C, Stewart CP, Pickering AJ, </w:t>
      </w:r>
      <w:r w:rsidRPr="00BF7765">
        <w:rPr>
          <w:i/>
          <w:iCs/>
        </w:rPr>
        <w:t>et al.</w:t>
      </w:r>
      <w:r w:rsidRPr="00BF7765">
        <w:t xml:space="preserve"> </w:t>
      </w:r>
      <w:hyperlink r:id="rId21">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329" w:name="X18461787e9834ac857e3ebb2d1f89ed11ef0d7f"/>
      <w:bookmarkEnd w:id="328"/>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22">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330" w:name="ref-hardinaSoilEnvironmentalSource1991"/>
      <w:bookmarkEnd w:id="329"/>
      <w:r w:rsidRPr="00BF7765">
        <w:t xml:space="preserve">11 </w:t>
      </w:r>
      <w:r w:rsidRPr="00BF7765">
        <w:tab/>
        <w:t xml:space="preserve">Hardina CM, Fujioka RS. </w:t>
      </w:r>
      <w:hyperlink r:id="rId23">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331" w:name="ref-wuAreMicrobialIndicators2011"/>
      <w:bookmarkEnd w:id="330"/>
      <w:r w:rsidRPr="00BF7765">
        <w:t xml:space="preserve">12 </w:t>
      </w:r>
      <w:r w:rsidRPr="00BF7765">
        <w:tab/>
        <w:t xml:space="preserve">Wu J, Long SC, Das D, Dorner SM. </w:t>
      </w:r>
      <w:hyperlink r:id="rId24">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332" w:name="ref-gruberColiformBacteriaIndicators2014"/>
      <w:bookmarkEnd w:id="331"/>
      <w:r w:rsidRPr="00BF7765">
        <w:t xml:space="preserve">13 </w:t>
      </w:r>
      <w:r w:rsidRPr="00BF7765">
        <w:tab/>
        <w:t xml:space="preserve">Gruber JS, </w:t>
      </w:r>
      <w:proofErr w:type="spellStart"/>
      <w:r w:rsidRPr="00BF7765">
        <w:t>Ercumen</w:t>
      </w:r>
      <w:proofErr w:type="spellEnd"/>
      <w:r w:rsidRPr="00BF7765">
        <w:t xml:space="preserve"> A, Colford JM. </w:t>
      </w:r>
      <w:hyperlink r:id="rId25">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333" w:name="ref-schoenEvaluatingImportanceFaecal2011"/>
      <w:bookmarkEnd w:id="332"/>
      <w:r w:rsidRPr="00BF7765">
        <w:t xml:space="preserve">14 </w:t>
      </w:r>
      <w:r w:rsidRPr="00BF7765">
        <w:tab/>
        <w:t xml:space="preserve">Schoen ME, Soller JA, </w:t>
      </w:r>
      <w:proofErr w:type="spellStart"/>
      <w:r w:rsidRPr="00BF7765">
        <w:t>Ashbolt</w:t>
      </w:r>
      <w:proofErr w:type="spellEnd"/>
      <w:r w:rsidRPr="00BF7765">
        <w:t xml:space="preserve"> NJ. </w:t>
      </w:r>
      <w:hyperlink r:id="rId26">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34" w:name="ref-mertensEffectWaterSanitation"/>
      <w:bookmarkEnd w:id="333"/>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35" w:name="X4ea7256b642a81e90b5df5e4071b9e34f6788d7"/>
      <w:bookmarkEnd w:id="334"/>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36" w:name="Xb085e99df1676528103e53921e4b5a693e2fb9a"/>
      <w:bookmarkEnd w:id="335"/>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7">
        <w:r w:rsidRPr="00BF7765">
          <w:rPr>
            <w:rStyle w:val="Hyperlink"/>
            <w:b w:val="0"/>
            <w:bCs w:val="0"/>
            <w:color w:val="auto"/>
            <w:sz w:val="22"/>
            <w:szCs w:val="22"/>
          </w:rPr>
          <w:t xml:space="preserve">WHO Child Growth Standards based on length/height, </w:t>
        </w:r>
        <w:proofErr w:type="gramStart"/>
        <w:r w:rsidRPr="00BF7765">
          <w:rPr>
            <w:rStyle w:val="Hyperlink"/>
            <w:b w:val="0"/>
            <w:bCs w:val="0"/>
            <w:color w:val="auto"/>
            <w:sz w:val="22"/>
            <w:szCs w:val="22"/>
          </w:rPr>
          <w:t>weight</w:t>
        </w:r>
        <w:proofErr w:type="gramEnd"/>
        <w:r w:rsidRPr="00BF7765">
          <w:rPr>
            <w:rStyle w:val="Hyperlink"/>
            <w:b w:val="0"/>
            <w:bCs w:val="0"/>
            <w:color w:val="auto"/>
            <w:sz w:val="22"/>
            <w:szCs w:val="22"/>
          </w:rPr>
          <w:t xml:space="preserve">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37" w:name="X325faf369aa13b3d7167bcca72f53c68b904f73"/>
      <w:bookmarkEnd w:id="336"/>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8">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38" w:name="ref-zouModifiedPoissonRegression2004"/>
      <w:bookmarkEnd w:id="337"/>
      <w:r w:rsidRPr="00BF7765">
        <w:t xml:space="preserve">19 </w:t>
      </w:r>
      <w:r w:rsidRPr="00BF7765">
        <w:tab/>
        <w:t xml:space="preserve">Zou G. </w:t>
      </w:r>
      <w:hyperlink r:id="rId29">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39" w:name="X04fc24c9e84bb9ecddf82005ed2d8be64e788e3"/>
      <w:bookmarkEnd w:id="338"/>
      <w:r w:rsidRPr="00BF7765">
        <w:lastRenderedPageBreak/>
        <w:t xml:space="preserve">20 </w:t>
      </w:r>
      <w:r w:rsidRPr="00BF7765">
        <w:tab/>
      </w:r>
      <w:proofErr w:type="spellStart"/>
      <w:r w:rsidRPr="00BF7765">
        <w:t>Zeileis</w:t>
      </w:r>
      <w:proofErr w:type="spellEnd"/>
      <w:r w:rsidRPr="00BF7765">
        <w:t xml:space="preserve"> A. </w:t>
      </w:r>
      <w:hyperlink r:id="rId30">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40" w:name="X0d8fe7285a459ef2a123c0bbff98fb4aa7c6fc5"/>
      <w:bookmarkEnd w:id="339"/>
      <w:r w:rsidRPr="00BF7765">
        <w:t xml:space="preserve">21 </w:t>
      </w:r>
      <w:r w:rsidRPr="00BF7765">
        <w:tab/>
        <w:t xml:space="preserve">Cochran WG. </w:t>
      </w:r>
      <w:hyperlink r:id="rId31">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41" w:name="X2b757688074e61078315a9b965c91fa89ad5f8d"/>
      <w:bookmarkEnd w:id="340"/>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32">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42" w:name="ref-d.o.oWeatherAtlasWeather"/>
      <w:bookmarkEnd w:id="341"/>
      <w:r w:rsidRPr="00BF7765">
        <w:t xml:space="preserve">23 </w:t>
      </w:r>
      <w:r w:rsidRPr="00BF7765">
        <w:tab/>
      </w:r>
      <w:proofErr w:type="spellStart"/>
      <w:r w:rsidRPr="00BF7765">
        <w:t>d.</w:t>
      </w:r>
      <w:proofErr w:type="gramStart"/>
      <w:r w:rsidRPr="00BF7765">
        <w:t>o.o</w:t>
      </w:r>
      <w:proofErr w:type="spellEnd"/>
      <w:proofErr w:type="gram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43" w:name="ref-vanderweeleTutorialInteraction2014"/>
      <w:bookmarkEnd w:id="342"/>
      <w:r w:rsidRPr="00BF7765">
        <w:t xml:space="preserve">24 </w:t>
      </w:r>
      <w:r w:rsidRPr="00BF7765">
        <w:tab/>
        <w:t xml:space="preserve">VanderWeele TJ, Knol MJ. </w:t>
      </w:r>
      <w:hyperlink r:id="rId33">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44" w:name="ref-schulerTargetedMaximumLikelihood2017"/>
      <w:bookmarkEnd w:id="343"/>
      <w:r w:rsidRPr="00BF7765">
        <w:t xml:space="preserve">25 </w:t>
      </w:r>
      <w:r w:rsidRPr="00BF7765">
        <w:tab/>
        <w:t xml:space="preserve">Schuler MS, Rose S. </w:t>
      </w:r>
      <w:hyperlink r:id="rId34">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345" w:name="ref-kneeEffectsUrbanSanitation2021"/>
      <w:bookmarkEnd w:id="344"/>
      <w:r w:rsidRPr="00BF7765">
        <w:t xml:space="preserve">26 </w:t>
      </w:r>
      <w:r w:rsidRPr="00BF7765">
        <w:tab/>
        <w:t xml:space="preserve">Knee J, Sumner T, Adriano Z, </w:t>
      </w:r>
      <w:r w:rsidRPr="00BF7765">
        <w:rPr>
          <w:i/>
          <w:iCs/>
        </w:rPr>
        <w:t>et al.</w:t>
      </w:r>
      <w:r w:rsidRPr="00BF7765">
        <w:t xml:space="preserve"> </w:t>
      </w:r>
      <w:hyperlink r:id="rId35">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346" w:name="X5228fa985af5ce71b0c533e44873ca75e261300"/>
      <w:bookmarkEnd w:id="345"/>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6">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347" w:name="Xd991f8dfcb33adf9c25dec389b3b0d8e33f406d"/>
      <w:bookmarkEnd w:id="346"/>
      <w:r w:rsidRPr="00BF7765">
        <w:t xml:space="preserve">28 </w:t>
      </w:r>
      <w:r w:rsidRPr="00BF7765">
        <w:tab/>
        <w:t xml:space="preserve">Clasen T, Boisson S, Routray P, </w:t>
      </w:r>
      <w:r w:rsidRPr="00BF7765">
        <w:rPr>
          <w:i/>
          <w:iCs/>
        </w:rPr>
        <w:t>et al.</w:t>
      </w:r>
      <w:r w:rsidRPr="00BF7765">
        <w:t xml:space="preserve"> </w:t>
      </w:r>
      <w:hyperlink r:id="rId37">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348" w:name="Xf2a03ad0ba8e597b78cac8eb44474a2515beb21"/>
      <w:bookmarkEnd w:id="347"/>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8">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349" w:name="Xda33b900c79b319f16c7caa64a1c94f62a2b60d"/>
      <w:bookmarkEnd w:id="348"/>
      <w:r w:rsidRPr="00BF7765">
        <w:t xml:space="preserve">30 </w:t>
      </w:r>
      <w:r w:rsidRPr="00BF7765">
        <w:tab/>
        <w:t xml:space="preserve">Kwong LH, Sen D, Islam S, </w:t>
      </w:r>
      <w:r w:rsidRPr="00BF7765">
        <w:rPr>
          <w:i/>
          <w:iCs/>
        </w:rPr>
        <w:t>et al.</w:t>
      </w:r>
      <w:r w:rsidRPr="00BF7765">
        <w:t xml:space="preserve"> </w:t>
      </w:r>
      <w:hyperlink r:id="rId39">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w:t>
      </w:r>
      <w:proofErr w:type="gramStart"/>
      <w:r w:rsidRPr="00BF7765">
        <w:t>; :</w:t>
      </w:r>
      <w:proofErr w:type="gramEnd"/>
      <w:r w:rsidRPr="00BF7765">
        <w:t xml:space="preserve"> 2020.09.29.318097.</w:t>
      </w:r>
    </w:p>
    <w:p w14:paraId="4D7C19CA" w14:textId="77777777" w:rsidR="00572B79" w:rsidRPr="00BF7765" w:rsidRDefault="00860D32" w:rsidP="000F4E2D">
      <w:pPr>
        <w:pStyle w:val="Bibliography"/>
        <w:ind w:hanging="720"/>
      </w:pPr>
      <w:bookmarkStart w:id="350" w:name="X9dcf9420471408d0f247188f0ab66b2bab98776"/>
      <w:bookmarkEnd w:id="349"/>
      <w:r w:rsidRPr="00BF7765">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40">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351" w:name="ref-caponeImpactUrbanSanitation2021"/>
      <w:bookmarkEnd w:id="350"/>
      <w:r w:rsidRPr="00BF7765">
        <w:t xml:space="preserve">32 </w:t>
      </w:r>
      <w:r w:rsidRPr="00BF7765">
        <w:tab/>
        <w:t xml:space="preserve">Capone D, Berendes D, Cumming O, </w:t>
      </w:r>
      <w:r w:rsidRPr="00BF7765">
        <w:rPr>
          <w:i/>
          <w:iCs/>
        </w:rPr>
        <w:t>et al.</w:t>
      </w:r>
      <w:r w:rsidRPr="00BF7765">
        <w:t xml:space="preserve"> </w:t>
      </w:r>
      <w:hyperlink r:id="rId41">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352" w:name="Xf9e2a4a9eb87275ea3c8190d2addb0f7bef699d"/>
      <w:bookmarkEnd w:id="351"/>
      <w:r w:rsidRPr="00BF7765">
        <w:t xml:space="preserve">33 </w:t>
      </w:r>
      <w:r w:rsidRPr="00BF7765">
        <w:tab/>
        <w:t xml:space="preserve">Steinbaum L, Mboya J, Mahoney R, Njenga SM, Null C, Pickering AJ. </w:t>
      </w:r>
      <w:hyperlink r:id="rId42">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353" w:name="ref-holcombImpactsUrbanSanitation2021"/>
      <w:bookmarkEnd w:id="352"/>
      <w:r w:rsidRPr="00BF7765">
        <w:lastRenderedPageBreak/>
        <w:t xml:space="preserve">34 </w:t>
      </w:r>
      <w:r w:rsidRPr="00BF7765">
        <w:tab/>
        <w:t xml:space="preserve">Holcomb DA, Knee J, Capone D, </w:t>
      </w:r>
      <w:r w:rsidRPr="00BF7765">
        <w:rPr>
          <w:i/>
          <w:iCs/>
        </w:rPr>
        <w:t>et al.</w:t>
      </w:r>
      <w:r w:rsidRPr="00BF7765">
        <w:t xml:space="preserve"> </w:t>
      </w:r>
      <w:hyperlink r:id="rId43">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354" w:name="X361173ab8320ad3938a8eb9d501624ab76df10b"/>
      <w:bookmarkEnd w:id="353"/>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4">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355" w:name="ref-rogawskiQuantifyingImpactNatural2018"/>
      <w:bookmarkEnd w:id="354"/>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5">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356" w:name="ref-arnoldOptimalRecallPeriod2013"/>
      <w:bookmarkEnd w:id="355"/>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6">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357" w:name="X28b8f7a62df31f893e94c92fe8813b1071b54c6"/>
      <w:bookmarkEnd w:id="356"/>
      <w:r w:rsidRPr="00BF7765">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7">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358" w:name="ref-brownStoolBasedPathogenDetection2020"/>
      <w:bookmarkEnd w:id="357"/>
      <w:r w:rsidRPr="00BF7765">
        <w:t xml:space="preserve">39 </w:t>
      </w:r>
      <w:r w:rsidRPr="00BF7765">
        <w:tab/>
        <w:t xml:space="preserve">Brown J, Cumming O. </w:t>
      </w:r>
      <w:hyperlink r:id="rId48">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359" w:name="ref-alfaUVvisibleMarkerConfirms2008"/>
      <w:bookmarkEnd w:id="358"/>
      <w:r w:rsidRPr="00BF7765">
        <w:t xml:space="preserve">40 </w:t>
      </w:r>
      <w:r w:rsidRPr="00BF7765">
        <w:tab/>
        <w:t xml:space="preserve">Alfa MJ, Dueck C, Olson N, </w:t>
      </w:r>
      <w:r w:rsidRPr="00BF7765">
        <w:rPr>
          <w:i/>
          <w:iCs/>
        </w:rPr>
        <w:t>et al.</w:t>
      </w:r>
      <w:r w:rsidRPr="00BF7765">
        <w:t xml:space="preserve"> </w:t>
      </w:r>
      <w:hyperlink r:id="rId49">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360" w:name="ref-blackSurvivalRatesParasite1982"/>
      <w:bookmarkEnd w:id="359"/>
      <w:r w:rsidRPr="00BF7765">
        <w:t xml:space="preserve">41 </w:t>
      </w:r>
      <w:r w:rsidRPr="00BF7765">
        <w:tab/>
        <w:t xml:space="preserve">Black MI, Scarpino PV, O’Donnell CJ, Meyer KB, Jones JV, Kaneshiro ES. </w:t>
      </w:r>
      <w:hyperlink r:id="rId50">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361" w:name="Xe53e0c78e29f76ee7a08da529571350d6dacebc"/>
      <w:bookmarkEnd w:id="360"/>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51">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362" w:name="ref-kotloffBurdenAetiologyDiarrhoeal2013"/>
      <w:bookmarkEnd w:id="361"/>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52">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363" w:name="ref-khurooASCARIASIS1996"/>
      <w:bookmarkEnd w:id="362"/>
      <w:r w:rsidRPr="00BF7765">
        <w:t xml:space="preserve">44 </w:t>
      </w:r>
      <w:r w:rsidRPr="00BF7765">
        <w:tab/>
      </w:r>
      <w:proofErr w:type="spellStart"/>
      <w:r w:rsidRPr="00BF7765">
        <w:t>Khuroo</w:t>
      </w:r>
      <w:proofErr w:type="spellEnd"/>
      <w:r w:rsidRPr="00BF7765">
        <w:t xml:space="preserve"> MS. </w:t>
      </w:r>
      <w:hyperlink r:id="rId53">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364" w:name="ref-ahmedCurrentStatusMarker2016"/>
      <w:bookmarkEnd w:id="363"/>
      <w:r w:rsidRPr="00BF7765">
        <w:t xml:space="preserve">45 </w:t>
      </w:r>
      <w:r w:rsidRPr="00BF7765">
        <w:tab/>
        <w:t xml:space="preserve">Ahmed W, Hughes B, Harwood VJ. </w:t>
      </w:r>
      <w:hyperlink r:id="rId54">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365" w:name="Xff5461ced33daa2db28e576edab0bed3265b0d6"/>
      <w:bookmarkEnd w:id="364"/>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5">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366" w:name="ref-holcombMicrobialIndicatorsFecal2020"/>
      <w:bookmarkEnd w:id="365"/>
      <w:r w:rsidRPr="00BF7765">
        <w:t xml:space="preserve">47 </w:t>
      </w:r>
      <w:r w:rsidRPr="00BF7765">
        <w:tab/>
        <w:t xml:space="preserve">Holcomb DA, Stewart JR. </w:t>
      </w:r>
      <w:hyperlink r:id="rId56">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367" w:name="X8f4bf48b100f335b534f57a0aa587c0a4ee0d9a"/>
      <w:bookmarkEnd w:id="366"/>
      <w:r w:rsidRPr="00BF7765">
        <w:lastRenderedPageBreak/>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7">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368" w:name="Xe1c8834819d06a0c30d8ca86a994cb457d93554"/>
      <w:bookmarkEnd w:id="367"/>
      <w:r w:rsidRPr="00BF7765">
        <w:t xml:space="preserve">49 </w:t>
      </w:r>
      <w:r w:rsidRPr="00BF7765">
        <w:tab/>
        <w:t xml:space="preserve">Odagiri M, Schriewer A, Hanley K, </w:t>
      </w:r>
      <w:r w:rsidRPr="00BF7765">
        <w:rPr>
          <w:i/>
          <w:iCs/>
        </w:rPr>
        <w:t>et al.</w:t>
      </w:r>
      <w:r w:rsidRPr="00BF7765">
        <w:t xml:space="preserve"> </w:t>
      </w:r>
      <w:hyperlink r:id="rId58">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369" w:name="ref-holcombHumanFecalContamination2020"/>
      <w:bookmarkEnd w:id="368"/>
      <w:r w:rsidRPr="00BF7765">
        <w:t xml:space="preserve">50 </w:t>
      </w:r>
      <w:r w:rsidRPr="00BF7765">
        <w:tab/>
        <w:t xml:space="preserve">Holcomb DA, Knee J, Sumner T, </w:t>
      </w:r>
      <w:r w:rsidRPr="00BF7765">
        <w:rPr>
          <w:i/>
          <w:iCs/>
        </w:rPr>
        <w:t>et al.</w:t>
      </w:r>
      <w:r w:rsidRPr="00BF7765">
        <w:t xml:space="preserve"> </w:t>
      </w:r>
      <w:hyperlink r:id="rId59">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370" w:name="X68f4979cb9354f36269d5b8bd65ef82bf51876f"/>
      <w:bookmarkEnd w:id="369"/>
      <w:r w:rsidRPr="00BF7765">
        <w:t xml:space="preserve">51 </w:t>
      </w:r>
      <w:r w:rsidRPr="00BF7765">
        <w:tab/>
        <w:t xml:space="preserve">Griffith JF, Weisberg SB, Arnold BF, Cao Y, Schiff KC, Colford JM. </w:t>
      </w:r>
      <w:hyperlink r:id="rId60">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371" w:name="X3ba82e295fb5e7aa742c64bd8d9a3e519bd4195"/>
      <w:bookmarkEnd w:id="370"/>
      <w:r w:rsidRPr="00BF7765">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61">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372" w:name="ref-georgeChildMouthingFeces2021"/>
      <w:bookmarkEnd w:id="371"/>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62">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373" w:name="ref-georgeFecalMarkersEnvironmental2015"/>
      <w:bookmarkEnd w:id="372"/>
      <w:r w:rsidRPr="00BF7765">
        <w:t xml:space="preserve">54 </w:t>
      </w:r>
      <w:r w:rsidRPr="00BF7765">
        <w:tab/>
        <w:t xml:space="preserve">George CM, Oldja L, Biswas SK, </w:t>
      </w:r>
      <w:r w:rsidRPr="00BF7765">
        <w:rPr>
          <w:i/>
          <w:iCs/>
        </w:rPr>
        <w:t>et al.</w:t>
      </w:r>
      <w:r w:rsidRPr="00BF7765">
        <w:t xml:space="preserve"> </w:t>
      </w:r>
      <w:hyperlink r:id="rId63">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374" w:name="ref-zambranoHumanDiarrheaInfections2014"/>
      <w:bookmarkEnd w:id="373"/>
      <w:r w:rsidRPr="00BF7765">
        <w:t xml:space="preserve">55 </w:t>
      </w:r>
      <w:r w:rsidRPr="00BF7765">
        <w:tab/>
        <w:t xml:space="preserve">Zambrano LD, Levy K, Menezes NP, Freeman MC. </w:t>
      </w:r>
      <w:hyperlink r:id="rId64">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375" w:name="X27e5f587e6c80eb31b3abd285447339a3880fde"/>
      <w:bookmarkEnd w:id="374"/>
      <w:r w:rsidRPr="00BF7765">
        <w:t xml:space="preserve">56 </w:t>
      </w:r>
      <w:r w:rsidRPr="00BF7765">
        <w:tab/>
        <w:t xml:space="preserve">Grados O, Bravo N, Black RE, Butzler JP. </w:t>
      </w:r>
      <w:hyperlink r:id="rId65">
        <w:proofErr w:type="spellStart"/>
        <w:r w:rsidRPr="00BF7765">
          <w:rPr>
            <w:rStyle w:val="Hyperlink"/>
            <w:b w:val="0"/>
            <w:bCs w:val="0"/>
            <w:color w:val="auto"/>
            <w:sz w:val="22"/>
            <w:szCs w:val="22"/>
          </w:rPr>
          <w:t>Paediatric</w:t>
        </w:r>
        <w:proofErr w:type="spellEnd"/>
        <w:r w:rsidRPr="00BF7765">
          <w:rPr>
            <w:rStyle w:val="Hyperlink"/>
            <w:b w:val="0"/>
            <w:bCs w:val="0"/>
            <w:color w:val="auto"/>
            <w:sz w:val="22"/>
            <w:szCs w:val="22"/>
          </w:rPr>
          <w:t xml:space="preserve">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376" w:name="X6237623ded5ffd56f795a728338205e5c74de4e"/>
      <w:bookmarkEnd w:id="375"/>
      <w:r w:rsidRPr="00BF7765">
        <w:t xml:space="preserve">57 </w:t>
      </w:r>
      <w:r w:rsidRPr="00BF7765">
        <w:tab/>
        <w:t xml:space="preserve">Haque MA, Platts-Mills JA, Mduma E, </w:t>
      </w:r>
      <w:r w:rsidRPr="00BF7765">
        <w:rPr>
          <w:i/>
          <w:iCs/>
        </w:rPr>
        <w:t>et al.</w:t>
      </w:r>
      <w:r w:rsidRPr="00BF7765">
        <w:t xml:space="preserve"> </w:t>
      </w:r>
      <w:hyperlink r:id="rId66">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377" w:name="ref-headeyExposurePoultryHarmful2016"/>
      <w:bookmarkEnd w:id="376"/>
      <w:r w:rsidRPr="00BF7765">
        <w:t xml:space="preserve">58 </w:t>
      </w:r>
      <w:r w:rsidRPr="00BF7765">
        <w:tab/>
        <w:t xml:space="preserve">Headey D, Hirvonen K. </w:t>
      </w:r>
      <w:hyperlink r:id="rId67">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378" w:name="ref-odagiriHumanFecalPathogen2016"/>
      <w:bookmarkEnd w:id="377"/>
      <w:r w:rsidRPr="00BF7765">
        <w:t xml:space="preserve">59 </w:t>
      </w:r>
      <w:r w:rsidRPr="00BF7765">
        <w:tab/>
        <w:t xml:space="preserve">Odagiri M, Schriewer A, Daniels ME, </w:t>
      </w:r>
      <w:r w:rsidRPr="00BF7765">
        <w:rPr>
          <w:i/>
          <w:iCs/>
        </w:rPr>
        <w:t>et al.</w:t>
      </w:r>
      <w:r w:rsidRPr="00BF7765">
        <w:t xml:space="preserve"> </w:t>
      </w:r>
      <w:hyperlink r:id="rId68">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379" w:name="X57fb6a9a0467e0563a528599200f7c49a1040ef"/>
      <w:bookmarkEnd w:id="378"/>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9">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380" w:name="ref-levyDriversWaterQuality2009"/>
      <w:bookmarkEnd w:id="379"/>
      <w:r w:rsidRPr="00BF7765">
        <w:t xml:space="preserve">61 </w:t>
      </w:r>
      <w:r w:rsidRPr="00BF7765">
        <w:tab/>
        <w:t xml:space="preserve">Levy K, Hubbard AE, Nelson KL, Eisenberg JNS. </w:t>
      </w:r>
      <w:hyperlink r:id="rId70">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381" w:name="ref-ramVariabilityHandContamination2011"/>
      <w:bookmarkEnd w:id="380"/>
      <w:r w:rsidRPr="00BF7765">
        <w:lastRenderedPageBreak/>
        <w:t xml:space="preserve">62 </w:t>
      </w:r>
      <w:r w:rsidRPr="00BF7765">
        <w:tab/>
        <w:t xml:space="preserve">Ram PK, Jahid I, Halder AK, </w:t>
      </w:r>
      <w:r w:rsidRPr="00BF7765">
        <w:rPr>
          <w:i/>
          <w:iCs/>
        </w:rPr>
        <w:t>et al.</w:t>
      </w:r>
      <w:r w:rsidRPr="00BF7765">
        <w:t xml:space="preserve"> </w:t>
      </w:r>
      <w:hyperlink r:id="rId71">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382" w:name="ref-wadeHealthRisksChildren2022"/>
      <w:bookmarkEnd w:id="381"/>
      <w:r w:rsidRPr="00BF7765">
        <w:t xml:space="preserve">63 </w:t>
      </w:r>
      <w:r w:rsidRPr="00BF7765">
        <w:tab/>
        <w:t xml:space="preserve">Wade TJ, Arnold BF, Schiff K, </w:t>
      </w:r>
      <w:r w:rsidRPr="00BF7765">
        <w:rPr>
          <w:i/>
          <w:iCs/>
        </w:rPr>
        <w:t>et al.</w:t>
      </w:r>
      <w:r w:rsidRPr="00BF7765">
        <w:t xml:space="preserve"> </w:t>
      </w:r>
      <w:hyperlink r:id="rId72">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383" w:name="X474a11941f8014983166b9eb14a24e6711c6d24"/>
      <w:bookmarkEnd w:id="382"/>
      <w:r w:rsidRPr="00BF7765">
        <w:t xml:space="preserve">64 </w:t>
      </w:r>
      <w:r w:rsidRPr="00BF7765">
        <w:tab/>
        <w:t xml:space="preserve">Goddard FGB, Ban R, Barr DB, </w:t>
      </w:r>
      <w:r w:rsidRPr="00BF7765">
        <w:rPr>
          <w:i/>
          <w:iCs/>
        </w:rPr>
        <w:t>et al.</w:t>
      </w:r>
      <w:r w:rsidRPr="00BF7765">
        <w:t xml:space="preserve"> </w:t>
      </w:r>
      <w:hyperlink r:id="rId73">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384" w:name="ref-kwongHandObjectMouthingRural2016"/>
      <w:bookmarkEnd w:id="383"/>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4">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385" w:name="Xe9f896e0fbb222dd76e3cde440d54cee7f0016c"/>
      <w:bookmarkEnd w:id="384"/>
      <w:r w:rsidRPr="00BF7765">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5">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386" w:name="ref-robbAssessmentFecalExposure2017"/>
      <w:bookmarkEnd w:id="385"/>
      <w:r w:rsidRPr="00BF7765">
        <w:t xml:space="preserve">67 </w:t>
      </w:r>
      <w:r w:rsidRPr="00BF7765">
        <w:tab/>
        <w:t xml:space="preserve">Robb K, Null C, Teunis P, Yakubu H, Armah G, Moe CL. </w:t>
      </w:r>
      <w:hyperlink r:id="rId76">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387" w:name="ref-rajSaniPathExposureAssessment2020"/>
      <w:bookmarkEnd w:id="386"/>
      <w:r w:rsidRPr="00BF7765">
        <w:t xml:space="preserve">68 </w:t>
      </w:r>
      <w:r w:rsidRPr="00BF7765">
        <w:tab/>
        <w:t xml:space="preserve">Raj SJ, Wang Y, Yakubu H, </w:t>
      </w:r>
      <w:r w:rsidRPr="00BF7765">
        <w:rPr>
          <w:i/>
          <w:iCs/>
        </w:rPr>
        <w:t>et al.</w:t>
      </w:r>
      <w:r w:rsidRPr="00BF7765">
        <w:t xml:space="preserve"> </w:t>
      </w:r>
      <w:hyperlink r:id="rId77">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318"/>
      <w:bookmarkEnd w:id="320"/>
      <w:bookmarkEnd w:id="387"/>
    </w:p>
    <w:sectPr w:rsidR="00572B79" w:rsidRPr="00BF776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ndrew Mertens" w:date="2022-11-09T11:51:00Z" w:initials="AM">
    <w:p w14:paraId="5F661997" w14:textId="77777777" w:rsidR="00353A7B" w:rsidRDefault="00353A7B" w:rsidP="002E2FC6">
      <w:pPr>
        <w:pStyle w:val="CommentText"/>
      </w:pPr>
      <w:r>
        <w:rPr>
          <w:rStyle w:val="CommentReference"/>
        </w:rPr>
        <w:annotationRef/>
      </w:r>
      <w:r>
        <w:t>Not estimates from 4 studies anymore</w:t>
      </w:r>
    </w:p>
  </w:comment>
  <w:comment w:id="32" w:author="Andrew Mertens" w:date="2022-11-22T06:52:00Z" w:initials="AM">
    <w:p w14:paraId="6A060551" w14:textId="77777777" w:rsidR="004C145D" w:rsidRDefault="004C145D" w:rsidP="005A17A9">
      <w:pPr>
        <w:pStyle w:val="CommentText"/>
      </w:pPr>
      <w:r>
        <w:rPr>
          <w:rStyle w:val="CommentReference"/>
        </w:rPr>
        <w:annotationRef/>
      </w:r>
      <w:r>
        <w:t>Layla: define?</w:t>
      </w:r>
    </w:p>
  </w:comment>
  <w:comment w:id="35" w:author="Andrew Mertens" w:date="2022-11-22T06:36:00Z" w:initials="AM">
    <w:p w14:paraId="16F18C10" w14:textId="778C0E23" w:rsidR="007D55A9" w:rsidRDefault="007D55A9" w:rsidP="00681E1B">
      <w:pPr>
        <w:pStyle w:val="CommentText"/>
      </w:pPr>
      <w:r>
        <w:rPr>
          <w:rStyle w:val="CommentReference"/>
        </w:rPr>
        <w:annotationRef/>
      </w:r>
      <w:r>
        <w:t>Layla: Within the studies that used MST markers, was it apparent that the markers wouldn't/didn't perform well? If not, how will future researchers separate "well-performing" MST markers from those that perform poorly with respect to predicting HAZ and diarrhea?</w:t>
      </w:r>
    </w:p>
  </w:comment>
  <w:comment w:id="37" w:author="Andrew Mertens" w:date="2022-11-21T22:10:00Z" w:initials="AM">
    <w:p w14:paraId="44A6C5DA" w14:textId="03740285" w:rsidR="00800473" w:rsidRDefault="00800473" w:rsidP="00470012">
      <w:pPr>
        <w:pStyle w:val="CommentText"/>
      </w:pPr>
      <w:r>
        <w:rPr>
          <w:rStyle w:val="CommentReference"/>
        </w:rPr>
        <w:annotationRef/>
      </w:r>
      <w:r>
        <w:t>This made the sentence awkward, update</w:t>
      </w:r>
    </w:p>
  </w:comment>
  <w:comment w:id="38" w:author="Andrew Mertens" w:date="2022-11-21T22:12:00Z" w:initials="AM">
    <w:p w14:paraId="035F4CE4" w14:textId="77777777" w:rsidR="00D54FFB" w:rsidRDefault="00D54FFB" w:rsidP="006B749E">
      <w:pPr>
        <w:pStyle w:val="CommentText"/>
      </w:pPr>
      <w:r>
        <w:rPr>
          <w:rStyle w:val="CommentReference"/>
        </w:rPr>
        <w:annotationRef/>
      </w:r>
      <w:r>
        <w:t xml:space="preserve">Layla: This refers to the WASH pathways that are usually addressed by latrines, handwashing, and water treatment and safe storage, right? It might be more clear if you listed these pathways because poor animal feces management could be considered inadequate WASH but I guess that's not what you are referring to. If children are getting sick then arguably there is some type of inadequate WASH happening. </w:t>
      </w:r>
    </w:p>
  </w:comment>
  <w:comment w:id="49" w:author="Andrew Mertens" w:date="2022-11-22T06:53:00Z" w:initials="AM">
    <w:p w14:paraId="3D1D02E5" w14:textId="77777777" w:rsidR="004C145D" w:rsidRDefault="004C145D" w:rsidP="0068481A">
      <w:pPr>
        <w:pStyle w:val="CommentText"/>
      </w:pPr>
      <w:r>
        <w:rPr>
          <w:rStyle w:val="CommentReference"/>
        </w:rPr>
        <w:annotationRef/>
      </w:r>
      <w:r>
        <w:t>Double check</w:t>
      </w:r>
    </w:p>
  </w:comment>
  <w:comment w:id="52" w:author="Andrew Mertens" w:date="2022-11-21T22:15:00Z" w:initials="AM">
    <w:p w14:paraId="5D5DE289" w14:textId="41CD5560" w:rsidR="00C57ABF" w:rsidRDefault="00C57ABF" w:rsidP="00964492">
      <w:pPr>
        <w:pStyle w:val="CommentText"/>
      </w:pPr>
      <w:r>
        <w:rPr>
          <w:rStyle w:val="CommentReference"/>
        </w:rPr>
        <w:annotationRef/>
      </w:r>
      <w:r>
        <w:t>update</w:t>
      </w:r>
    </w:p>
  </w:comment>
  <w:comment w:id="54" w:author="Andrew Mertens" w:date="2022-11-21T22:14:00Z" w:initials="AM">
    <w:p w14:paraId="1B62BD57" w14:textId="32D7D3AE" w:rsidR="00C57ABF" w:rsidRDefault="00C57ABF" w:rsidP="00372C33">
      <w:pPr>
        <w:pStyle w:val="CommentText"/>
      </w:pPr>
      <w:r>
        <w:rPr>
          <w:rStyle w:val="CommentReference"/>
        </w:rPr>
        <w:annotationRef/>
      </w:r>
      <w:r>
        <w:t>Where?</w:t>
      </w:r>
    </w:p>
  </w:comment>
  <w:comment w:id="55" w:author="Andrew Mertens" w:date="2022-11-21T22:14:00Z" w:initials="AM">
    <w:p w14:paraId="4C604B34" w14:textId="0D792C5B" w:rsidR="00D54FFB" w:rsidRDefault="00D54FFB">
      <w:pPr>
        <w:pStyle w:val="CommentText"/>
      </w:pPr>
      <w:r>
        <w:rPr>
          <w:rStyle w:val="CommentReference"/>
        </w:rPr>
        <w:annotationRef/>
      </w:r>
      <w:r>
        <w:t xml:space="preserve">Layla: Since you use the word "different" here rather than "higher" I don't think this sentences is incorrect. However, the wording in prior versions suggested that human MST markers indicated a higher likelihood of health risk and I just wanted to note that I'm not sure this is true. </w:t>
      </w:r>
    </w:p>
    <w:p w14:paraId="2531D57F" w14:textId="77777777" w:rsidR="00D54FFB" w:rsidRDefault="00D54FFB">
      <w:pPr>
        <w:pStyle w:val="CommentText"/>
      </w:pPr>
    </w:p>
    <w:p w14:paraId="13ACD559" w14:textId="77777777" w:rsidR="00D54FFB" w:rsidRDefault="00D54FFB" w:rsidP="00C43385">
      <w:pPr>
        <w:pStyle w:val="CommentText"/>
      </w:pPr>
      <w:r>
        <w:t xml:space="preserve">Given the potentially higher prevalence / abundance of human pathogens in animals compared to the prevalence / abundance of human pathogens in humans, I'm not sure I agree that human MST markers likely indicate higher health risks. For example a 50% of chickens can be infected with Campy and their pathogen loads may be higher than loads among infected humans (e.g. Carron_2018_Campy preva in Nairobia meat systems and Soncini_2006_Investigation of Campylobacter in reared game birds (I think; sorry internet is too bad to check right now)). Since we don't have evidence that Campy derived from chickens poses less of a risk for human infection than Campy from humans, this could indicated that the prevalence of avian MST  suggests a higher risk of human health risks than an equivalence prevalence of human MST. </w:t>
      </w:r>
    </w:p>
  </w:comment>
  <w:comment w:id="80" w:author="Andrew Mertens" w:date="2022-11-22T08:12:00Z" w:initials="AM">
    <w:p w14:paraId="6924893E" w14:textId="77777777" w:rsidR="00347AD5" w:rsidRDefault="00347AD5" w:rsidP="00500621">
      <w:pPr>
        <w:pStyle w:val="CommentText"/>
      </w:pPr>
      <w:r>
        <w:rPr>
          <w:rStyle w:val="CommentReference"/>
        </w:rPr>
        <w:annotationRef/>
      </w:r>
      <w:r>
        <w:t>Ayse, this was a suggestion from Layla, but would all of these have multiple species?</w:t>
      </w:r>
    </w:p>
  </w:comment>
  <w:comment w:id="166" w:author="Andrew Mertens" w:date="2022-10-20T09:08:00Z" w:initials="AM">
    <w:p w14:paraId="2E03D292" w14:textId="3A9FE279" w:rsidR="009D3D79" w:rsidRDefault="009D3D79">
      <w:pPr>
        <w:pStyle w:val="CommentText"/>
      </w:pPr>
      <w:r>
        <w:rPr>
          <w:rStyle w:val="CommentReference"/>
        </w:rPr>
        <w:annotationRef/>
      </w:r>
      <w:r>
        <w:t>Now missing</w:t>
      </w:r>
    </w:p>
  </w:comment>
  <w:comment w:id="179" w:author="Andrew Mertens" w:date="2022-10-20T10:13:00Z" w:initials="AM">
    <w:p w14:paraId="5BF44E8A" w14:textId="77777777" w:rsidR="00EF6AF9" w:rsidRDefault="00EF6AF9">
      <w:pPr>
        <w:pStyle w:val="CommentText"/>
      </w:pPr>
      <w:r>
        <w:rPr>
          <w:rStyle w:val="CommentReference"/>
        </w:rPr>
        <w:annotationRef/>
      </w:r>
      <w:r>
        <w:t>Add back in language about MST's being insignificant with child health</w:t>
      </w:r>
    </w:p>
  </w:comment>
  <w:comment w:id="259" w:author="Arnold, Benjamin" w:date="2022-10-07T10:53:00Z" w:initials="AB">
    <w:p w14:paraId="396CCEDD" w14:textId="4F03FCAE" w:rsidR="00E10F19" w:rsidRDefault="00E10F19">
      <w:r>
        <w:rPr>
          <w:rStyle w:val="CommentReference"/>
        </w:rPr>
        <w:annotationRef/>
      </w:r>
      <w:r>
        <w:rPr>
          <w:sz w:val="20"/>
          <w:szCs w:val="20"/>
        </w:rPr>
        <w:t xml:space="preserve">When reading this sentence, I was left wondering if it might be stronger to summarize why this matters. </w:t>
      </w:r>
    </w:p>
    <w:p w14:paraId="1E48BEC4" w14:textId="77777777" w:rsidR="00E10F19" w:rsidRDefault="00E10F19"/>
    <w:p w14:paraId="67CB2DCE" w14:textId="77777777" w:rsidR="00E10F19" w:rsidRDefault="00E10F19">
      <w:r>
        <w:rPr>
          <w:sz w:val="20"/>
          <w:szCs w:val="20"/>
        </w:rPr>
        <w:t xml:space="preserve">You also might consider grouping the same type sentence about pathogens and diarrhea w/ this. </w:t>
      </w:r>
    </w:p>
    <w:p w14:paraId="78A93869" w14:textId="77777777" w:rsidR="00E10F19" w:rsidRDefault="00E10F19"/>
    <w:p w14:paraId="0EE608A9" w14:textId="77777777" w:rsidR="00E10F19" w:rsidRDefault="00E10F19">
      <w:r>
        <w:rPr>
          <w:sz w:val="20"/>
          <w:szCs w:val="20"/>
        </w:rPr>
        <w:t>I.e., :</w:t>
      </w:r>
    </w:p>
    <w:p w14:paraId="29E70041" w14:textId="77777777" w:rsidR="00E10F19" w:rsidRDefault="00E10F19"/>
    <w:p w14:paraId="1E0194AF" w14:textId="77777777" w:rsidR="00E10F19" w:rsidRDefault="00E10F19">
      <w:r>
        <w:rPr>
          <w:sz w:val="20"/>
          <w:szCs w:val="20"/>
        </w:rPr>
        <w:t>“Some individual pathogens were associated with increased diarrhea and in individual studies, the avian GFD marker was associated with increased diarrhea and avian GFD, BacCow, and ruminant BacR markers were associated with reduced child growth. Thus, while overall summaries are important there is evidence of heterogeneity in the associations between markers and settings. ”</w:t>
      </w:r>
    </w:p>
    <w:p w14:paraId="3DB1B399" w14:textId="77777777" w:rsidR="00E10F19" w:rsidRDefault="00E10F19"/>
    <w:p w14:paraId="0AFAFFFD" w14:textId="77777777" w:rsidR="00E10F19" w:rsidRDefault="00E10F19">
      <w:r>
        <w:rPr>
          <w:sz w:val="20"/>
          <w:szCs w:val="20"/>
        </w:rPr>
        <w:t>Or something like that. Wording not perfect, but just raising it as a possibility.</w:t>
      </w:r>
    </w:p>
  </w:comment>
  <w:comment w:id="260" w:author="Andrew Mertens" w:date="2022-11-10T13:25:00Z" w:initials="AM">
    <w:p w14:paraId="64E27480" w14:textId="77777777" w:rsidR="00D62798" w:rsidRDefault="00D62798" w:rsidP="000676ED">
      <w:pPr>
        <w:pStyle w:val="CommentText"/>
      </w:pPr>
      <w:r>
        <w:rPr>
          <w:rStyle w:val="CommentReference"/>
        </w:rPr>
        <w:annotationRef/>
      </w:r>
      <w:r>
        <w:t>Tamp down language?</w:t>
      </w:r>
    </w:p>
  </w:comment>
  <w:comment w:id="313" w:author="Andrew Mertens" w:date="2022-11-22T10:34:00Z" w:initials="AM">
    <w:p w14:paraId="0CA4743F" w14:textId="77777777" w:rsidR="009B41E1" w:rsidRDefault="009B41E1" w:rsidP="00F14080">
      <w:pPr>
        <w:pStyle w:val="CommentText"/>
      </w:pPr>
      <w:r>
        <w:rPr>
          <w:rStyle w:val="CommentReference"/>
        </w:rPr>
        <w:annotationRef/>
      </w:r>
      <w:r>
        <w:t xml:space="preserve">Layla: Mami is now using viability PCR </w:t>
      </w:r>
    </w:p>
  </w:comment>
  <w:comment w:id="314" w:author="Andrew Mertens" w:date="2022-10-20T09:13:00Z" w:initials="AM">
    <w:p w14:paraId="2A1DFE5B" w14:textId="38D62B4E" w:rsidR="00B2567E" w:rsidRDefault="00B2567E">
      <w:pPr>
        <w:pStyle w:val="CommentText"/>
      </w:pPr>
      <w:r>
        <w:rPr>
          <w:rStyle w:val="CommentReference"/>
        </w:rPr>
        <w:annotationRef/>
      </w:r>
      <w:r>
        <w:t>Add on pathogen sparsity? Sensitivity analysis for time</w:t>
      </w:r>
    </w:p>
  </w:comment>
  <w:comment w:id="316" w:author="Steve Luby" w:date="2022-10-07T09:33:00Z" w:initials="spl">
    <w:p w14:paraId="6838A134" w14:textId="7572F638" w:rsidR="004156C3" w:rsidRDefault="004156C3">
      <w:pPr>
        <w:pStyle w:val="CommentText"/>
      </w:pPr>
      <w:r>
        <w:rPr>
          <w:rStyle w:val="CommentReference"/>
        </w:rPr>
        <w:annotationRef/>
      </w:r>
      <w:r>
        <w:t>Because domestic animals that are raised in environments which are contaminated with human feces commonly consume human feces, I am personally skeptical that laboratory wizardry will improve MST markers. I support the call for improved MST markers, but I'm skeptical that we will learn a lot by continuing to deploy the currently available markers.</w:t>
      </w:r>
      <w:r w:rsidR="00901F9B">
        <w:t xml:space="preserve"> I defer to your perspective on how you want to frame this, but I would recommend that the field not invest in more studies using current MST markers.</w:t>
      </w:r>
    </w:p>
  </w:comment>
  <w:comment w:id="317" w:author="Andrew Mertens" w:date="2022-11-22T10:35:00Z" w:initials="AM">
    <w:p w14:paraId="5D85B459" w14:textId="77777777" w:rsidR="009B41E1" w:rsidRDefault="009B41E1" w:rsidP="004339D3">
      <w:pPr>
        <w:pStyle w:val="CommentText"/>
      </w:pPr>
      <w:r>
        <w:rPr>
          <w:rStyle w:val="CommentReference"/>
        </w:rPr>
        <w:annotationRef/>
      </w:r>
      <w:r>
        <w:t xml:space="preserve">Layla: More sensitive and specific in low-income settings in which people often live in close proximity to anim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61997" w15:done="0"/>
  <w15:commentEx w15:paraId="6A060551" w15:done="0"/>
  <w15:commentEx w15:paraId="16F18C10" w15:done="0"/>
  <w15:commentEx w15:paraId="44A6C5DA" w15:done="0"/>
  <w15:commentEx w15:paraId="035F4CE4" w15:paraIdParent="44A6C5DA" w15:done="0"/>
  <w15:commentEx w15:paraId="3D1D02E5" w15:done="0"/>
  <w15:commentEx w15:paraId="5D5DE289" w15:done="0"/>
  <w15:commentEx w15:paraId="1B62BD57" w15:done="0"/>
  <w15:commentEx w15:paraId="13ACD559" w15:done="0"/>
  <w15:commentEx w15:paraId="6924893E" w15:done="0"/>
  <w15:commentEx w15:paraId="2E03D292" w15:done="0"/>
  <w15:commentEx w15:paraId="5BF44E8A" w15:done="0"/>
  <w15:commentEx w15:paraId="0AFAFFFD" w15:done="0"/>
  <w15:commentEx w15:paraId="64E27480" w15:done="0"/>
  <w15:commentEx w15:paraId="0CA4743F" w15:done="0"/>
  <w15:commentEx w15:paraId="2A1DFE5B" w15:done="0"/>
  <w15:commentEx w15:paraId="6838A134" w15:done="0"/>
  <w15:commentEx w15:paraId="5D85B459" w15:paraIdParent="6838A1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12BE" w16cex:dateUtc="2022-11-09T19:51:00Z"/>
  <w16cex:commentExtensible w16cex:durableId="2726F02F" w16cex:dateUtc="2022-11-22T14:52:00Z"/>
  <w16cex:commentExtensible w16cex:durableId="2726EC58" w16cex:dateUtc="2022-11-22T14:36:00Z"/>
  <w16cex:commentExtensible w16cex:durableId="272675DB" w16cex:dateUtc="2022-11-22T06:10:00Z"/>
  <w16cex:commentExtensible w16cex:durableId="2726765F" w16cex:dateUtc="2022-11-22T06:12:00Z"/>
  <w16cex:commentExtensible w16cex:durableId="2726F060" w16cex:dateUtc="2022-11-22T14:53:00Z"/>
  <w16cex:commentExtensible w16cex:durableId="272676EA" w16cex:dateUtc="2022-11-22T06:15:00Z"/>
  <w16cex:commentExtensible w16cex:durableId="272676E0" w16cex:dateUtc="2022-11-22T06:14:00Z"/>
  <w16cex:commentExtensible w16cex:durableId="272676BF" w16cex:dateUtc="2022-11-22T06:14:00Z"/>
  <w16cex:commentExtensible w16cex:durableId="272702EA" w16cex:dateUtc="2022-11-22T16:12:00Z"/>
  <w16cex:commentExtensible w16cex:durableId="26FB8E86" w16cex:dateUtc="2022-10-20T16:08:00Z"/>
  <w16cex:commentExtensible w16cex:durableId="26FB9DD3" w16cex:dateUtc="2022-10-20T17:13:00Z"/>
  <w16cex:commentExtensible w16cex:durableId="26EA83C1" w16cex:dateUtc="2022-10-07T17:53:00Z"/>
  <w16cex:commentExtensible w16cex:durableId="27177A45" w16cex:dateUtc="2022-11-10T21:25:00Z"/>
  <w16cex:commentExtensible w16cex:durableId="27272451" w16cex:dateUtc="2022-11-22T18:34:00Z"/>
  <w16cex:commentExtensible w16cex:durableId="26FB8FC1" w16cex:dateUtc="2022-10-20T16:13:00Z"/>
  <w16cex:commentExtensible w16cex:durableId="27272470" w16cex:dateUtc="2022-11-22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61997" w16cid:durableId="271612BE"/>
  <w16cid:commentId w16cid:paraId="6A060551" w16cid:durableId="2726F02F"/>
  <w16cid:commentId w16cid:paraId="16F18C10" w16cid:durableId="2726EC58"/>
  <w16cid:commentId w16cid:paraId="44A6C5DA" w16cid:durableId="272675DB"/>
  <w16cid:commentId w16cid:paraId="035F4CE4" w16cid:durableId="2726765F"/>
  <w16cid:commentId w16cid:paraId="3D1D02E5" w16cid:durableId="2726F060"/>
  <w16cid:commentId w16cid:paraId="5D5DE289" w16cid:durableId="272676EA"/>
  <w16cid:commentId w16cid:paraId="1B62BD57" w16cid:durableId="272676E0"/>
  <w16cid:commentId w16cid:paraId="13ACD559" w16cid:durableId="272676BF"/>
  <w16cid:commentId w16cid:paraId="6924893E" w16cid:durableId="272702EA"/>
  <w16cid:commentId w16cid:paraId="2E03D292" w16cid:durableId="26FB8E86"/>
  <w16cid:commentId w16cid:paraId="5BF44E8A" w16cid:durableId="26FB9DD3"/>
  <w16cid:commentId w16cid:paraId="0AFAFFFD" w16cid:durableId="26EA83C1"/>
  <w16cid:commentId w16cid:paraId="64E27480" w16cid:durableId="27177A45"/>
  <w16cid:commentId w16cid:paraId="0CA4743F" w16cid:durableId="27272451"/>
  <w16cid:commentId w16cid:paraId="2A1DFE5B" w16cid:durableId="26FB8FC1"/>
  <w16cid:commentId w16cid:paraId="6838A134" w16cid:durableId="26EA7E44"/>
  <w16cid:commentId w16cid:paraId="5D85B459" w16cid:durableId="272724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8BE33" w14:textId="77777777" w:rsidR="0025644F" w:rsidRDefault="0025644F">
      <w:pPr>
        <w:spacing w:after="0" w:line="240" w:lineRule="auto"/>
      </w:pPr>
      <w:r>
        <w:separator/>
      </w:r>
    </w:p>
  </w:endnote>
  <w:endnote w:type="continuationSeparator" w:id="0">
    <w:p w14:paraId="333A0323" w14:textId="77777777" w:rsidR="0025644F" w:rsidRDefault="00256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E0013" w14:textId="77777777" w:rsidR="0025644F" w:rsidRDefault="0025644F">
      <w:r>
        <w:separator/>
      </w:r>
    </w:p>
  </w:footnote>
  <w:footnote w:type="continuationSeparator" w:id="0">
    <w:p w14:paraId="1EE07E6A" w14:textId="77777777" w:rsidR="0025644F" w:rsidRDefault="00256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624897">
    <w:abstractNumId w:val="14"/>
  </w:num>
  <w:num w:numId="2" w16cid:durableId="1105418373">
    <w:abstractNumId w:val="13"/>
  </w:num>
  <w:num w:numId="3" w16cid:durableId="1928417058">
    <w:abstractNumId w:val="13"/>
  </w:num>
  <w:num w:numId="4" w16cid:durableId="741491230">
    <w:abstractNumId w:val="13"/>
  </w:num>
  <w:num w:numId="5" w16cid:durableId="1116099579">
    <w:abstractNumId w:val="13"/>
  </w:num>
  <w:num w:numId="6" w16cid:durableId="475072528">
    <w:abstractNumId w:val="13"/>
  </w:num>
  <w:num w:numId="7" w16cid:durableId="391974346">
    <w:abstractNumId w:val="13"/>
  </w:num>
  <w:num w:numId="8" w16cid:durableId="70735094">
    <w:abstractNumId w:val="13"/>
  </w:num>
  <w:num w:numId="9" w16cid:durableId="1329167685">
    <w:abstractNumId w:val="13"/>
  </w:num>
  <w:num w:numId="10" w16cid:durableId="261576685">
    <w:abstractNumId w:val="13"/>
  </w:num>
  <w:num w:numId="11" w16cid:durableId="148208252">
    <w:abstractNumId w:val="13"/>
  </w:num>
  <w:num w:numId="12" w16cid:durableId="246307756">
    <w:abstractNumId w:val="0"/>
  </w:num>
  <w:num w:numId="13" w16cid:durableId="874267247">
    <w:abstractNumId w:val="10"/>
  </w:num>
  <w:num w:numId="14" w16cid:durableId="1381519790">
    <w:abstractNumId w:val="8"/>
  </w:num>
  <w:num w:numId="15" w16cid:durableId="2064596504">
    <w:abstractNumId w:val="7"/>
  </w:num>
  <w:num w:numId="16" w16cid:durableId="756175050">
    <w:abstractNumId w:val="6"/>
  </w:num>
  <w:num w:numId="17" w16cid:durableId="2109348944">
    <w:abstractNumId w:val="5"/>
  </w:num>
  <w:num w:numId="18" w16cid:durableId="203830807">
    <w:abstractNumId w:val="9"/>
  </w:num>
  <w:num w:numId="19" w16cid:durableId="496725932">
    <w:abstractNumId w:val="4"/>
  </w:num>
  <w:num w:numId="20" w16cid:durableId="1639873261">
    <w:abstractNumId w:val="3"/>
  </w:num>
  <w:num w:numId="21" w16cid:durableId="1004017310">
    <w:abstractNumId w:val="2"/>
  </w:num>
  <w:num w:numId="22" w16cid:durableId="419569460">
    <w:abstractNumId w:val="1"/>
  </w:num>
  <w:num w:numId="23" w16cid:durableId="932007475">
    <w:abstractNumId w:val="15"/>
  </w:num>
  <w:num w:numId="24" w16cid:durableId="124157556">
    <w:abstractNumId w:val="12"/>
  </w:num>
  <w:num w:numId="25" w16cid:durableId="527330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987420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Steve Luby">
    <w15:presenceInfo w15:providerId="None" w15:userId="Steve Luby"/>
  </w15:person>
  <w15:person w15:author="Arnold, Benjamin">
    <w15:presenceInfo w15:providerId="AD" w15:userId="S::benjamin.arnold@ucsf.edu::73f29ab6-ef20-4d47-93a3-062b92cf1c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DEFD2C07-7706-4323-AB17-E3A4E4EAB25E}"/>
    <w:docVar w:name="dgnword-eventsink" w:val="230211768"/>
  </w:docVars>
  <w:rsids>
    <w:rsidRoot w:val="00572B79"/>
    <w:rsid w:val="00024289"/>
    <w:rsid w:val="00061EBC"/>
    <w:rsid w:val="000A01EF"/>
    <w:rsid w:val="000D4B1D"/>
    <w:rsid w:val="000E696D"/>
    <w:rsid w:val="000F4E2D"/>
    <w:rsid w:val="00126FDF"/>
    <w:rsid w:val="00155B57"/>
    <w:rsid w:val="00164122"/>
    <w:rsid w:val="001D4D2F"/>
    <w:rsid w:val="001E3316"/>
    <w:rsid w:val="002050C4"/>
    <w:rsid w:val="0021469E"/>
    <w:rsid w:val="0025644F"/>
    <w:rsid w:val="002F4143"/>
    <w:rsid w:val="003449C3"/>
    <w:rsid w:val="00347AD5"/>
    <w:rsid w:val="00353A7B"/>
    <w:rsid w:val="00354A11"/>
    <w:rsid w:val="00355DD8"/>
    <w:rsid w:val="004156C3"/>
    <w:rsid w:val="00420E31"/>
    <w:rsid w:val="004341E5"/>
    <w:rsid w:val="004366A1"/>
    <w:rsid w:val="00457E42"/>
    <w:rsid w:val="00477985"/>
    <w:rsid w:val="004C145D"/>
    <w:rsid w:val="00504362"/>
    <w:rsid w:val="00560C5D"/>
    <w:rsid w:val="00572B79"/>
    <w:rsid w:val="00576464"/>
    <w:rsid w:val="005A1A51"/>
    <w:rsid w:val="005D0427"/>
    <w:rsid w:val="00694707"/>
    <w:rsid w:val="006A38DD"/>
    <w:rsid w:val="006B773F"/>
    <w:rsid w:val="006B7EFC"/>
    <w:rsid w:val="006D3D08"/>
    <w:rsid w:val="006F4213"/>
    <w:rsid w:val="0070521C"/>
    <w:rsid w:val="007115DF"/>
    <w:rsid w:val="0071481C"/>
    <w:rsid w:val="007502F2"/>
    <w:rsid w:val="00765CC7"/>
    <w:rsid w:val="007D55A9"/>
    <w:rsid w:val="00800473"/>
    <w:rsid w:val="008048CD"/>
    <w:rsid w:val="00854C0B"/>
    <w:rsid w:val="00855781"/>
    <w:rsid w:val="00856CD3"/>
    <w:rsid w:val="00860D32"/>
    <w:rsid w:val="00873B13"/>
    <w:rsid w:val="008B6B65"/>
    <w:rsid w:val="008C2CFE"/>
    <w:rsid w:val="008D6B52"/>
    <w:rsid w:val="008E2A90"/>
    <w:rsid w:val="00901F9B"/>
    <w:rsid w:val="0091743C"/>
    <w:rsid w:val="00917D57"/>
    <w:rsid w:val="00974C79"/>
    <w:rsid w:val="00984468"/>
    <w:rsid w:val="009B41E1"/>
    <w:rsid w:val="009D3D79"/>
    <w:rsid w:val="00A0403C"/>
    <w:rsid w:val="00A614FE"/>
    <w:rsid w:val="00AB09EE"/>
    <w:rsid w:val="00AF15F8"/>
    <w:rsid w:val="00AF1BB7"/>
    <w:rsid w:val="00B2567E"/>
    <w:rsid w:val="00B77B8C"/>
    <w:rsid w:val="00BA45D8"/>
    <w:rsid w:val="00BF7765"/>
    <w:rsid w:val="00C13ABD"/>
    <w:rsid w:val="00C218FB"/>
    <w:rsid w:val="00C2711B"/>
    <w:rsid w:val="00C362FB"/>
    <w:rsid w:val="00C57ABF"/>
    <w:rsid w:val="00CD10D9"/>
    <w:rsid w:val="00CD50F4"/>
    <w:rsid w:val="00CF475E"/>
    <w:rsid w:val="00D4313F"/>
    <w:rsid w:val="00D54FFB"/>
    <w:rsid w:val="00D62798"/>
    <w:rsid w:val="00D84414"/>
    <w:rsid w:val="00DE515F"/>
    <w:rsid w:val="00E10F19"/>
    <w:rsid w:val="00E67DE5"/>
    <w:rsid w:val="00E7201B"/>
    <w:rsid w:val="00E963B7"/>
    <w:rsid w:val="00EC0599"/>
    <w:rsid w:val="00EF6AF9"/>
    <w:rsid w:val="00F06005"/>
    <w:rsid w:val="00F45C99"/>
    <w:rsid w:val="00F47897"/>
    <w:rsid w:val="00F54EEC"/>
    <w:rsid w:val="00F650A8"/>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openxmlformats.org/officeDocument/2006/relationships/hyperlink" Target="https://osf.io/8sgzn/" TargetMode="Externa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microsoft.com/office/2011/relationships/commentsExtended" Target="commentsExtended.xml"/><Relationship Id="rId51" Type="http://schemas.openxmlformats.org/officeDocument/2006/relationships/hyperlink" Target="https://doi.org/10.1016/j.watres.2008.01.01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amertens/wash-ipd" TargetMode="Externa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8/08/relationships/commentsExtensible" Target="commentsExtensible.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comments" Target="comments.xm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16</Pages>
  <Words>8933</Words>
  <Characters>5092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14</cp:revision>
  <dcterms:created xsi:type="dcterms:W3CDTF">2022-10-31T03:46:00Z</dcterms:created>
  <dcterms:modified xsi:type="dcterms:W3CDTF">2022-11-2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